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2DDD3" w14:textId="4A31A688" w:rsidR="002855F3" w:rsidRPr="00E7536F" w:rsidRDefault="002855F3" w:rsidP="00E7536F">
      <w:pPr>
        <w:pStyle w:val="Tnbi"/>
      </w:pPr>
      <w:r w:rsidRPr="00E7536F">
        <w:t>Tên của bài báo</w:t>
      </w:r>
    </w:p>
    <w:p w14:paraId="0C24A5FF" w14:textId="3CF8EF00" w:rsidR="002855F3" w:rsidRPr="00E7536F" w:rsidRDefault="006114A3" w:rsidP="00E7536F">
      <w:pPr>
        <w:pStyle w:val="Tntcgi"/>
      </w:pPr>
      <w:r w:rsidRPr="00E7536F">
        <w:t xml:space="preserve">Tác giả thứ nhất </w:t>
      </w:r>
      <w:r w:rsidR="002855F3" w:rsidRPr="00E7536F">
        <w:rPr>
          <w:vertAlign w:val="superscript"/>
        </w:rPr>
        <w:t>1, *</w:t>
      </w:r>
      <w:r w:rsidR="002855F3" w:rsidRPr="00E7536F">
        <w:t xml:space="preserve">, </w:t>
      </w:r>
      <w:r w:rsidRPr="00E7536F">
        <w:t>Tác giả thứ hai</w:t>
      </w:r>
      <w:r w:rsidR="002855F3" w:rsidRPr="00E7536F">
        <w:t xml:space="preserve"> </w:t>
      </w:r>
      <w:r w:rsidR="002855F3" w:rsidRPr="00E7536F">
        <w:rPr>
          <w:vertAlign w:val="superscript"/>
        </w:rPr>
        <w:t>2</w:t>
      </w:r>
      <w:r w:rsidR="002855F3" w:rsidRPr="00E7536F">
        <w:t xml:space="preserve">, </w:t>
      </w:r>
      <w:r w:rsidRPr="00E7536F">
        <w:t xml:space="preserve">Tác giả thứ ba </w:t>
      </w:r>
      <w:r w:rsidR="002855F3" w:rsidRPr="00E7536F">
        <w:rPr>
          <w:vertAlign w:val="superscript"/>
        </w:rPr>
        <w:t>3</w:t>
      </w:r>
      <w:r w:rsidR="00E7536F" w:rsidRPr="00E7536F">
        <w:t xml:space="preserve"> </w:t>
      </w:r>
    </w:p>
    <w:p w14:paraId="7500DFE8" w14:textId="77777777" w:rsidR="002855F3" w:rsidRPr="008E6DE9" w:rsidRDefault="002855F3" w:rsidP="002855F3">
      <w:pPr>
        <w:rPr>
          <w:rFonts w:ascii="Cambria" w:hAnsi="Cambria"/>
          <w:i/>
          <w:spacing w:val="-4"/>
          <w:sz w:val="22"/>
          <w:szCs w:val="22"/>
          <w:lang w:val="en-US" w:eastAsia="en-US"/>
        </w:rPr>
      </w:pPr>
      <w:r>
        <w:rPr>
          <w:rFonts w:ascii="Cambria" w:hAnsi="Cambria"/>
          <w:i/>
          <w:spacing w:val="-4"/>
          <w:sz w:val="22"/>
          <w:szCs w:val="22"/>
          <w:vertAlign w:val="superscript"/>
          <w:lang w:val="en-US" w:eastAsia="en-US"/>
        </w:rPr>
        <w:t>1</w:t>
      </w:r>
      <w:r>
        <w:rPr>
          <w:rFonts w:ascii="Cambria" w:hAnsi="Cambria"/>
          <w:i/>
          <w:spacing w:val="-4"/>
          <w:sz w:val="22"/>
          <w:szCs w:val="22"/>
          <w:lang w:val="en-US" w:eastAsia="en-US"/>
        </w:rPr>
        <w:t xml:space="preserve"> </w:t>
      </w:r>
      <w:r w:rsidRPr="008E6DE9">
        <w:rPr>
          <w:rFonts w:ascii="Cambria" w:hAnsi="Cambria"/>
          <w:i/>
          <w:spacing w:val="-4"/>
          <w:sz w:val="22"/>
          <w:szCs w:val="22"/>
          <w:lang w:val="en-US" w:eastAsia="en-US"/>
        </w:rPr>
        <w:t xml:space="preserve">Khoa (phòng, Viện), Trường (Viện, Công ty, Tập đoàn), Tên nước, E-mails (Mailing address and E-mail); </w:t>
      </w:r>
    </w:p>
    <w:p w14:paraId="3D9AB0EE" w14:textId="4740D028" w:rsidR="002855F3" w:rsidRPr="008E6DE9" w:rsidRDefault="002855F3" w:rsidP="002855F3">
      <w:pPr>
        <w:rPr>
          <w:rFonts w:ascii="Cambria" w:hAnsi="Cambria"/>
          <w:i/>
          <w:spacing w:val="-4"/>
          <w:sz w:val="22"/>
          <w:szCs w:val="22"/>
          <w:lang w:val="en-US" w:eastAsia="en-US"/>
        </w:rPr>
      </w:pPr>
      <w:r>
        <w:rPr>
          <w:rFonts w:ascii="Cambria" w:hAnsi="Cambria"/>
          <w:i/>
          <w:spacing w:val="-4"/>
          <w:sz w:val="22"/>
          <w:szCs w:val="22"/>
          <w:vertAlign w:val="superscript"/>
          <w:lang w:val="en-US" w:eastAsia="en-US"/>
        </w:rPr>
        <w:t>2</w:t>
      </w:r>
      <w:r>
        <w:rPr>
          <w:rFonts w:ascii="Cambria" w:hAnsi="Cambria"/>
          <w:i/>
          <w:spacing w:val="-4"/>
          <w:sz w:val="22"/>
          <w:szCs w:val="22"/>
          <w:lang w:val="en-US" w:eastAsia="en-US"/>
        </w:rPr>
        <w:t xml:space="preserve"> </w:t>
      </w:r>
      <w:r w:rsidRPr="008E6DE9">
        <w:rPr>
          <w:rFonts w:ascii="Cambria" w:hAnsi="Cambria"/>
          <w:i/>
          <w:spacing w:val="-4"/>
          <w:sz w:val="22"/>
          <w:szCs w:val="22"/>
          <w:lang w:val="en-US" w:eastAsia="en-US"/>
        </w:rPr>
        <w:t xml:space="preserve">Khoa (phòng, ban, Trung tâm), Trường (Viện, Công ty, Tập đoàn), Tên nước, E-mails (Mailing address and E-mail);  </w:t>
      </w:r>
    </w:p>
    <w:p w14:paraId="728278CB" w14:textId="143C9F30" w:rsidR="002855F3" w:rsidRDefault="002855F3" w:rsidP="002855F3">
      <w:pPr>
        <w:rPr>
          <w:rFonts w:ascii="Cambria" w:hAnsi="Cambria"/>
          <w:i/>
          <w:spacing w:val="-4"/>
          <w:sz w:val="22"/>
          <w:szCs w:val="22"/>
          <w:lang w:val="en-US" w:eastAsia="en-US"/>
        </w:rPr>
      </w:pPr>
      <w:r w:rsidRPr="008E6DE9">
        <w:rPr>
          <w:rFonts w:ascii="Cambria" w:hAnsi="Cambria"/>
          <w:i/>
          <w:spacing w:val="-4"/>
          <w:sz w:val="22"/>
          <w:szCs w:val="22"/>
          <w:vertAlign w:val="superscript"/>
          <w:lang w:val="en-US" w:eastAsia="en-US"/>
        </w:rPr>
        <w:t>3</w:t>
      </w:r>
      <w:r>
        <w:rPr>
          <w:rFonts w:ascii="Cambria" w:hAnsi="Cambria"/>
          <w:i/>
          <w:spacing w:val="-4"/>
          <w:sz w:val="22"/>
          <w:szCs w:val="22"/>
          <w:lang w:val="en-US" w:eastAsia="en-US"/>
        </w:rPr>
        <w:t xml:space="preserve"> </w:t>
      </w:r>
      <w:r w:rsidRPr="008E6DE9">
        <w:rPr>
          <w:rFonts w:ascii="Cambria" w:hAnsi="Cambria"/>
          <w:i/>
          <w:spacing w:val="-4"/>
          <w:sz w:val="22"/>
          <w:szCs w:val="22"/>
          <w:lang w:val="en-US" w:eastAsia="en-US"/>
        </w:rPr>
        <w:t>Khoa (phòng, ban, Trung tâm), Trường (Viện, Công ty, Tập đoàn), Tên nước, E-mails (Mailing address and E-mail);</w:t>
      </w:r>
    </w:p>
    <w:p w14:paraId="1260F7E3" w14:textId="77777777" w:rsidR="002855F3" w:rsidRPr="008E6DE9" w:rsidRDefault="002855F3" w:rsidP="002855F3">
      <w:pPr>
        <w:rPr>
          <w:rFonts w:ascii="Cambria" w:hAnsi="Cambria"/>
          <w:i/>
          <w:spacing w:val="-4"/>
          <w:sz w:val="22"/>
          <w:szCs w:val="22"/>
        </w:rPr>
      </w:pPr>
    </w:p>
    <w:p w14:paraId="2D1287EC" w14:textId="77777777" w:rsidR="002855F3" w:rsidRPr="00F84D3A" w:rsidRDefault="002855F3" w:rsidP="002855F3">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29"/>
        <w:gridCol w:w="458"/>
        <w:gridCol w:w="6668"/>
      </w:tblGrid>
      <w:tr w:rsidR="002855F3" w:rsidRPr="00F84D3A" w14:paraId="072EABC6" w14:textId="77777777" w:rsidTr="000F4760">
        <w:trPr>
          <w:trHeight w:val="459"/>
        </w:trPr>
        <w:tc>
          <w:tcPr>
            <w:tcW w:w="1191" w:type="pct"/>
            <w:tcBorders>
              <w:left w:val="nil"/>
              <w:bottom w:val="single" w:sz="4" w:space="0" w:color="auto"/>
              <w:right w:val="nil"/>
            </w:tcBorders>
            <w:shd w:val="clear" w:color="auto" w:fill="auto"/>
          </w:tcPr>
          <w:p w14:paraId="3AF53503" w14:textId="77777777" w:rsidR="002855F3" w:rsidRPr="00F84D3A" w:rsidRDefault="002855F3" w:rsidP="000F4760">
            <w:pPr>
              <w:pStyle w:val="TTbibovtmtt"/>
              <w:rPr>
                <w:spacing w:val="-4"/>
                <w:sz w:val="20"/>
              </w:rPr>
            </w:pPr>
            <w:r w:rsidRPr="00F84D3A">
              <w:rPr>
                <w:spacing w:val="-4"/>
                <w:sz w:val="20"/>
              </w:rPr>
              <w:t>THÔNG TIN BÀI BÁO</w:t>
            </w:r>
          </w:p>
        </w:tc>
        <w:tc>
          <w:tcPr>
            <w:tcW w:w="245" w:type="pct"/>
            <w:tcBorders>
              <w:left w:val="nil"/>
              <w:bottom w:val="single" w:sz="4" w:space="0" w:color="auto"/>
              <w:right w:val="nil"/>
            </w:tcBorders>
            <w:shd w:val="clear" w:color="auto" w:fill="auto"/>
          </w:tcPr>
          <w:p w14:paraId="6BFF8A7B" w14:textId="77777777" w:rsidR="002855F3" w:rsidRPr="00F84D3A" w:rsidRDefault="002855F3" w:rsidP="000F4760">
            <w:pPr>
              <w:pStyle w:val="TTbibovtmtt"/>
              <w:spacing w:before="0" w:after="0"/>
              <w:rPr>
                <w:spacing w:val="-4"/>
                <w:sz w:val="20"/>
                <w:u w:val="single"/>
              </w:rPr>
            </w:pPr>
          </w:p>
        </w:tc>
        <w:tc>
          <w:tcPr>
            <w:tcW w:w="3564" w:type="pct"/>
            <w:tcBorders>
              <w:left w:val="nil"/>
              <w:bottom w:val="single" w:sz="4" w:space="0" w:color="auto"/>
              <w:right w:val="nil"/>
            </w:tcBorders>
            <w:shd w:val="clear" w:color="auto" w:fill="auto"/>
          </w:tcPr>
          <w:p w14:paraId="45707B15" w14:textId="77777777" w:rsidR="002855F3" w:rsidRPr="00F84D3A" w:rsidRDefault="002855F3" w:rsidP="000F4760">
            <w:pPr>
              <w:pStyle w:val="TTbibovtmtt"/>
              <w:rPr>
                <w:spacing w:val="-4"/>
                <w:sz w:val="20"/>
              </w:rPr>
            </w:pPr>
            <w:r w:rsidRPr="00F84D3A">
              <w:rPr>
                <w:spacing w:val="-4"/>
                <w:sz w:val="20"/>
              </w:rPr>
              <w:t>TÓM TẮT</w:t>
            </w:r>
          </w:p>
        </w:tc>
      </w:tr>
      <w:tr w:rsidR="002855F3" w:rsidRPr="00F84D3A" w14:paraId="7A6C3DD5" w14:textId="77777777" w:rsidTr="000F4760">
        <w:trPr>
          <w:trHeight w:val="890"/>
        </w:trPr>
        <w:tc>
          <w:tcPr>
            <w:tcW w:w="1191" w:type="pct"/>
            <w:tcBorders>
              <w:left w:val="nil"/>
              <w:right w:val="nil"/>
            </w:tcBorders>
            <w:shd w:val="clear" w:color="auto" w:fill="auto"/>
          </w:tcPr>
          <w:p w14:paraId="248087EC" w14:textId="77777777" w:rsidR="002855F3" w:rsidRPr="00F84D3A" w:rsidRDefault="002855F3" w:rsidP="000F4760">
            <w:pPr>
              <w:rPr>
                <w:rFonts w:ascii="Cambria" w:hAnsi="Cambria"/>
                <w:i/>
                <w:spacing w:val="-4"/>
                <w:sz w:val="20"/>
                <w:szCs w:val="20"/>
              </w:rPr>
            </w:pPr>
            <w:r w:rsidRPr="00F84D3A">
              <w:rPr>
                <w:rFonts w:ascii="Cambria" w:hAnsi="Cambria"/>
                <w:i/>
                <w:spacing w:val="-4"/>
                <w:sz w:val="20"/>
                <w:szCs w:val="20"/>
              </w:rPr>
              <w:t>Quá trình:</w:t>
            </w:r>
          </w:p>
          <w:p w14:paraId="71EB3D07" w14:textId="77777777" w:rsidR="002855F3" w:rsidRPr="00F84D3A" w:rsidRDefault="002855F3" w:rsidP="000F4760">
            <w:pPr>
              <w:rPr>
                <w:rFonts w:ascii="Cambria" w:hAnsi="Cambria"/>
                <w:spacing w:val="-4"/>
                <w:sz w:val="20"/>
                <w:szCs w:val="20"/>
              </w:rPr>
            </w:pPr>
            <w:r w:rsidRPr="00F84D3A">
              <w:rPr>
                <w:rFonts w:ascii="Cambria" w:hAnsi="Cambria"/>
                <w:spacing w:val="-4"/>
                <w:sz w:val="20"/>
                <w:szCs w:val="20"/>
              </w:rPr>
              <w:t>Nhận bài 15/02/2020</w:t>
            </w:r>
          </w:p>
          <w:p w14:paraId="68911CA4" w14:textId="77777777" w:rsidR="002855F3" w:rsidRPr="00F84D3A" w:rsidRDefault="002855F3" w:rsidP="000F4760">
            <w:pPr>
              <w:rPr>
                <w:rFonts w:ascii="Cambria" w:hAnsi="Cambria"/>
                <w:spacing w:val="-4"/>
                <w:sz w:val="20"/>
                <w:szCs w:val="20"/>
              </w:rPr>
            </w:pPr>
            <w:r w:rsidRPr="00F84D3A">
              <w:rPr>
                <w:rFonts w:ascii="Cambria" w:hAnsi="Cambria"/>
                <w:spacing w:val="-4"/>
                <w:sz w:val="20"/>
                <w:szCs w:val="20"/>
              </w:rPr>
              <w:t>Chấp nhận 16/3/2020</w:t>
            </w:r>
          </w:p>
          <w:p w14:paraId="2204BD63" w14:textId="77777777" w:rsidR="002855F3" w:rsidRPr="00F84D3A" w:rsidRDefault="002855F3" w:rsidP="000F4760">
            <w:pPr>
              <w:spacing w:after="120"/>
              <w:rPr>
                <w:rFonts w:ascii="Cambria" w:hAnsi="Cambria"/>
                <w:spacing w:val="-4"/>
                <w:sz w:val="20"/>
                <w:szCs w:val="20"/>
              </w:rPr>
            </w:pPr>
            <w:r w:rsidRPr="00F84D3A">
              <w:rPr>
                <w:rFonts w:ascii="Cambria" w:hAnsi="Cambria"/>
                <w:spacing w:val="-4"/>
                <w:sz w:val="20"/>
                <w:szCs w:val="20"/>
              </w:rPr>
              <w:t>Đăng online 29/4/2020</w:t>
            </w:r>
          </w:p>
        </w:tc>
        <w:tc>
          <w:tcPr>
            <w:tcW w:w="245" w:type="pct"/>
            <w:tcBorders>
              <w:left w:val="nil"/>
              <w:bottom w:val="nil"/>
              <w:right w:val="nil"/>
            </w:tcBorders>
            <w:shd w:val="clear" w:color="auto" w:fill="auto"/>
          </w:tcPr>
          <w:p w14:paraId="2AE23178" w14:textId="77777777" w:rsidR="002855F3" w:rsidRPr="00F84D3A" w:rsidRDefault="002855F3" w:rsidP="000F4760">
            <w:pPr>
              <w:ind w:firstLine="403"/>
              <w:rPr>
                <w:rFonts w:ascii="Cambria" w:hAnsi="Cambria"/>
                <w:spacing w:val="-4"/>
              </w:rPr>
            </w:pPr>
          </w:p>
        </w:tc>
        <w:tc>
          <w:tcPr>
            <w:tcW w:w="3564" w:type="pct"/>
            <w:vMerge w:val="restart"/>
            <w:tcBorders>
              <w:left w:val="nil"/>
              <w:right w:val="nil"/>
            </w:tcBorders>
            <w:shd w:val="clear" w:color="auto" w:fill="auto"/>
          </w:tcPr>
          <w:p w14:paraId="42908C67" w14:textId="77777777" w:rsidR="002855F3" w:rsidRDefault="002855F3" w:rsidP="000F4760">
            <w:pPr>
              <w:pStyle w:val="tmtt0"/>
            </w:pPr>
            <w:r w:rsidRPr="00F84D3A">
              <w:t xml:space="preserve">Phần ‘Tóm tắt’ là đòi hỏi bắt buộc đối với mỗi bài báo. Tóm tắt gồm một đoạn văn ngắn gọn, độ dài không quá </w:t>
            </w:r>
            <w:r w:rsidRPr="00F84D3A">
              <w:rPr>
                <w:lang w:val="en-US"/>
              </w:rPr>
              <w:t>250</w:t>
            </w:r>
            <w:r w:rsidRPr="00F84D3A">
              <w:t xml:space="preserve"> từ, cung cấp đầy đủ nhưng xúc tích về các thông tin chính của bài báo gồm mục đích của nghiên cứu, các kết quả chính và các kết luận chính. Với yêu cầu này, tránh đưa các trích dẫn tham khảo vào tóm tắt. Nếu bắt buộc phải trích dẫn thì chỉ đưa tên tác giả và năm xuất bản của tài liệu tham khảo. Tương tự, tránh sử dụng các chữ viết tắt phi tiêu chuẩn hoặc bất thường. Nếu bắt buộc phải dùng chữ viết tắt thì chữ viết tắt phải được giải thích ở lần xuất hiện đầu tiên của nó trong tóm tắt.</w:t>
            </w:r>
          </w:p>
          <w:p w14:paraId="3E673405" w14:textId="77777777" w:rsidR="002855F3" w:rsidRDefault="002855F3" w:rsidP="000F4760">
            <w:pPr>
              <w:pStyle w:val="tmtt0"/>
            </w:pPr>
            <w:r>
              <w:t>Font</w:t>
            </w:r>
            <w:r>
              <w:rPr>
                <w:lang w:val="en-US"/>
              </w:rPr>
              <w:t xml:space="preserve"> -</w:t>
            </w:r>
            <w:r>
              <w:t xml:space="preserve"> Cambria; Style: </w:t>
            </w:r>
            <w:r>
              <w:rPr>
                <w:lang w:val="en-US"/>
              </w:rPr>
              <w:t>Italic</w:t>
            </w:r>
            <w:r>
              <w:t>; Si</w:t>
            </w:r>
            <w:r>
              <w:rPr>
                <w:lang w:val="en-US"/>
              </w:rPr>
              <w:t>z</w:t>
            </w:r>
            <w:r>
              <w:t>e: 11</w:t>
            </w:r>
          </w:p>
          <w:p w14:paraId="18436D2D" w14:textId="77777777" w:rsidR="002855F3" w:rsidRPr="00F84D3A" w:rsidRDefault="002855F3" w:rsidP="000F4760">
            <w:pPr>
              <w:pStyle w:val="tmtt0"/>
            </w:pPr>
            <w:r>
              <w:t xml:space="preserve">Paragraph </w:t>
            </w:r>
            <w:r>
              <w:rPr>
                <w:lang w:val="en-US"/>
              </w:rPr>
              <w:t>-</w:t>
            </w:r>
            <w:r>
              <w:t xml:space="preserve"> Alignment</w:t>
            </w:r>
            <w:r>
              <w:rPr>
                <w:lang w:val="en-US"/>
              </w:rPr>
              <w:t xml:space="preserve">: </w:t>
            </w:r>
            <w:r>
              <w:t>Justified; Before</w:t>
            </w:r>
            <w:r>
              <w:rPr>
                <w:lang w:val="en-US"/>
              </w:rPr>
              <w:t>:</w:t>
            </w:r>
            <w:r>
              <w:t xml:space="preserve"> </w:t>
            </w:r>
            <w:r>
              <w:rPr>
                <w:lang w:val="en-US"/>
              </w:rPr>
              <w:t>6</w:t>
            </w:r>
            <w:r>
              <w:t>pt; After</w:t>
            </w:r>
            <w:r>
              <w:rPr>
                <w:lang w:val="en-US"/>
              </w:rPr>
              <w:t>:</w:t>
            </w:r>
            <w:r>
              <w:t xml:space="preserve"> </w:t>
            </w:r>
            <w:r>
              <w:rPr>
                <w:lang w:val="en-US"/>
              </w:rPr>
              <w:t>6</w:t>
            </w:r>
            <w:r>
              <w:t>pt; Line spacing</w:t>
            </w:r>
            <w:r>
              <w:rPr>
                <w:lang w:val="en-US"/>
              </w:rPr>
              <w:t>:</w:t>
            </w:r>
            <w:r>
              <w:t xml:space="preserve"> </w:t>
            </w:r>
            <w:r>
              <w:rPr>
                <w:lang w:val="en-US"/>
              </w:rPr>
              <w:t>Exactly 11</w:t>
            </w:r>
          </w:p>
          <w:p w14:paraId="6DC00427" w14:textId="77777777" w:rsidR="002855F3" w:rsidRPr="00F84D3A" w:rsidRDefault="002855F3" w:rsidP="000F4760">
            <w:pPr>
              <w:pStyle w:val="copyR"/>
              <w:rPr>
                <w:i/>
                <w:color w:val="auto"/>
                <w:spacing w:val="-4"/>
                <w:lang w:val="vi-VN"/>
              </w:rPr>
            </w:pPr>
            <w:r w:rsidRPr="00F84D3A">
              <w:rPr>
                <w:color w:val="auto"/>
                <w:spacing w:val="-4"/>
                <w:lang w:val="vi-VN"/>
              </w:rPr>
              <w:t>© 20</w:t>
            </w:r>
            <w:r w:rsidRPr="00F84D3A">
              <w:rPr>
                <w:color w:val="auto"/>
                <w:spacing w:val="-4"/>
              </w:rPr>
              <w:t>20</w:t>
            </w:r>
            <w:r w:rsidRPr="00F84D3A">
              <w:rPr>
                <w:color w:val="auto"/>
                <w:spacing w:val="-4"/>
                <w:lang w:val="vi-VN"/>
              </w:rPr>
              <w:t xml:space="preserve"> Trường Đại học Mỏ - Địa chất. Tất cả các quyền được bảo đảm. </w:t>
            </w:r>
          </w:p>
        </w:tc>
      </w:tr>
      <w:tr w:rsidR="002855F3" w:rsidRPr="00F84D3A" w14:paraId="6FB4E0AC" w14:textId="77777777" w:rsidTr="000F4760">
        <w:trPr>
          <w:trHeight w:val="1553"/>
        </w:trPr>
        <w:tc>
          <w:tcPr>
            <w:tcW w:w="1191" w:type="pct"/>
            <w:tcBorders>
              <w:left w:val="nil"/>
              <w:right w:val="nil"/>
            </w:tcBorders>
            <w:shd w:val="clear" w:color="auto" w:fill="auto"/>
          </w:tcPr>
          <w:p w14:paraId="258D035A" w14:textId="77777777" w:rsidR="002855F3" w:rsidRPr="00F84D3A" w:rsidRDefault="002855F3" w:rsidP="000F4760">
            <w:pPr>
              <w:rPr>
                <w:rFonts w:ascii="Cambria" w:hAnsi="Cambria"/>
                <w:i/>
                <w:spacing w:val="-4"/>
                <w:sz w:val="20"/>
                <w:szCs w:val="20"/>
                <w:lang w:val="vi-VN"/>
              </w:rPr>
            </w:pPr>
            <w:r w:rsidRPr="00F84D3A">
              <w:rPr>
                <w:rFonts w:ascii="Cambria" w:hAnsi="Cambria"/>
                <w:i/>
                <w:spacing w:val="-4"/>
                <w:sz w:val="20"/>
                <w:szCs w:val="20"/>
                <w:lang w:val="vi-VN"/>
              </w:rPr>
              <w:t>Từ khóa:</w:t>
            </w:r>
          </w:p>
          <w:p w14:paraId="2DC6479F" w14:textId="77777777" w:rsidR="002855F3" w:rsidRPr="00F84D3A" w:rsidRDefault="002855F3" w:rsidP="000F4760">
            <w:pPr>
              <w:rPr>
                <w:rFonts w:ascii="Cambria" w:hAnsi="Cambria"/>
                <w:bCs/>
                <w:spacing w:val="-4"/>
                <w:sz w:val="20"/>
                <w:szCs w:val="20"/>
                <w:lang w:val="pt-BR"/>
              </w:rPr>
            </w:pPr>
            <w:r w:rsidRPr="00F84D3A">
              <w:rPr>
                <w:rFonts w:ascii="Cambria" w:hAnsi="Cambria"/>
                <w:bCs/>
                <w:spacing w:val="-4"/>
                <w:sz w:val="20"/>
                <w:szCs w:val="20"/>
                <w:lang w:val="pt-BR"/>
              </w:rPr>
              <w:t>Tối đa 5 từ, mô tả các nội dung chính liên quan đề tài</w:t>
            </w:r>
            <w:r>
              <w:rPr>
                <w:rFonts w:ascii="Cambria" w:hAnsi="Cambria"/>
                <w:bCs/>
                <w:spacing w:val="-4"/>
                <w:sz w:val="20"/>
                <w:szCs w:val="20"/>
                <w:lang w:val="pt-BR"/>
              </w:rPr>
              <w:t xml:space="preserve"> (</w:t>
            </w:r>
            <w:r w:rsidRPr="00081ABB">
              <w:rPr>
                <w:rFonts w:ascii="Cambria" w:hAnsi="Cambria"/>
                <w:bCs/>
                <w:spacing w:val="-4"/>
                <w:sz w:val="20"/>
                <w:szCs w:val="20"/>
                <w:lang w:val="pt-BR"/>
              </w:rPr>
              <w:t xml:space="preserve">Font - </w:t>
            </w:r>
            <w:r>
              <w:rPr>
                <w:rFonts w:ascii="Cambria" w:hAnsi="Cambria"/>
                <w:bCs/>
                <w:spacing w:val="-4"/>
                <w:sz w:val="20"/>
                <w:szCs w:val="20"/>
                <w:lang w:val="pt-BR"/>
              </w:rPr>
              <w:t xml:space="preserve">Cambria; Style: </w:t>
            </w:r>
            <w:r w:rsidRPr="00081ABB">
              <w:rPr>
                <w:rFonts w:ascii="Cambria" w:hAnsi="Cambria"/>
                <w:bCs/>
                <w:spacing w:val="-4"/>
                <w:sz w:val="20"/>
                <w:szCs w:val="20"/>
                <w:lang w:val="pt-BR"/>
              </w:rPr>
              <w:t>Regular</w:t>
            </w:r>
            <w:r>
              <w:rPr>
                <w:rFonts w:ascii="Cambria" w:hAnsi="Cambria"/>
                <w:bCs/>
                <w:spacing w:val="-4"/>
                <w:sz w:val="20"/>
                <w:szCs w:val="20"/>
                <w:lang w:val="pt-BR"/>
              </w:rPr>
              <w:t>; Size: 10)</w:t>
            </w:r>
          </w:p>
        </w:tc>
        <w:tc>
          <w:tcPr>
            <w:tcW w:w="245" w:type="pct"/>
            <w:tcBorders>
              <w:top w:val="nil"/>
              <w:left w:val="nil"/>
              <w:right w:val="nil"/>
            </w:tcBorders>
            <w:shd w:val="clear" w:color="auto" w:fill="auto"/>
          </w:tcPr>
          <w:p w14:paraId="2AB673E2" w14:textId="77777777" w:rsidR="002855F3" w:rsidRPr="00F84D3A" w:rsidRDefault="002855F3" w:rsidP="000F4760">
            <w:pPr>
              <w:ind w:firstLine="403"/>
              <w:rPr>
                <w:rFonts w:ascii="Cambria" w:hAnsi="Cambria"/>
                <w:spacing w:val="-4"/>
              </w:rPr>
            </w:pPr>
          </w:p>
        </w:tc>
        <w:tc>
          <w:tcPr>
            <w:tcW w:w="3564" w:type="pct"/>
            <w:vMerge/>
            <w:tcBorders>
              <w:left w:val="nil"/>
              <w:right w:val="nil"/>
            </w:tcBorders>
            <w:shd w:val="clear" w:color="auto" w:fill="auto"/>
          </w:tcPr>
          <w:p w14:paraId="348865C4" w14:textId="77777777" w:rsidR="002855F3" w:rsidRPr="00F84D3A" w:rsidRDefault="002855F3" w:rsidP="000F4760">
            <w:pPr>
              <w:ind w:firstLine="403"/>
              <w:rPr>
                <w:rFonts w:ascii="Cambria" w:hAnsi="Cambria"/>
                <w:spacing w:val="-4"/>
              </w:rPr>
            </w:pPr>
          </w:p>
        </w:tc>
      </w:tr>
    </w:tbl>
    <w:p w14:paraId="091C29D6" w14:textId="77777777" w:rsidR="002855F3" w:rsidRPr="00F84D3A" w:rsidRDefault="002855F3" w:rsidP="004843FA">
      <w:pPr>
        <w:pStyle w:val="Nidungbi"/>
      </w:pPr>
    </w:p>
    <w:p w14:paraId="187DBA41" w14:textId="77777777" w:rsidR="002855F3" w:rsidRPr="00F84D3A" w:rsidRDefault="002855F3" w:rsidP="002855F3">
      <w:pPr>
        <w:pStyle w:val="1tvn"/>
        <w:rPr>
          <w:spacing w:val="-4"/>
        </w:rPr>
        <w:sectPr w:rsidR="002855F3" w:rsidRPr="00F84D3A" w:rsidSect="00D263D3">
          <w:headerReference w:type="even" r:id="rId8"/>
          <w:headerReference w:type="default" r:id="rId9"/>
          <w:headerReference w:type="first" r:id="rId10"/>
          <w:pgSz w:w="11907" w:h="15649" w:code="9"/>
          <w:pgMar w:top="1247" w:right="1276" w:bottom="1304" w:left="1276" w:header="907" w:footer="1021" w:gutter="0"/>
          <w:cols w:space="720"/>
          <w:titlePg/>
          <w:docGrid w:linePitch="326"/>
        </w:sectPr>
      </w:pPr>
    </w:p>
    <w:p w14:paraId="2A5F1C57" w14:textId="77777777" w:rsidR="002855F3" w:rsidRPr="00F84D3A" w:rsidRDefault="002855F3" w:rsidP="002855F3">
      <w:pPr>
        <w:pStyle w:val="1tvn"/>
        <w:rPr>
          <w:spacing w:val="-4"/>
        </w:rPr>
      </w:pPr>
      <w:r w:rsidRPr="00F84D3A">
        <w:rPr>
          <w:spacing w:val="-4"/>
        </w:rPr>
        <w:t>1. Mở đầu</w:t>
      </w:r>
    </w:p>
    <w:p w14:paraId="1DCF0F72" w14:textId="7064571C" w:rsidR="002855F3" w:rsidRDefault="002855F3" w:rsidP="004843FA">
      <w:pPr>
        <w:pStyle w:val="Nidungbi"/>
      </w:pPr>
      <w:r>
        <w:t xml:space="preserve">Yêu cầu các tác giả khi sử dụng </w:t>
      </w:r>
      <w:r w:rsidR="00821A13">
        <w:t>“Bản mẫu” (</w:t>
      </w:r>
      <w:r>
        <w:t>Template</w:t>
      </w:r>
      <w:r w:rsidR="00821A13">
        <w:t>) cần sử dụng chức năng copy và dán theo hướng dẫn dưới để không mất định dạng của bản mẫu này.</w:t>
      </w:r>
    </w:p>
    <w:p w14:paraId="2B905A16" w14:textId="5C5C6DE4" w:rsidR="002855F3" w:rsidRDefault="002855F3" w:rsidP="004843FA">
      <w:pPr>
        <w:pStyle w:val="Nidungbi"/>
      </w:pPr>
      <w:r>
        <w:rPr>
          <w:highlight w:val="yellow"/>
        </w:rPr>
        <w:t>1/</w:t>
      </w:r>
      <w:r w:rsidRPr="00404EBA">
        <w:rPr>
          <w:highlight w:val="yellow"/>
        </w:rPr>
        <w:t xml:space="preserve"> Các mục được </w:t>
      </w:r>
      <w:r w:rsidR="008D0CB0" w:rsidRPr="00821A13">
        <w:rPr>
          <w:b/>
          <w:bCs/>
          <w:highlight w:val="yellow"/>
        </w:rPr>
        <w:t>Copy</w:t>
      </w:r>
      <w:r w:rsidR="008D0CB0" w:rsidRPr="00404EBA">
        <w:rPr>
          <w:highlight w:val="yellow"/>
        </w:rPr>
        <w:t xml:space="preserve"> </w:t>
      </w:r>
      <w:r w:rsidRPr="00404EBA">
        <w:rPr>
          <w:highlight w:val="yellow"/>
        </w:rPr>
        <w:t xml:space="preserve">vào file Templete và </w:t>
      </w:r>
      <w:r w:rsidRPr="00821A13">
        <w:rPr>
          <w:b/>
          <w:bCs/>
          <w:highlight w:val="yellow"/>
        </w:rPr>
        <w:t>Paste</w:t>
      </w:r>
      <w:r w:rsidRPr="00404EBA">
        <w:rPr>
          <w:highlight w:val="yellow"/>
        </w:rPr>
        <w:t xml:space="preserve"> dưới dạng </w:t>
      </w:r>
      <w:r w:rsidR="00821A13" w:rsidRPr="00821A13">
        <w:rPr>
          <w:b/>
          <w:bCs/>
          <w:highlight w:val="yellow"/>
        </w:rPr>
        <w:t>“</w:t>
      </w:r>
      <w:r w:rsidRPr="00821A13">
        <w:rPr>
          <w:b/>
          <w:bCs/>
          <w:highlight w:val="yellow"/>
        </w:rPr>
        <w:t>Keep Text Only</w:t>
      </w:r>
      <w:r w:rsidR="00821A13" w:rsidRPr="00821A13">
        <w:rPr>
          <w:b/>
          <w:bCs/>
        </w:rPr>
        <w:t>”</w:t>
      </w:r>
      <w:r w:rsidRPr="00821A13">
        <w:rPr>
          <w:b/>
          <w:bCs/>
        </w:rPr>
        <w:t>.</w:t>
      </w:r>
    </w:p>
    <w:p w14:paraId="5BDCD761" w14:textId="008D63C8" w:rsidR="002855F3" w:rsidRPr="00446420" w:rsidRDefault="002855F3" w:rsidP="004843FA">
      <w:pPr>
        <w:pStyle w:val="Nidungbi"/>
      </w:pPr>
      <w:r>
        <w:rPr>
          <w:highlight w:val="yellow"/>
        </w:rPr>
        <w:t>2/</w:t>
      </w:r>
      <w:r w:rsidRPr="00404EBA">
        <w:rPr>
          <w:highlight w:val="yellow"/>
        </w:rPr>
        <w:t xml:space="preserve"> Tất cả sửa chữa</w:t>
      </w:r>
      <w:r>
        <w:rPr>
          <w:highlight w:val="yellow"/>
        </w:rPr>
        <w:t xml:space="preserve"> </w:t>
      </w:r>
      <w:r w:rsidRPr="00404EBA">
        <w:rPr>
          <w:highlight w:val="yellow"/>
        </w:rPr>
        <w:t xml:space="preserve">trong bài </w:t>
      </w:r>
      <w:r w:rsidR="00821A13">
        <w:rPr>
          <w:highlight w:val="yellow"/>
        </w:rPr>
        <w:t xml:space="preserve">sau khi nhận góp ý của phản biện </w:t>
      </w:r>
      <w:r w:rsidR="00266863">
        <w:rPr>
          <w:highlight w:val="yellow"/>
        </w:rPr>
        <w:t>cần</w:t>
      </w:r>
      <w:r w:rsidR="00821A13">
        <w:rPr>
          <w:highlight w:val="yellow"/>
        </w:rPr>
        <w:t xml:space="preserve"> </w:t>
      </w:r>
      <w:r w:rsidRPr="00404EBA">
        <w:rPr>
          <w:highlight w:val="yellow"/>
        </w:rPr>
        <w:t xml:space="preserve">để chế độ </w:t>
      </w:r>
      <w:r w:rsidRPr="00821A13">
        <w:rPr>
          <w:b/>
          <w:bCs/>
          <w:highlight w:val="yellow"/>
        </w:rPr>
        <w:t>Track Changes</w:t>
      </w:r>
      <w:r w:rsidRPr="00821A13">
        <w:rPr>
          <w:b/>
          <w:bCs/>
        </w:rPr>
        <w:t>.</w:t>
      </w:r>
    </w:p>
    <w:p w14:paraId="039B0555" w14:textId="1CFDD93B" w:rsidR="00821A13" w:rsidRDefault="002855F3" w:rsidP="004843FA">
      <w:pPr>
        <w:pStyle w:val="Nidungbi"/>
      </w:pPr>
      <w:r w:rsidRPr="00F84D3A">
        <w:rPr>
          <w:lang w:val="en-US" w:eastAsia="en-US"/>
        </w:rPr>
        <mc:AlternateContent>
          <mc:Choice Requires="wps">
            <w:drawing>
              <wp:anchor distT="45720" distB="45720" distL="114300" distR="114300" simplePos="0" relativeHeight="252034048" behindDoc="0" locked="0" layoutInCell="1" allowOverlap="1" wp14:anchorId="0B3D2699" wp14:editId="276234FF">
                <wp:simplePos x="0" y="0"/>
                <wp:positionH relativeFrom="margin">
                  <wp:align>left</wp:align>
                </wp:positionH>
                <wp:positionV relativeFrom="margin">
                  <wp:align>bottom</wp:align>
                </wp:positionV>
                <wp:extent cx="2819400" cy="871855"/>
                <wp:effectExtent l="0" t="0" r="19050" b="23495"/>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871855"/>
                        </a:xfrm>
                        <a:prstGeom prst="rect">
                          <a:avLst/>
                        </a:prstGeom>
                        <a:solidFill>
                          <a:srgbClr val="FFFFFF"/>
                        </a:solidFill>
                        <a:ln w="9525">
                          <a:solidFill>
                            <a:srgbClr val="FFFFFF"/>
                          </a:solidFill>
                          <a:miter lim="800000"/>
                          <a:headEnd/>
                          <a:tailEnd/>
                        </a:ln>
                      </wps:spPr>
                      <wps:txbx>
                        <w:txbxContent>
                          <w:p w14:paraId="691F2D93" w14:textId="77777777" w:rsidR="002855F3" w:rsidRPr="00541E1D" w:rsidRDefault="002855F3" w:rsidP="002855F3">
                            <w:pPr>
                              <w:rPr>
                                <w:rFonts w:ascii="Cambria" w:hAnsi="Cambria"/>
                                <w:i/>
                                <w:sz w:val="22"/>
                                <w:szCs w:val="22"/>
                              </w:rPr>
                            </w:pPr>
                            <w:r w:rsidRPr="00541E1D">
                              <w:rPr>
                                <w:rFonts w:ascii="Cambria" w:hAnsi="Cambria"/>
                                <w:i/>
                                <w:sz w:val="22"/>
                                <w:szCs w:val="22"/>
                              </w:rPr>
                              <w:t>_____________________</w:t>
                            </w:r>
                          </w:p>
                          <w:p w14:paraId="6C2455D0" w14:textId="77777777" w:rsidR="002855F3" w:rsidRPr="00541E1D" w:rsidRDefault="002855F3" w:rsidP="002855F3">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sidRPr="00541E1D">
                              <w:rPr>
                                <w:rFonts w:ascii="Cambria" w:hAnsi="Cambria"/>
                                <w:i/>
                                <w:sz w:val="22"/>
                                <w:szCs w:val="22"/>
                              </w:rPr>
                              <w:t>Tác giả liên hệ</w:t>
                            </w:r>
                          </w:p>
                          <w:p w14:paraId="48FCFE9A" w14:textId="2528C556" w:rsidR="002855F3" w:rsidRDefault="002855F3" w:rsidP="002855F3">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 xml:space="preserve">mail: </w:t>
                            </w:r>
                            <w:r w:rsidR="008D0CB0">
                              <w:rPr>
                                <w:rFonts w:ascii="Cambria" w:hAnsi="Cambria"/>
                                <w:i/>
                                <w:sz w:val="22"/>
                                <w:szCs w:val="22"/>
                              </w:rPr>
                              <w:t>tacgialienhe</w:t>
                            </w:r>
                            <w:r w:rsidRPr="00404EBA">
                              <w:rPr>
                                <w:rFonts w:ascii="Cambria" w:hAnsi="Cambria"/>
                                <w:sz w:val="22"/>
                                <w:szCs w:val="22"/>
                              </w:rPr>
                              <w:t>@gmail.com</w:t>
                            </w:r>
                          </w:p>
                          <w:p w14:paraId="2CC04578" w14:textId="77777777" w:rsidR="002855F3" w:rsidRPr="00541E1D" w:rsidRDefault="002855F3" w:rsidP="00B05DA5">
                            <w:pPr>
                              <w:spacing w:before="120"/>
                              <w:rPr>
                                <w:rFonts w:ascii="Cambria" w:hAnsi="Cambria"/>
                                <w:sz w:val="22"/>
                                <w:szCs w:val="22"/>
                              </w:rPr>
                            </w:pPr>
                            <w:r>
                              <w:rPr>
                                <w:rFonts w:ascii="Cambria" w:hAnsi="Cambria"/>
                                <w:sz w:val="22"/>
                                <w:szCs w:val="22"/>
                              </w:rPr>
                              <w:t xml:space="preserve">DOI: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B3D2699" id="_x0000_t202" coordsize="21600,21600" o:spt="202" path="m,l,21600r21600,l21600,xe">
                <v:stroke joinstyle="miter"/>
                <v:path gradientshapeok="t" o:connecttype="rect"/>
              </v:shapetype>
              <v:shape id="Text Box 1" o:spid="_x0000_s1026" type="#_x0000_t202" style="position:absolute;left:0;text-align:left;margin-left:0;margin-top:0;width:222pt;height:68.65pt;z-index:252034048;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" strokecolor="white">
                <v:textbox inset="0,0,0,0">
                  <w:txbxContent>
                    <w:p w14:paraId="691F2D93" w14:textId="77777777" w:rsidR="002855F3" w:rsidRPr="00541E1D" w:rsidRDefault="002855F3" w:rsidP="002855F3">
                      <w:pPr>
                        <w:rPr>
                          <w:rFonts w:ascii="Cambria" w:hAnsi="Cambria"/>
                          <w:i/>
                          <w:sz w:val="22"/>
                          <w:szCs w:val="22"/>
                        </w:rPr>
                      </w:pPr>
                      <w:r w:rsidRPr="00541E1D">
                        <w:rPr>
                          <w:rFonts w:ascii="Cambria" w:hAnsi="Cambria"/>
                          <w:i/>
                          <w:sz w:val="22"/>
                          <w:szCs w:val="22"/>
                        </w:rPr>
                        <w:t>_____________________</w:t>
                      </w:r>
                    </w:p>
                    <w:p w14:paraId="6C2455D0" w14:textId="77777777" w:rsidR="002855F3" w:rsidRPr="00541E1D" w:rsidRDefault="002855F3" w:rsidP="002855F3">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sidRPr="00541E1D">
                        <w:rPr>
                          <w:rFonts w:ascii="Cambria" w:hAnsi="Cambria"/>
                          <w:i/>
                          <w:sz w:val="22"/>
                          <w:szCs w:val="22"/>
                        </w:rPr>
                        <w:t>Tác giả liên hệ</w:t>
                      </w:r>
                    </w:p>
                    <w:p w14:paraId="48FCFE9A" w14:textId="2528C556" w:rsidR="002855F3" w:rsidRDefault="002855F3" w:rsidP="002855F3">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 xml:space="preserve">mail: </w:t>
                      </w:r>
                      <w:r w:rsidR="008D0CB0">
                        <w:rPr>
                          <w:rFonts w:ascii="Cambria" w:hAnsi="Cambria"/>
                          <w:i/>
                          <w:sz w:val="22"/>
                          <w:szCs w:val="22"/>
                        </w:rPr>
                        <w:t>tacgialienhe</w:t>
                      </w:r>
                      <w:r w:rsidRPr="00404EBA">
                        <w:rPr>
                          <w:rFonts w:ascii="Cambria" w:hAnsi="Cambria"/>
                          <w:sz w:val="22"/>
                          <w:szCs w:val="22"/>
                        </w:rPr>
                        <w:t>@gmail.com</w:t>
                      </w:r>
                    </w:p>
                    <w:p w14:paraId="2CC04578" w14:textId="77777777" w:rsidR="002855F3" w:rsidRPr="00541E1D" w:rsidRDefault="002855F3" w:rsidP="00B05DA5">
                      <w:pPr>
                        <w:spacing w:before="120"/>
                        <w:rPr>
                          <w:rFonts w:ascii="Cambria" w:hAnsi="Cambria"/>
                          <w:sz w:val="22"/>
                          <w:szCs w:val="22"/>
                        </w:rPr>
                      </w:pPr>
                      <w:r>
                        <w:rPr>
                          <w:rFonts w:ascii="Cambria" w:hAnsi="Cambria"/>
                          <w:sz w:val="22"/>
                          <w:szCs w:val="22"/>
                        </w:rPr>
                        <w:t xml:space="preserve">DOI: </w:t>
                      </w:r>
                    </w:p>
                  </w:txbxContent>
                </v:textbox>
                <w10:wrap type="topAndBottom" anchorx="margin" anchory="margin"/>
              </v:shape>
            </w:pict>
          </mc:Fallback>
        </mc:AlternateContent>
      </w:r>
      <w:r w:rsidRPr="00F84D3A">
        <w:t xml:space="preserve">Bản thảo bài báo gửi đăng trên Tạp chí Khoa học Kỹ thuật Mỏ - Địa chất được thực hiện theo quy định dưới đây. </w:t>
      </w:r>
    </w:p>
    <w:p w14:paraId="51837DCE" w14:textId="6BF86E9C" w:rsidR="00821A13" w:rsidRDefault="00821A13" w:rsidP="004843FA">
      <w:pPr>
        <w:pStyle w:val="Nidungbi"/>
      </w:pPr>
      <w:r w:rsidRPr="00821A13">
        <w:t>Bản thảo không được vượt quá 8000 từ, bao gồm cả số liệu và bảng biểu</w:t>
      </w:r>
      <w:r>
        <w:rPr>
          <w:lang w:val="en-US"/>
        </w:rPr>
        <w:t xml:space="preserve">. Bản thảo </w:t>
      </w:r>
      <w:r w:rsidRPr="00821A13">
        <w:t>phải được lưu trong Microsoft Office (bằng .doc / .docx)</w:t>
      </w:r>
      <w:r>
        <w:rPr>
          <w:lang w:val="en-US"/>
        </w:rPr>
        <w:t>,</w:t>
      </w:r>
      <w:r w:rsidRPr="00821A13">
        <w:t xml:space="preserve"> </w:t>
      </w:r>
      <w:r w:rsidRPr="00821A13">
        <w:t xml:space="preserve">được định dạng </w:t>
      </w:r>
      <w:r w:rsidR="008D0CB0">
        <w:rPr>
          <w:lang w:val="en-US"/>
        </w:rPr>
        <w:t>trang</w:t>
      </w:r>
      <w:r w:rsidRPr="00821A13">
        <w:t xml:space="preserve"> </w:t>
      </w:r>
      <w:r w:rsidR="008D0CB0">
        <w:rPr>
          <w:lang w:val="en-US"/>
        </w:rPr>
        <w:t>Custom size</w:t>
      </w:r>
      <w:r w:rsidRPr="00821A13">
        <w:t xml:space="preserve"> (21 cm x </w:t>
      </w:r>
      <w:r w:rsidR="008D0CB0">
        <w:rPr>
          <w:lang w:val="en-US"/>
        </w:rPr>
        <w:t>27,6</w:t>
      </w:r>
      <w:r w:rsidRPr="00821A13">
        <w:t xml:space="preserve"> cm), lề trá</w:t>
      </w:r>
      <w:r w:rsidR="00266863">
        <w:rPr>
          <w:lang w:val="en-US"/>
        </w:rPr>
        <w:t xml:space="preserve">i, phải </w:t>
      </w:r>
      <w:r w:rsidRPr="00821A13">
        <w:t>là 2,</w:t>
      </w:r>
      <w:r>
        <w:rPr>
          <w:lang w:val="en-US"/>
        </w:rPr>
        <w:t>2</w:t>
      </w:r>
      <w:r w:rsidRPr="00821A13">
        <w:t>5 cm</w:t>
      </w:r>
      <w:r w:rsidR="00266863">
        <w:rPr>
          <w:lang w:val="en-US"/>
        </w:rPr>
        <w:t>;</w:t>
      </w:r>
      <w:r w:rsidRPr="00821A13">
        <w:t xml:space="preserve"> lề trên</w:t>
      </w:r>
      <w:r w:rsidR="00266863">
        <w:rPr>
          <w:lang w:val="en-US"/>
        </w:rPr>
        <w:t xml:space="preserve"> là 2,</w:t>
      </w:r>
      <w:r w:rsidR="008D0CB0">
        <w:rPr>
          <w:lang w:val="en-US"/>
        </w:rPr>
        <w:t>2</w:t>
      </w:r>
      <w:r w:rsidR="00266863">
        <w:rPr>
          <w:lang w:val="en-US"/>
        </w:rPr>
        <w:t xml:space="preserve"> cm</w:t>
      </w:r>
      <w:r w:rsidRPr="00821A13">
        <w:t xml:space="preserve">, </w:t>
      </w:r>
      <w:r w:rsidR="00266863">
        <w:rPr>
          <w:lang w:val="en-US"/>
        </w:rPr>
        <w:t xml:space="preserve">lề </w:t>
      </w:r>
      <w:r w:rsidRPr="00821A13">
        <w:t>dưới là</w:t>
      </w:r>
      <w:r w:rsidR="00266863">
        <w:rPr>
          <w:lang w:val="en-US"/>
        </w:rPr>
        <w:t xml:space="preserve"> </w:t>
      </w:r>
      <w:r w:rsidRPr="00821A13">
        <w:t>2</w:t>
      </w:r>
      <w:r w:rsidR="00266863">
        <w:rPr>
          <w:lang w:val="en-US"/>
        </w:rPr>
        <w:t>,</w:t>
      </w:r>
      <w:r w:rsidR="008D0CB0">
        <w:rPr>
          <w:lang w:val="en-US"/>
        </w:rPr>
        <w:t>3</w:t>
      </w:r>
      <w:r w:rsidRPr="00821A13">
        <w:t xml:space="preserve"> cm. </w:t>
      </w:r>
      <w:r w:rsidR="00266863">
        <w:rPr>
          <w:lang w:val="en-US"/>
        </w:rPr>
        <w:t>Font chữ -</w:t>
      </w:r>
      <w:r w:rsidR="00266863" w:rsidRPr="00266863">
        <w:rPr>
          <w:lang w:val="en-US"/>
        </w:rPr>
        <w:t xml:space="preserve"> Cambria; </w:t>
      </w:r>
      <w:r w:rsidR="004843FA">
        <w:rPr>
          <w:lang w:val="en-US"/>
        </w:rPr>
        <w:t>Cỡ</w:t>
      </w:r>
      <w:r w:rsidR="00266863">
        <w:rPr>
          <w:lang w:val="en-US"/>
        </w:rPr>
        <w:t xml:space="preserve"> chữ</w:t>
      </w:r>
      <w:r w:rsidR="00266863" w:rsidRPr="00266863">
        <w:rPr>
          <w:lang w:val="en-US"/>
        </w:rPr>
        <w:t>: 11</w:t>
      </w:r>
      <w:r w:rsidR="00266863">
        <w:rPr>
          <w:lang w:val="en-US"/>
        </w:rPr>
        <w:t xml:space="preserve">. </w:t>
      </w:r>
      <w:r w:rsidRPr="00821A13">
        <w:t xml:space="preserve">Số trang trong </w:t>
      </w:r>
      <w:r w:rsidR="00266863">
        <w:rPr>
          <w:lang w:val="en-US"/>
        </w:rPr>
        <w:t>bản mẫu</w:t>
      </w:r>
      <w:r w:rsidRPr="00821A13">
        <w:t xml:space="preserve"> này không nên thay đổi, vì khi in các trang sẽ được đánh số khác.</w:t>
      </w:r>
    </w:p>
    <w:p w14:paraId="6D13C8C2" w14:textId="244A8671" w:rsidR="00A00EE3" w:rsidRPr="00821A13" w:rsidRDefault="002855F3" w:rsidP="004843FA">
      <w:pPr>
        <w:pStyle w:val="Nidungbi"/>
        <w:rPr>
          <w:lang w:val="en-US"/>
        </w:rPr>
      </w:pPr>
      <w:r w:rsidRPr="00F84D3A">
        <w:t>Bản thảo cần được chuẩn bị với bố cục chặt chẽ, câu từ xúc tích; các hình vẽ, ảnh (nếu có) phải rõ ràng và đạt chất lượng cao. Bảng biểu phải dưới dạng text (nếu có)</w:t>
      </w:r>
      <w:r w:rsidR="00821A13">
        <w:rPr>
          <w:lang w:val="en-US"/>
        </w:rPr>
        <w:t xml:space="preserve"> theo Template.</w:t>
      </w:r>
      <w:r w:rsidR="00F02801">
        <w:rPr>
          <w:lang w:val="en-US"/>
        </w:rPr>
        <w:t xml:space="preserve"> </w:t>
      </w:r>
      <w:r w:rsidR="00A00EE3">
        <w:rPr>
          <w:lang w:val="en-US"/>
        </w:rPr>
        <w:t xml:space="preserve">Các hình vẽ cần được tập hợp thành các file dạng PGN hoặc JPG với chất lượng ảnh đạt tối thiểu 300 dpi/pixcel. Các ảnh được đánh số thứ tự như trong bản thảo và được gửi kèm cùng bản thảo. </w:t>
      </w:r>
    </w:p>
    <w:p w14:paraId="76E0F98A" w14:textId="77777777" w:rsidR="002855F3" w:rsidRPr="00F84D3A" w:rsidRDefault="002855F3" w:rsidP="004843FA">
      <w:pPr>
        <w:pStyle w:val="Nidungbi"/>
      </w:pPr>
      <w:r w:rsidRPr="00F84D3A">
        <w:t>Bản thảo được định dạng theo</w:t>
      </w:r>
      <w:r>
        <w:t xml:space="preserve"> </w:t>
      </w:r>
      <w:r w:rsidRPr="00F84D3A">
        <w:t xml:space="preserve">quy định thống nhất của Tòa soạn với các yếu tố cơ bản của bài báo xác định rõ ràng và có đầy đủ các phần sau: Tên bài báo, Tên tác giả và địa chỉ, Tóm tắt, Từ khóa, </w:t>
      </w:r>
      <w:r w:rsidRPr="004843FA">
        <w:t>Giới</w:t>
      </w:r>
      <w:r w:rsidRPr="00F84D3A">
        <w:t xml:space="preserve"> thiệu, Cơ sở tài liệu và phương pháp nghiên cứu, Nội dung bài viết (kèm theo hình vẽ, ảnh, biểu bảng (nếu có) và chú giải liên quan đến chúng), Kết quả, Thảo luận, Kết luận, Lời cảm ơn </w:t>
      </w:r>
      <w:r w:rsidRPr="00F84D3A">
        <w:lastRenderedPageBreak/>
        <w:t>(nếu có), Danh mục tài liệu tham khảo, Phụ lục (nếu có).</w:t>
      </w:r>
    </w:p>
    <w:p w14:paraId="2FD22A61" w14:textId="77777777" w:rsidR="002855F3" w:rsidRPr="00F84D3A" w:rsidRDefault="002855F3" w:rsidP="004843FA">
      <w:pPr>
        <w:pStyle w:val="Nidungbi"/>
      </w:pPr>
      <w:r w:rsidRPr="00F84D3A">
        <w:t>Thông tin tham khảo từ các công trình khoa học khác phải được trích dẫn dưới dạng tài liệu tham khảo. Việc trích dẫn tài liệu tham khảo cần được thực hiện một cách có hệ thống theo khuôn mẫu nhất định. Các trích dẫn tham khảo trong bài báo cần được liệt kê trong danh mục tài liệu tham khảo, đặt ở phần cuối của bài báo. Tài liệu trong danh mục tài liệu tham khảo phải được thể hiện nghiêm luật theo thứ tự, tên tác giả bài báo, tên tạp chí/tên sách, tên chương mục/tên bài báo, năm xuất bản, số xuất bản, số trang của bài báo/chương mục (từ trang đến trang). Ngoài ra, số DOI của bài báo (nếu có) cũng cần được đưa vào tài liệu tham khảo.</w:t>
      </w:r>
    </w:p>
    <w:p w14:paraId="2CB09FD5" w14:textId="77777777" w:rsidR="002855F3" w:rsidRPr="00F84D3A" w:rsidRDefault="002855F3" w:rsidP="004843FA">
      <w:pPr>
        <w:pStyle w:val="Nidungbi"/>
      </w:pPr>
      <w:r w:rsidRPr="00F84D3A">
        <w:t>Đối với các bài báo khoa học, các hình vẽ, ảnh và biểu bảng là một bộ phận quan trọng để minh họa cho phần lời và do đó</w:t>
      </w:r>
      <w:r>
        <w:rPr>
          <w:lang w:val="en-US"/>
        </w:rPr>
        <w:t xml:space="preserve"> </w:t>
      </w:r>
      <w:r w:rsidRPr="00F84D3A">
        <w:t>vị trí của chúng cần được sắp xếp một cách hợp lý ngay sau phần lời có liên quan đến chúng trong bài báo.</w:t>
      </w:r>
    </w:p>
    <w:p w14:paraId="0EF08AFE" w14:textId="77777777" w:rsidR="002855F3" w:rsidRPr="00F84D3A" w:rsidRDefault="002855F3" w:rsidP="002855F3">
      <w:pPr>
        <w:pStyle w:val="1tvn"/>
      </w:pPr>
      <w:r w:rsidRPr="00F84D3A">
        <w:t>2. Sử dụng phần mềm soạn thảo bài báo</w:t>
      </w:r>
    </w:p>
    <w:p w14:paraId="3D10F93B" w14:textId="77777777" w:rsidR="002855F3" w:rsidRPr="00372B08" w:rsidRDefault="002855F3" w:rsidP="004843FA">
      <w:pPr>
        <w:pStyle w:val="Nidungbi"/>
        <w:rPr>
          <w:lang w:val="en-US"/>
        </w:rPr>
      </w:pPr>
      <w:r w:rsidRPr="00F84D3A">
        <w:t>Với sự phát triển của công nghệ thông tin hiện nay, việc đọc phản biện, biên tập và định dạng bài báo được thực hiện trên các bản thảo điện tử. Do vậy, bản thảo bài báo phải được chuẩn bị bằng 1 phần mềm thông dụng để Ban biên tập vả phản biện có thể dễ đọc, chỉnh sửa và định dạng lại một cách dễ dàng, ít bị lỗi kỹ thuật. Để thuận tiện cho khâu biên tập, Ban Biên tập Tạp chí ‘Khoa học Kỹ thuật Mỏ - Địa chất’ quy định sử dụng phần mềm soạn thảo văn bả</w:t>
      </w:r>
      <w:r>
        <w:t>n Microsoft Words, F</w:t>
      </w:r>
      <w:r w:rsidRPr="00F84D3A">
        <w:t xml:space="preserve">ont </w:t>
      </w:r>
      <w:r w:rsidRPr="00372B08">
        <w:t>Cambria</w:t>
      </w:r>
      <w:r>
        <w:rPr>
          <w:lang w:val="en-US"/>
        </w:rPr>
        <w:t>, Style Regular, Size 11.</w:t>
      </w:r>
    </w:p>
    <w:p w14:paraId="4F3626CC" w14:textId="77777777" w:rsidR="002855F3" w:rsidRPr="0010115F" w:rsidRDefault="002855F3" w:rsidP="002855F3">
      <w:pPr>
        <w:pStyle w:val="1tvn"/>
      </w:pPr>
      <w:r>
        <w:rPr>
          <w:lang w:val="en-US"/>
        </w:rPr>
        <w:t>3</w:t>
      </w:r>
      <w:r w:rsidRPr="0010115F">
        <w:t>. Cấu trúc của bài báo</w:t>
      </w:r>
    </w:p>
    <w:p w14:paraId="6B7B3C32" w14:textId="77777777" w:rsidR="002855F3" w:rsidRDefault="002855F3" w:rsidP="004843FA">
      <w:pPr>
        <w:pStyle w:val="Nidungbi"/>
      </w:pPr>
      <w:r w:rsidRPr="0010115F">
        <w:t>Bài báo cần được phân chia thành các phần riêng biệt, mỗi phần được đánh số một cách rõ ràng, theo thứ tự 1, 2, 3… Nếu từng phần lại có các phần nhỏ hơn, chúng lần lượt được đánh số là 1.1 (sau đó là 1.1.1, 1.1.2, ...), 1.2, v.v. Riêng phần Tóm tắt và Từ khóa của bài báo không đánh số.</w:t>
      </w:r>
    </w:p>
    <w:p w14:paraId="71C12D11" w14:textId="77777777" w:rsidR="002855F3" w:rsidRPr="00BB71CF" w:rsidRDefault="002855F3" w:rsidP="002855F3">
      <w:pPr>
        <w:pStyle w:val="1PhnthnhtcaV"/>
      </w:pPr>
      <w:r>
        <w:rPr>
          <w:lang w:val="en-US"/>
        </w:rPr>
        <w:t>3.</w:t>
      </w:r>
      <w:r w:rsidRPr="00BB71CF">
        <w:t>1. Mở đầu</w:t>
      </w:r>
    </w:p>
    <w:p w14:paraId="1AEADC64" w14:textId="77777777" w:rsidR="002855F3" w:rsidRDefault="002855F3" w:rsidP="004843FA">
      <w:pPr>
        <w:pStyle w:val="Nidungbi"/>
      </w:pPr>
      <w:r w:rsidRPr="00BB71CF">
        <w:t>Phần Mở đầu nêu tóm tắt tình trạng nghiên cứu trong nước và thế giới, tính thời sự của vấn đề, đặt vấn đề.</w:t>
      </w:r>
    </w:p>
    <w:p w14:paraId="3F159B81" w14:textId="77777777" w:rsidR="002855F3" w:rsidRPr="00BB71CF" w:rsidRDefault="002855F3" w:rsidP="002855F3">
      <w:pPr>
        <w:pStyle w:val="1PhnthnhtcaV"/>
      </w:pPr>
      <w:r>
        <w:rPr>
          <w:lang w:val="en-US"/>
        </w:rPr>
        <w:t>3.2</w:t>
      </w:r>
      <w:r w:rsidRPr="00BB71CF">
        <w:t>. Dữ liệu và phương pháp nghiên cứu</w:t>
      </w:r>
    </w:p>
    <w:p w14:paraId="3AFB8007" w14:textId="77777777" w:rsidR="002855F3" w:rsidRPr="0010115F" w:rsidRDefault="002855F3" w:rsidP="004843FA">
      <w:pPr>
        <w:pStyle w:val="Nidungbi"/>
      </w:pPr>
      <w:r w:rsidRPr="00BB71CF">
        <w:t>Nêu phương pháp nghiên cứu, phương tiện nghiên cứu, nội dung nghiên cứu đã thực hiệ</w:t>
      </w:r>
      <w:r>
        <w:t>n.</w:t>
      </w:r>
    </w:p>
    <w:p w14:paraId="5D6B500D" w14:textId="77777777" w:rsidR="002855F3" w:rsidRDefault="002855F3" w:rsidP="004843FA">
      <w:pPr>
        <w:pStyle w:val="Nidungbi"/>
      </w:pPr>
      <w:r w:rsidRPr="0010115F">
        <w:t>Cung cấp đủ các thông tin về cơ sở các phương pháp tiến hành nghiên cứu. Cần phải trích dẫn tham khảo đầy đủ các phương pháp đã công bố được sử dụng trong nghiên cứu của bài báo nhưng không cần mô tả lại chúng trong bài báo.</w:t>
      </w:r>
    </w:p>
    <w:p w14:paraId="78EAF5CF" w14:textId="77777777" w:rsidR="002855F3" w:rsidRPr="00BB71CF" w:rsidRDefault="002855F3" w:rsidP="00095A91">
      <w:pPr>
        <w:pStyle w:val="1Phn11caV"/>
      </w:pPr>
      <w:r>
        <w:t xml:space="preserve">3.2.1. </w:t>
      </w:r>
      <w:r w:rsidRPr="00BB71CF">
        <w:t>Đơn vị đo lường sử dụng trong bài báo</w:t>
      </w:r>
    </w:p>
    <w:p w14:paraId="68E50666" w14:textId="77777777" w:rsidR="002855F3" w:rsidRPr="00BB71CF" w:rsidRDefault="002855F3" w:rsidP="004843FA">
      <w:pPr>
        <w:pStyle w:val="Nidungbi"/>
      </w:pPr>
      <w:r w:rsidRPr="00BB71CF">
        <w:t>Thống nhất sử dụng hệ thống đơn vị và tiêu chuẩn quốc tế (SI). Nếu các hệ thống đo lường khác được sử dụng thì phải quy đổi sự tương xứng của chúng với đơn vị SI.</w:t>
      </w:r>
    </w:p>
    <w:p w14:paraId="35336F2A" w14:textId="77777777" w:rsidR="002855F3" w:rsidRPr="00BB71CF" w:rsidRDefault="002855F3" w:rsidP="00095A91">
      <w:pPr>
        <w:pStyle w:val="1Phn11caV"/>
      </w:pPr>
      <w:r>
        <w:t>3.2.2.</w:t>
      </w:r>
      <w:r w:rsidRPr="00BB71CF">
        <w:t xml:space="preserve"> Công thức toán học</w:t>
      </w:r>
    </w:p>
    <w:p w14:paraId="113C7E9E" w14:textId="77777777" w:rsidR="002855F3" w:rsidRDefault="002855F3" w:rsidP="004843FA">
      <w:pPr>
        <w:pStyle w:val="Nidungbi"/>
        <w:rPr>
          <w:lang w:val="en-US"/>
        </w:rPr>
      </w:pPr>
      <w:r w:rsidRPr="00BB71CF">
        <w:t>Các công thức toán được giải thích trong bài, được viết theo Equation Editor đánh số thứ tự về phía bên phải lề. Các tham số trong các công thức phải được định nghĩa rõ ràng</w:t>
      </w:r>
      <w:r>
        <w:rPr>
          <w:lang w:val="en-US"/>
        </w:rPr>
        <w:t xml:space="preserve"> và được để dưới dạng in nghiêng.</w:t>
      </w:r>
    </w:p>
    <w:p w14:paraId="3D84D233" w14:textId="31C7B145" w:rsidR="00293B33" w:rsidRDefault="00293B33" w:rsidP="00095A91">
      <w:pPr>
        <w:pStyle w:val="1Phn11caV"/>
      </w:pPr>
      <w:r w:rsidRPr="00293B33">
        <w:t>Ví dụ</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9"/>
        <w:gridCol w:w="521"/>
      </w:tblGrid>
      <w:tr w:rsidR="00701119" w14:paraId="19B59495" w14:textId="77777777" w:rsidTr="00701119">
        <w:tc>
          <w:tcPr>
            <w:tcW w:w="3964" w:type="dxa"/>
            <w:vAlign w:val="center"/>
          </w:tcPr>
          <w:p w14:paraId="69CBE818" w14:textId="263E802A" w:rsidR="00701119" w:rsidRDefault="00701119" w:rsidP="00095A91">
            <w:pPr>
              <w:pStyle w:val="1Phn11caV"/>
            </w:pPr>
            <m:oMathPara>
              <m:oMath>
                <m:r>
                  <w:rPr>
                    <w:rFonts w:ascii="Cambria Math" w:hAnsi="Cambria Math"/>
                  </w:rPr>
                  <m:t>R=</m:t>
                </m:r>
                <m:f>
                  <m:fPr>
                    <m:ctrlPr>
                      <w:rPr>
                        <w:rFonts w:ascii="Cambria Math" w:hAnsi="Cambria Math"/>
                      </w:rPr>
                    </m:ctrlPr>
                  </m:fPr>
                  <m:num>
                    <m:r>
                      <w:rPr>
                        <w:rFonts w:ascii="Cambria Math" w:hAnsi="Cambria Math"/>
                      </w:rPr>
                      <m:t>l</m:t>
                    </m:r>
                  </m:num>
                  <m:den>
                    <m:r>
                      <w:rPr>
                        <w:rFonts w:ascii="Cambria Math" w:hAnsi="Cambria Math"/>
                      </w:rPr>
                      <m:t>σS</m:t>
                    </m:r>
                  </m:den>
                </m:f>
                <m:r>
                  <w:rPr>
                    <w:rFonts w:ascii="Cambria Math" w:hAnsi="Cambria Math"/>
                  </w:rPr>
                  <m:t>=</m:t>
                </m:r>
                <m:f>
                  <m:fPr>
                    <m:ctrlPr>
                      <w:rPr>
                        <w:rFonts w:ascii="Cambria Math" w:hAnsi="Cambria Math"/>
                      </w:rPr>
                    </m:ctrlPr>
                  </m:fPr>
                  <m:num>
                    <m:r>
                      <w:rPr>
                        <w:rFonts w:ascii="Cambria Math" w:hAnsi="Cambria Math"/>
                      </w:rPr>
                      <m:t>2πr</m:t>
                    </m:r>
                  </m:num>
                  <m:den>
                    <m:r>
                      <w:rPr>
                        <w:rFonts w:ascii="Cambria Math" w:hAnsi="Cambria Math"/>
                      </w:rPr>
                      <m:t>σπ</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D</m:t>
                                </m:r>
                              </m:num>
                              <m:den>
                                <m:r>
                                  <w:rPr>
                                    <w:rFonts w:ascii="Cambria Math" w:hAnsi="Cambria Math"/>
                                  </w:rPr>
                                  <m:t>2</m:t>
                                </m:r>
                              </m:den>
                            </m:f>
                          </m:e>
                        </m:d>
                      </m:e>
                      <m:sup>
                        <m:r>
                          <w:rPr>
                            <w:rFonts w:ascii="Cambria Math" w:hAnsi="Cambria Math"/>
                          </w:rPr>
                          <m:t>2</m:t>
                        </m:r>
                      </m:sup>
                    </m:sSup>
                    <m:sSup>
                      <m:sSupPr>
                        <m:ctrlPr>
                          <w:rPr>
                            <w:rFonts w:ascii="Cambria Math" w:hAnsi="Cambria Math"/>
                          </w:rPr>
                        </m:ctrlPr>
                      </m:sSupPr>
                      <m:e>
                        <m:r>
                          <w:rPr>
                            <w:rFonts w:ascii="Cambria Math" w:hAnsi="Cambria Math"/>
                          </w:rPr>
                          <m:t>10</m:t>
                        </m:r>
                      </m:e>
                      <m:sup>
                        <m:r>
                          <w:rPr>
                            <w:rFonts w:ascii="Cambria Math" w:hAnsi="Cambria Math"/>
                          </w:rPr>
                          <m:t>-3</m:t>
                        </m:r>
                      </m:sup>
                    </m:sSup>
                  </m:den>
                </m:f>
                <m:f>
                  <m:fPr>
                    <m:ctrlPr>
                      <w:rPr>
                        <w:rFonts w:ascii="Cambria Math" w:hAnsi="Cambria Math"/>
                      </w:rPr>
                    </m:ctrlPr>
                  </m:fPr>
                  <m:num>
                    <m:r>
                      <w:rPr>
                        <w:rFonts w:ascii="Cambria Math" w:hAnsi="Cambria Math"/>
                      </w:rPr>
                      <m:t>N</m:t>
                    </m:r>
                  </m:num>
                  <m:den>
                    <m:r>
                      <w:rPr>
                        <w:rFonts w:ascii="Cambria Math" w:hAnsi="Cambria Math"/>
                      </w:rPr>
                      <m:t>384</m:t>
                    </m:r>
                  </m:den>
                </m:f>
              </m:oMath>
            </m:oMathPara>
          </w:p>
        </w:tc>
        <w:tc>
          <w:tcPr>
            <w:tcW w:w="476" w:type="dxa"/>
            <w:vAlign w:val="center"/>
          </w:tcPr>
          <w:p w14:paraId="4E93DDEC" w14:textId="76FB6AD6" w:rsidR="00701119" w:rsidRDefault="00701119" w:rsidP="00095A91">
            <w:pPr>
              <w:pStyle w:val="1Phn11caV"/>
            </w:pPr>
            <m:oMathPara>
              <m:oMath>
                <m:r>
                  <w:rPr>
                    <w:rFonts w:ascii="Cambria Math" w:hAnsi="Cambria Math"/>
                  </w:rPr>
                  <m:t>(1)</m:t>
                </m:r>
              </m:oMath>
            </m:oMathPara>
          </w:p>
        </w:tc>
      </w:tr>
    </w:tbl>
    <w:p w14:paraId="2F4D9B36" w14:textId="639F1F93" w:rsidR="002855F3" w:rsidRPr="00BB71CF" w:rsidRDefault="002855F3" w:rsidP="004843FA">
      <w:pPr>
        <w:pStyle w:val="Nidungbi"/>
      </w:pPr>
      <w:r w:rsidRPr="00274334">
        <w:t>Trong đó:</w:t>
      </w:r>
      <w:r>
        <w:rPr>
          <w:i/>
        </w:rPr>
        <w:t xml:space="preserve"> </w:t>
      </w:r>
      <w:r w:rsidRPr="00274334">
        <w:rPr>
          <w:i/>
        </w:rPr>
        <w:t xml:space="preserve">D </w:t>
      </w:r>
      <w:r w:rsidRPr="00274334">
        <w:t>- đường kính của dây (mm);</w:t>
      </w:r>
      <w:r>
        <w:rPr>
          <w:lang w:val="en-US"/>
        </w:rPr>
        <w:t xml:space="preserve"> </w:t>
      </w:r>
      <w:r w:rsidRPr="001B1519">
        <w:rPr>
          <w:i/>
        </w:rPr>
        <w:t>σ</w:t>
      </w:r>
      <w:r w:rsidRPr="00274334">
        <w:t xml:space="preserve"> - điện trở suất của vật liệu chế tạo cuộn dây (S/m);</w:t>
      </w:r>
      <w:r>
        <w:rPr>
          <w:lang w:val="en-US"/>
        </w:rPr>
        <w:t xml:space="preserve"> </w:t>
      </w:r>
      <w:r w:rsidRPr="00274334">
        <w:rPr>
          <w:i/>
        </w:rPr>
        <w:t>r</w:t>
      </w:r>
      <w:r w:rsidRPr="00274334">
        <w:t xml:space="preserve"> - bán kính trung bình của cuộn dây (mm);</w:t>
      </w:r>
      <w:r>
        <w:rPr>
          <w:lang w:val="en-US"/>
        </w:rPr>
        <w:t xml:space="preserve"> </w:t>
      </w:r>
      <w:r w:rsidRPr="00274334">
        <w:rPr>
          <w:i/>
        </w:rPr>
        <w:t xml:space="preserve">N </w:t>
      </w:r>
      <w:r w:rsidRPr="00274334">
        <w:t>- số vòng mỗi cuộn.</w:t>
      </w:r>
    </w:p>
    <w:p w14:paraId="4F483D02" w14:textId="77777777" w:rsidR="002855F3" w:rsidRDefault="002855F3" w:rsidP="004843FA">
      <w:pPr>
        <w:pStyle w:val="Nidungbi"/>
      </w:pPr>
      <w:r w:rsidRPr="00BB71CF">
        <w:t xml:space="preserve">Đối với các công thức đơn giản, viết công thức trên dòng thường và sử dụng gạch chéo (/) cho các phân số nhỏ (chẳng hạn, </w:t>
      </w:r>
      <w:r w:rsidRPr="008E3BD5">
        <w:rPr>
          <w:i/>
        </w:rPr>
        <w:t>X</w:t>
      </w:r>
      <w:r w:rsidRPr="00BB71CF">
        <w:t>/</w:t>
      </w:r>
      <w:r w:rsidRPr="008E3BD5">
        <w:rPr>
          <w:i/>
        </w:rPr>
        <w:t>Y</w:t>
      </w:r>
      <w:r w:rsidRPr="00BB71CF">
        <w:t>). Đối với các công thức phức tạp hơn, sử dụng mẫu công thức trong phần mềm Microsoft Words. Công thức được đánh số theo thứ tự xuất hiện của chúng trong bài báo (nếu được sử dụng để tham tham khảo hoặc trích dẫn trong bài).</w:t>
      </w:r>
    </w:p>
    <w:p w14:paraId="21596020" w14:textId="77777777" w:rsidR="002855F3" w:rsidRDefault="002855F3" w:rsidP="00095A91">
      <w:pPr>
        <w:pStyle w:val="1Phn11caV"/>
      </w:pPr>
      <w:r>
        <w:t xml:space="preserve">3.2.3. </w:t>
      </w:r>
      <w:r w:rsidRPr="004633D7">
        <w:t>Hình vẽ</w:t>
      </w:r>
      <w:r>
        <w:t xml:space="preserve"> (theo mẫu </w:t>
      </w:r>
      <w:r w:rsidRPr="008D0CB0">
        <w:t>đính</w:t>
      </w:r>
      <w:r>
        <w:t xml:space="preserve"> kèm cuối trang)</w:t>
      </w:r>
    </w:p>
    <w:p w14:paraId="43E346A8" w14:textId="77777777" w:rsidR="00F02801" w:rsidRDefault="002855F3" w:rsidP="004843FA">
      <w:pPr>
        <w:pStyle w:val="Nidungbi"/>
      </w:pPr>
      <w:r>
        <w:t>Hình vẽ để ngay sau giải thích trong bài, được đặt ở đầu trang hoặc cuối mỗi trang; Nếu có nhiều phần trong 1 hình thì đánh số a,b,c,d,… và giải thích từng phần trong hình đó</w:t>
      </w:r>
      <w:r w:rsidR="00F02801">
        <w:t xml:space="preserve">. </w:t>
      </w:r>
      <w:r w:rsidR="00F02801" w:rsidRPr="003330D1">
        <w:t xml:space="preserve">Đánh số hình vẽ theo thứ tự xuất hiện của chúng trong bài báo kèm theo chú giải cho hình vẽ; Sử dụng việc đánh số các tệp hình vẽ theo số thứ tự thông thường; </w:t>
      </w:r>
      <w:r w:rsidR="00F02801" w:rsidRPr="00ED1E71">
        <w:rPr>
          <w:rFonts w:ascii="Cambria" w:hAnsi="Cambria"/>
        </w:rPr>
        <w:t>Chỉ</w:t>
      </w:r>
      <w:r w:rsidR="00F02801" w:rsidRPr="003330D1">
        <w:t xml:space="preserve"> rõ kích thước của hình vẽ khớp với 1, 1,5 hay 2 cột của trang báo;</w:t>
      </w:r>
    </w:p>
    <w:p w14:paraId="00970AC5" w14:textId="77777777" w:rsidR="00293B33" w:rsidRPr="003330D1" w:rsidRDefault="00293B33" w:rsidP="004843FA">
      <w:pPr>
        <w:pStyle w:val="Nidungbi"/>
      </w:pPr>
    </w:p>
    <w:p w14:paraId="601FCBD1" w14:textId="6CF27D16" w:rsidR="00F02801" w:rsidRDefault="00F02801" w:rsidP="004843FA">
      <w:pPr>
        <w:pStyle w:val="Nidungbi"/>
      </w:pPr>
      <w:bookmarkStart w:id="0" w:name="_Hlk39090788"/>
      <w:r w:rsidRPr="000048A9">
        <w:lastRenderedPageBreak/>
        <w:drawing>
          <wp:inline distT="0" distB="0" distL="0" distR="0" wp14:anchorId="5ABED5EC" wp14:editId="6621A2FD">
            <wp:extent cx="2340000" cy="1750743"/>
            <wp:effectExtent l="0" t="0" r="3175" b="1905"/>
            <wp:docPr id="26" name="Picture 26" descr="Description: C:\Users\Administrator\Dropbox\anh mau\IMG_06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Administrator\Dropbox\anh mau\IMG_065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0000" cy="1750743"/>
                    </a:xfrm>
                    <a:prstGeom prst="rect">
                      <a:avLst/>
                    </a:prstGeom>
                    <a:noFill/>
                    <a:ln>
                      <a:noFill/>
                    </a:ln>
                  </pic:spPr>
                </pic:pic>
              </a:graphicData>
            </a:graphic>
          </wp:inline>
        </w:drawing>
      </w:r>
    </w:p>
    <w:p w14:paraId="2DB5B412" w14:textId="1450F36B" w:rsidR="00F02801" w:rsidRPr="00ED1E71" w:rsidRDefault="00F02801" w:rsidP="004843FA">
      <w:pPr>
        <w:pStyle w:val="Chthchhnh"/>
      </w:pPr>
      <w:r>
        <w:t>Hình 1</w:t>
      </w:r>
      <w:r w:rsidRPr="000048A9">
        <w:t xml:space="preserve">. </w:t>
      </w:r>
      <w:r w:rsidR="009C590D">
        <w:t xml:space="preserve">Chú thích hình vẽ, ảnh cần đặt </w:t>
      </w:r>
      <w:r>
        <w:t xml:space="preserve">Tinh thể khoáng vật </w:t>
      </w:r>
      <w:r w:rsidRPr="000048A9">
        <w:t>106-HR-2X</w:t>
      </w:r>
      <w:r>
        <w:t xml:space="preserve"> </w:t>
      </w:r>
      <w:r w:rsidRPr="000048A9">
        <w:t>3263 – 3266m, N</w:t>
      </w:r>
      <w:r w:rsidRPr="004843FA">
        <w:t>+</w:t>
      </w:r>
      <w:r w:rsidRPr="000048A9">
        <w:t>, x50</w:t>
      </w:r>
      <w:r w:rsidR="00293B33">
        <w:t>.</w:t>
      </w:r>
    </w:p>
    <w:bookmarkEnd w:id="0"/>
    <w:p w14:paraId="54C1475D" w14:textId="77777777" w:rsidR="002855F3" w:rsidRPr="003330D1" w:rsidRDefault="002855F3" w:rsidP="004843FA">
      <w:pPr>
        <w:pStyle w:val="Nidungbi"/>
      </w:pPr>
      <w:r w:rsidRPr="003330D1">
        <w:t>Tất cả hình vẽ thực hiện bằng các phần mềm chuyên dụng phải chuyển thành các tệp ảnh (đảm bảo yêu cầu độ phân giải, màu, và tổ hợp màu) theo 1 trong các định dạng sau:</w:t>
      </w:r>
    </w:p>
    <w:p w14:paraId="15DBB080" w14:textId="77777777" w:rsidR="002855F3" w:rsidRPr="003330D1" w:rsidRDefault="002855F3" w:rsidP="004843FA">
      <w:pPr>
        <w:pStyle w:val="Nidungbi"/>
      </w:pPr>
      <w:r w:rsidRPr="003330D1">
        <w:t xml:space="preserve">- EPS (hoặc PDF): hình vẽ dạng vector. lưu các ký tự ở dạng đồ thị (graphics). </w:t>
      </w:r>
    </w:p>
    <w:p w14:paraId="280EDFB0" w14:textId="77777777" w:rsidR="002855F3" w:rsidRPr="003330D1" w:rsidRDefault="002855F3" w:rsidP="004843FA">
      <w:pPr>
        <w:pStyle w:val="Nidungbi"/>
      </w:pPr>
      <w:r w:rsidRPr="003330D1">
        <w:t>- TIFF (hoặc JPG): ảnh màu hoặc nền xám, sử dụng độ phân giải tối thiể</w:t>
      </w:r>
      <w:r>
        <w:rPr>
          <w:i/>
        </w:rPr>
        <w:t>u</w:t>
      </w:r>
      <w:r w:rsidRPr="003330D1">
        <w:t xml:space="preserve"> 300 dpi. </w:t>
      </w:r>
    </w:p>
    <w:p w14:paraId="5DA83DD3" w14:textId="77777777" w:rsidR="002855F3" w:rsidRPr="003330D1" w:rsidRDefault="002855F3" w:rsidP="004843FA">
      <w:pPr>
        <w:pStyle w:val="Nidungbi"/>
      </w:pPr>
      <w:r w:rsidRPr="003330D1">
        <w:t>- TIFF (hoặc JPG):</w:t>
      </w:r>
      <w:r>
        <w:rPr>
          <w:i/>
        </w:rPr>
        <w:t xml:space="preserve"> </w:t>
      </w:r>
      <w:r w:rsidRPr="003330D1">
        <w:t xml:space="preserve">hình vẽ có các đường/nét vẽ, sử dụng độ phân giải tối thiểu 1000 dpi. </w:t>
      </w:r>
    </w:p>
    <w:p w14:paraId="1A58AE28" w14:textId="45E24335" w:rsidR="002855F3" w:rsidRDefault="002855F3" w:rsidP="004843FA">
      <w:pPr>
        <w:pStyle w:val="Nidungbi"/>
      </w:pPr>
      <w:r w:rsidRPr="003330D1">
        <w:t>- TIFF (hoặc JPG): hình vẽ tổng hợp gồm cả ảnh và đường nét, sử dụng độ phân giải tối thiểu 500 dpi.</w:t>
      </w:r>
    </w:p>
    <w:p w14:paraId="143917AE" w14:textId="79546B78" w:rsidR="00B8386B" w:rsidRDefault="00B8386B" w:rsidP="004843FA">
      <w:pPr>
        <w:pStyle w:val="Nidungbi"/>
      </w:pPr>
      <w:r>
        <w:t>Các hình ảnh được đánh số thứ tự như trong bản thảo và được gửi đính kèm dạng file nén (ZIP/RAZ</w:t>
      </w:r>
      <w:r w:rsidR="00AF4D91">
        <w:t>)</w:t>
      </w:r>
    </w:p>
    <w:p w14:paraId="34234654" w14:textId="0EB85F49" w:rsidR="002855F3" w:rsidRPr="00B0222E" w:rsidRDefault="002855F3" w:rsidP="00095A91">
      <w:pPr>
        <w:pStyle w:val="1Phn11caV"/>
      </w:pPr>
      <w:r w:rsidRPr="00293B33">
        <w:rPr>
          <w:highlight w:val="yellow"/>
        </w:rPr>
        <w:t>Chú ý:</w:t>
      </w:r>
      <w:r w:rsidR="00AF4D91" w:rsidRPr="00293B33">
        <w:rPr>
          <w:highlight w:val="yellow"/>
        </w:rPr>
        <w:t xml:space="preserve"> </w:t>
      </w:r>
      <w:r w:rsidRPr="00293B33">
        <w:rPr>
          <w:highlight w:val="yellow"/>
        </w:rPr>
        <w:t>Các hình vẽ bản đồ Việt Nam phải có hình ảnh ghi chú rõ ràng về Trường Sa, Hoàng Sa Việt Nam.</w:t>
      </w:r>
    </w:p>
    <w:p w14:paraId="484DC554" w14:textId="6A8B24B0" w:rsidR="002855F3" w:rsidRPr="00B0222E" w:rsidRDefault="002855F3" w:rsidP="004843FA">
      <w:pPr>
        <w:pStyle w:val="Nidungbi"/>
      </w:pPr>
      <w:r w:rsidRPr="00B0222E">
        <w:t>• Không nộp các hình vẽ/ảnh có độ phân giải thấp, chẳng hạn các tệp hình vẽ/ảnh được định dạng cho màn hình (ch, đuôi GIF, BMP, PICT, WPG,...);</w:t>
      </w:r>
    </w:p>
    <w:p w14:paraId="6A9805EC" w14:textId="77777777" w:rsidR="002855F3" w:rsidRPr="00B0222E" w:rsidRDefault="002855F3" w:rsidP="004843FA">
      <w:pPr>
        <w:pStyle w:val="Nidungbi"/>
      </w:pPr>
      <w:r w:rsidRPr="00B0222E">
        <w:t>• Không nộp các hình vẽ có kích thước hoặc dung lượng quá lớn.</w:t>
      </w:r>
    </w:p>
    <w:p w14:paraId="652829D7" w14:textId="2C0E57C0" w:rsidR="002855F3" w:rsidRDefault="002855F3" w:rsidP="004843FA">
      <w:pPr>
        <w:pStyle w:val="Nidungbi"/>
        <w:rPr>
          <w:lang w:val="en-US"/>
        </w:rPr>
      </w:pPr>
      <w:r w:rsidRPr="00B0222E">
        <w:t>• Nếu có hình hoặc ảnh màu, tác giả nên nộp kèm 1 tệp ảnh đen trắng cỉa tất cả các hình vẽ/ảnh minh họa màu</w:t>
      </w:r>
      <w:r w:rsidR="00AF4D91">
        <w:rPr>
          <w:lang w:val="en-US"/>
        </w:rPr>
        <w:t>.</w:t>
      </w:r>
    </w:p>
    <w:p w14:paraId="3F0E69CC" w14:textId="77777777" w:rsidR="00AF4D91" w:rsidRDefault="00AF4D91" w:rsidP="004843FA">
      <w:pPr>
        <w:pStyle w:val="Nidungbi"/>
      </w:pPr>
    </w:p>
    <w:p w14:paraId="712F0CCB" w14:textId="5D98840A" w:rsidR="00701119" w:rsidRDefault="00701119" w:rsidP="00701119">
      <w:pPr>
        <w:pStyle w:val="Nidungbi"/>
        <w:ind w:firstLine="0"/>
        <w:sectPr w:rsidR="00701119" w:rsidSect="0011799D">
          <w:headerReference w:type="even" r:id="rId12"/>
          <w:headerReference w:type="default" r:id="rId13"/>
          <w:type w:val="continuous"/>
          <w:pgSz w:w="11907" w:h="15649" w:code="9"/>
          <w:pgMar w:top="1247" w:right="1276" w:bottom="1304" w:left="1276" w:header="737" w:footer="851" w:gutter="0"/>
          <w:cols w:num="2" w:space="454"/>
          <w:docGrid w:linePitch="272"/>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5"/>
      </w:tblGrid>
      <w:tr w:rsidR="00701119" w14:paraId="4D4AE89F" w14:textId="77777777" w:rsidTr="00701119">
        <w:tc>
          <w:tcPr>
            <w:tcW w:w="9345" w:type="dxa"/>
          </w:tcPr>
          <w:p w14:paraId="26CACDEE" w14:textId="2E75167A" w:rsidR="00701119" w:rsidRDefault="00701119" w:rsidP="00293B33">
            <w:pPr>
              <w:pStyle w:val="Chthchhnh"/>
            </w:pPr>
            <w:r>
              <w:rPr>
                <w:noProof/>
              </w:rPr>
              <w:drawing>
                <wp:inline distT="0" distB="0" distL="0" distR="0" wp14:anchorId="5CEC2002" wp14:editId="6994D6D3">
                  <wp:extent cx="4411980" cy="2506543"/>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41649" cy="2523398"/>
                          </a:xfrm>
                          <a:prstGeom prst="rect">
                            <a:avLst/>
                          </a:prstGeom>
                          <a:noFill/>
                        </pic:spPr>
                      </pic:pic>
                    </a:graphicData>
                  </a:graphic>
                </wp:inline>
              </w:drawing>
            </w:r>
          </w:p>
        </w:tc>
      </w:tr>
      <w:tr w:rsidR="00701119" w14:paraId="7C401D81" w14:textId="77777777" w:rsidTr="00701119">
        <w:tc>
          <w:tcPr>
            <w:tcW w:w="9345" w:type="dxa"/>
          </w:tcPr>
          <w:p w14:paraId="4DCAE857" w14:textId="21F1DD97" w:rsidR="00701119" w:rsidRDefault="00701119" w:rsidP="00701119">
            <w:pPr>
              <w:pStyle w:val="Chthchhnh"/>
            </w:pPr>
            <w:r>
              <w:t>Hình 2</w:t>
            </w:r>
            <w:r w:rsidRPr="000048A9">
              <w:t xml:space="preserve">. </w:t>
            </w:r>
            <w:r>
              <w:t>Hình ảnh đạt độ phân giải từ 300 dpi trở lên và gửi đính kèm dạng file nén.</w:t>
            </w:r>
          </w:p>
        </w:tc>
      </w:tr>
    </w:tbl>
    <w:p w14:paraId="55560855" w14:textId="1CB8C1EB" w:rsidR="004843FA" w:rsidRPr="004843FA" w:rsidRDefault="004843FA" w:rsidP="004843FA">
      <w:pPr>
        <w:pStyle w:val="Chthchhnh"/>
      </w:pPr>
      <w:r w:rsidRPr="004843FA">
        <w:t>Bảng 1. Các thông số đo của máy cho từng nguyên tố</w:t>
      </w:r>
      <w:r w:rsidR="00293B33">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6"/>
        <w:gridCol w:w="1891"/>
        <w:gridCol w:w="1622"/>
        <w:gridCol w:w="1594"/>
        <w:gridCol w:w="1946"/>
        <w:gridCol w:w="1916"/>
      </w:tblGrid>
      <w:tr w:rsidR="00DD7137" w:rsidRPr="00ED1324" w14:paraId="3FF08D33" w14:textId="77777777" w:rsidTr="00DD7137">
        <w:trPr>
          <w:trHeight w:val="20"/>
          <w:jc w:val="center"/>
        </w:trPr>
        <w:tc>
          <w:tcPr>
            <w:tcW w:w="201" w:type="pct"/>
            <w:vAlign w:val="center"/>
          </w:tcPr>
          <w:p w14:paraId="1CA46779" w14:textId="162ED99E" w:rsidR="00DD7137" w:rsidRPr="00ED1324" w:rsidRDefault="00DD7137" w:rsidP="00DD7137">
            <w:pPr>
              <w:jc w:val="center"/>
              <w:rPr>
                <w:rFonts w:ascii="Cambria" w:hAnsi="Cambria"/>
                <w:bCs/>
                <w:sz w:val="22"/>
                <w:szCs w:val="22"/>
              </w:rPr>
            </w:pPr>
            <w:r>
              <w:rPr>
                <w:rFonts w:ascii="Cambria" w:hAnsi="Cambria"/>
                <w:bCs/>
                <w:sz w:val="22"/>
                <w:szCs w:val="22"/>
              </w:rPr>
              <w:t>TT</w:t>
            </w:r>
          </w:p>
        </w:tc>
        <w:tc>
          <w:tcPr>
            <w:tcW w:w="1012" w:type="pct"/>
            <w:shd w:val="clear" w:color="auto" w:fill="auto"/>
            <w:vAlign w:val="center"/>
          </w:tcPr>
          <w:p w14:paraId="608A9605" w14:textId="3B2885DE" w:rsidR="00DD7137" w:rsidRPr="00ED1324" w:rsidRDefault="00DD7137" w:rsidP="00DD7137">
            <w:pPr>
              <w:jc w:val="center"/>
              <w:rPr>
                <w:rFonts w:ascii="Cambria" w:hAnsi="Cambria"/>
                <w:bCs/>
                <w:sz w:val="22"/>
                <w:szCs w:val="22"/>
              </w:rPr>
            </w:pPr>
            <w:r w:rsidRPr="00ED1324">
              <w:rPr>
                <w:rFonts w:ascii="Cambria" w:hAnsi="Cambria"/>
                <w:bCs/>
                <w:sz w:val="22"/>
                <w:szCs w:val="22"/>
              </w:rPr>
              <w:t>Nguyên tố</w:t>
            </w:r>
          </w:p>
        </w:tc>
        <w:tc>
          <w:tcPr>
            <w:tcW w:w="868" w:type="pct"/>
            <w:shd w:val="clear" w:color="auto" w:fill="auto"/>
            <w:vAlign w:val="center"/>
          </w:tcPr>
          <w:p w14:paraId="3FAA224C" w14:textId="77777777" w:rsidR="00DD7137" w:rsidRPr="00ED1324" w:rsidRDefault="00DD7137" w:rsidP="00DD7137">
            <w:pPr>
              <w:jc w:val="center"/>
              <w:rPr>
                <w:rFonts w:ascii="Cambria" w:hAnsi="Cambria"/>
                <w:sz w:val="22"/>
                <w:szCs w:val="22"/>
              </w:rPr>
            </w:pPr>
            <w:r w:rsidRPr="00ED1324">
              <w:rPr>
                <w:rFonts w:ascii="Cambria" w:hAnsi="Cambria"/>
                <w:sz w:val="22"/>
                <w:szCs w:val="22"/>
              </w:rPr>
              <w:t>Si</w:t>
            </w:r>
          </w:p>
        </w:tc>
        <w:tc>
          <w:tcPr>
            <w:tcW w:w="853" w:type="pct"/>
            <w:shd w:val="clear" w:color="auto" w:fill="auto"/>
            <w:vAlign w:val="center"/>
          </w:tcPr>
          <w:p w14:paraId="7CF28756" w14:textId="77777777" w:rsidR="00DD7137" w:rsidRPr="00ED1324" w:rsidRDefault="00DD7137" w:rsidP="00DD7137">
            <w:pPr>
              <w:jc w:val="center"/>
              <w:rPr>
                <w:rFonts w:ascii="Cambria" w:hAnsi="Cambria"/>
                <w:sz w:val="22"/>
                <w:szCs w:val="22"/>
              </w:rPr>
            </w:pPr>
            <w:r w:rsidRPr="00ED1324">
              <w:rPr>
                <w:rFonts w:ascii="Cambria" w:hAnsi="Cambria"/>
                <w:sz w:val="22"/>
                <w:szCs w:val="22"/>
              </w:rPr>
              <w:t>Al</w:t>
            </w:r>
          </w:p>
        </w:tc>
        <w:tc>
          <w:tcPr>
            <w:tcW w:w="1041" w:type="pct"/>
            <w:shd w:val="clear" w:color="auto" w:fill="auto"/>
            <w:vAlign w:val="center"/>
          </w:tcPr>
          <w:p w14:paraId="7F3EE440" w14:textId="77777777" w:rsidR="00DD7137" w:rsidRPr="00ED1324" w:rsidRDefault="00DD7137" w:rsidP="00DD7137">
            <w:pPr>
              <w:jc w:val="center"/>
              <w:rPr>
                <w:rFonts w:ascii="Cambria" w:hAnsi="Cambria"/>
                <w:sz w:val="22"/>
                <w:szCs w:val="22"/>
              </w:rPr>
            </w:pPr>
            <w:r w:rsidRPr="00ED1324">
              <w:rPr>
                <w:rFonts w:ascii="Cambria" w:hAnsi="Cambria"/>
                <w:sz w:val="22"/>
                <w:szCs w:val="22"/>
              </w:rPr>
              <w:t>Ti</w:t>
            </w:r>
          </w:p>
        </w:tc>
        <w:tc>
          <w:tcPr>
            <w:tcW w:w="1026" w:type="pct"/>
            <w:shd w:val="clear" w:color="auto" w:fill="auto"/>
            <w:vAlign w:val="center"/>
          </w:tcPr>
          <w:p w14:paraId="2AC76EC0" w14:textId="77777777" w:rsidR="00DD7137" w:rsidRPr="00ED1324" w:rsidRDefault="00DD7137" w:rsidP="00DD7137">
            <w:pPr>
              <w:jc w:val="center"/>
              <w:rPr>
                <w:rFonts w:ascii="Cambria" w:hAnsi="Cambria"/>
                <w:sz w:val="22"/>
                <w:szCs w:val="22"/>
              </w:rPr>
            </w:pPr>
            <w:r w:rsidRPr="00ED1324">
              <w:rPr>
                <w:rFonts w:ascii="Cambria" w:hAnsi="Cambria"/>
                <w:sz w:val="22"/>
                <w:szCs w:val="22"/>
              </w:rPr>
              <w:t>Fe</w:t>
            </w:r>
          </w:p>
        </w:tc>
      </w:tr>
      <w:tr w:rsidR="00DD7137" w:rsidRPr="00A7620F" w14:paraId="163E2291" w14:textId="77777777" w:rsidTr="00DD7137">
        <w:trPr>
          <w:trHeight w:val="20"/>
          <w:jc w:val="center"/>
        </w:trPr>
        <w:tc>
          <w:tcPr>
            <w:tcW w:w="201" w:type="pct"/>
            <w:vAlign w:val="center"/>
          </w:tcPr>
          <w:p w14:paraId="41141CB8" w14:textId="1E5F3B92" w:rsidR="00DD7137" w:rsidRPr="00A7620F" w:rsidRDefault="00DD7137" w:rsidP="00DD7137">
            <w:pPr>
              <w:jc w:val="center"/>
              <w:rPr>
                <w:rFonts w:ascii="Cambria" w:hAnsi="Cambria"/>
                <w:sz w:val="22"/>
                <w:szCs w:val="22"/>
              </w:rPr>
            </w:pPr>
            <w:r>
              <w:rPr>
                <w:rFonts w:ascii="Cambria" w:hAnsi="Cambria"/>
                <w:sz w:val="22"/>
                <w:szCs w:val="22"/>
              </w:rPr>
              <w:t>1</w:t>
            </w:r>
          </w:p>
        </w:tc>
        <w:tc>
          <w:tcPr>
            <w:tcW w:w="1012" w:type="pct"/>
            <w:shd w:val="clear" w:color="auto" w:fill="auto"/>
            <w:vAlign w:val="center"/>
          </w:tcPr>
          <w:p w14:paraId="0A65A204" w14:textId="6A224DEB" w:rsidR="00DD7137" w:rsidRPr="00A7620F" w:rsidRDefault="00DD7137" w:rsidP="00DD7137">
            <w:pPr>
              <w:jc w:val="center"/>
              <w:rPr>
                <w:rFonts w:ascii="Cambria" w:hAnsi="Cambria"/>
                <w:sz w:val="22"/>
                <w:szCs w:val="22"/>
              </w:rPr>
            </w:pPr>
            <w:r w:rsidRPr="00A7620F">
              <w:rPr>
                <w:rFonts w:ascii="Cambria" w:hAnsi="Cambria"/>
                <w:sz w:val="22"/>
                <w:szCs w:val="22"/>
              </w:rPr>
              <w:t>Vạch đo</w:t>
            </w:r>
          </w:p>
        </w:tc>
        <w:tc>
          <w:tcPr>
            <w:tcW w:w="868" w:type="pct"/>
            <w:shd w:val="clear" w:color="auto" w:fill="auto"/>
            <w:vAlign w:val="center"/>
          </w:tcPr>
          <w:p w14:paraId="780527AD" w14:textId="77777777" w:rsidR="00DD7137" w:rsidRPr="00A7620F" w:rsidRDefault="00DD7137" w:rsidP="00DD7137">
            <w:pPr>
              <w:jc w:val="center"/>
              <w:rPr>
                <w:rFonts w:ascii="Cambria" w:hAnsi="Cambria"/>
                <w:sz w:val="22"/>
                <w:szCs w:val="22"/>
              </w:rPr>
            </w:pPr>
            <w:r w:rsidRPr="00A7620F">
              <w:rPr>
                <w:rFonts w:ascii="Cambria" w:hAnsi="Cambria"/>
                <w:sz w:val="22"/>
                <w:szCs w:val="22"/>
              </w:rPr>
              <w:t>K - α1 Mn</w:t>
            </w:r>
          </w:p>
        </w:tc>
        <w:tc>
          <w:tcPr>
            <w:tcW w:w="853" w:type="pct"/>
            <w:shd w:val="clear" w:color="auto" w:fill="auto"/>
            <w:vAlign w:val="center"/>
          </w:tcPr>
          <w:p w14:paraId="78D008D6" w14:textId="77777777" w:rsidR="00DD7137" w:rsidRPr="00A7620F" w:rsidRDefault="00DD7137" w:rsidP="00DD7137">
            <w:pPr>
              <w:jc w:val="center"/>
              <w:rPr>
                <w:rFonts w:ascii="Cambria" w:hAnsi="Cambria"/>
                <w:sz w:val="22"/>
                <w:szCs w:val="22"/>
              </w:rPr>
            </w:pPr>
            <w:r w:rsidRPr="00A7620F">
              <w:rPr>
                <w:rFonts w:ascii="Cambria" w:hAnsi="Cambria"/>
                <w:sz w:val="22"/>
                <w:szCs w:val="22"/>
              </w:rPr>
              <w:t>K - α1 Mn</w:t>
            </w:r>
          </w:p>
        </w:tc>
        <w:tc>
          <w:tcPr>
            <w:tcW w:w="1041" w:type="pct"/>
            <w:shd w:val="clear" w:color="auto" w:fill="auto"/>
            <w:vAlign w:val="center"/>
          </w:tcPr>
          <w:p w14:paraId="5FEFF6A5" w14:textId="77777777" w:rsidR="00DD7137" w:rsidRPr="00A7620F" w:rsidRDefault="00DD7137" w:rsidP="00DD7137">
            <w:pPr>
              <w:jc w:val="center"/>
              <w:rPr>
                <w:rFonts w:ascii="Cambria" w:hAnsi="Cambria"/>
                <w:sz w:val="22"/>
                <w:szCs w:val="22"/>
              </w:rPr>
            </w:pPr>
            <w:r w:rsidRPr="00A7620F">
              <w:rPr>
                <w:rFonts w:ascii="Cambria" w:hAnsi="Cambria"/>
                <w:sz w:val="22"/>
                <w:szCs w:val="22"/>
              </w:rPr>
              <w:t>K - α1 Mn</w:t>
            </w:r>
          </w:p>
        </w:tc>
        <w:tc>
          <w:tcPr>
            <w:tcW w:w="1026" w:type="pct"/>
            <w:shd w:val="clear" w:color="auto" w:fill="auto"/>
            <w:vAlign w:val="center"/>
          </w:tcPr>
          <w:p w14:paraId="13D6105B" w14:textId="77777777" w:rsidR="00DD7137" w:rsidRPr="00A7620F" w:rsidRDefault="00DD7137" w:rsidP="00DD7137">
            <w:pPr>
              <w:jc w:val="center"/>
              <w:rPr>
                <w:rFonts w:ascii="Cambria" w:hAnsi="Cambria"/>
                <w:sz w:val="22"/>
                <w:szCs w:val="22"/>
              </w:rPr>
            </w:pPr>
            <w:r w:rsidRPr="00A7620F">
              <w:rPr>
                <w:rFonts w:ascii="Cambria" w:hAnsi="Cambria"/>
                <w:sz w:val="22"/>
                <w:szCs w:val="22"/>
              </w:rPr>
              <w:t>K - α1 Mn</w:t>
            </w:r>
          </w:p>
        </w:tc>
      </w:tr>
      <w:tr w:rsidR="00DD7137" w:rsidRPr="00A7620F" w14:paraId="0D155371" w14:textId="77777777" w:rsidTr="00DD7137">
        <w:trPr>
          <w:trHeight w:val="20"/>
          <w:jc w:val="center"/>
        </w:trPr>
        <w:tc>
          <w:tcPr>
            <w:tcW w:w="201" w:type="pct"/>
            <w:vAlign w:val="center"/>
          </w:tcPr>
          <w:p w14:paraId="4C549A44" w14:textId="467D1A38" w:rsidR="00DD7137" w:rsidRPr="00A7620F" w:rsidRDefault="00DD7137" w:rsidP="00DD7137">
            <w:pPr>
              <w:jc w:val="center"/>
              <w:rPr>
                <w:rFonts w:ascii="Cambria" w:hAnsi="Cambria"/>
                <w:sz w:val="22"/>
                <w:szCs w:val="22"/>
              </w:rPr>
            </w:pPr>
            <w:r>
              <w:rPr>
                <w:rFonts w:ascii="Cambria" w:hAnsi="Cambria"/>
                <w:sz w:val="22"/>
                <w:szCs w:val="22"/>
              </w:rPr>
              <w:t>2</w:t>
            </w:r>
          </w:p>
        </w:tc>
        <w:tc>
          <w:tcPr>
            <w:tcW w:w="1012" w:type="pct"/>
            <w:shd w:val="clear" w:color="auto" w:fill="auto"/>
            <w:vAlign w:val="center"/>
          </w:tcPr>
          <w:p w14:paraId="68C0CE4B" w14:textId="3B9E8B59" w:rsidR="00DD7137" w:rsidRPr="00A7620F" w:rsidRDefault="00DD7137" w:rsidP="00DD7137">
            <w:pPr>
              <w:jc w:val="center"/>
              <w:rPr>
                <w:rFonts w:ascii="Cambria" w:hAnsi="Cambria"/>
                <w:sz w:val="22"/>
                <w:szCs w:val="22"/>
              </w:rPr>
            </w:pPr>
            <w:r w:rsidRPr="00A7620F">
              <w:rPr>
                <w:rFonts w:ascii="Cambria" w:hAnsi="Cambria"/>
                <w:sz w:val="22"/>
                <w:szCs w:val="22"/>
              </w:rPr>
              <w:t>Thế-dòng</w:t>
            </w:r>
          </w:p>
        </w:tc>
        <w:tc>
          <w:tcPr>
            <w:tcW w:w="868" w:type="pct"/>
            <w:shd w:val="clear" w:color="auto" w:fill="auto"/>
            <w:vAlign w:val="center"/>
          </w:tcPr>
          <w:p w14:paraId="47B7073C" w14:textId="77777777" w:rsidR="00DD7137" w:rsidRPr="00A7620F" w:rsidRDefault="00DD7137" w:rsidP="00DD7137">
            <w:pPr>
              <w:jc w:val="center"/>
              <w:rPr>
                <w:rFonts w:ascii="Cambria" w:hAnsi="Cambria"/>
                <w:sz w:val="22"/>
                <w:szCs w:val="22"/>
              </w:rPr>
            </w:pPr>
            <w:r w:rsidRPr="00A7620F">
              <w:rPr>
                <w:rFonts w:ascii="Cambria" w:hAnsi="Cambria"/>
                <w:sz w:val="22"/>
                <w:szCs w:val="22"/>
              </w:rPr>
              <w:t>20 kV - 373 µA</w:t>
            </w:r>
          </w:p>
        </w:tc>
        <w:tc>
          <w:tcPr>
            <w:tcW w:w="853" w:type="pct"/>
            <w:shd w:val="clear" w:color="auto" w:fill="auto"/>
            <w:vAlign w:val="center"/>
          </w:tcPr>
          <w:p w14:paraId="539D6987" w14:textId="77777777" w:rsidR="00DD7137" w:rsidRPr="00A7620F" w:rsidRDefault="00DD7137" w:rsidP="00DD7137">
            <w:pPr>
              <w:jc w:val="center"/>
              <w:rPr>
                <w:rFonts w:ascii="Cambria" w:hAnsi="Cambria"/>
                <w:sz w:val="22"/>
                <w:szCs w:val="22"/>
              </w:rPr>
            </w:pPr>
            <w:r w:rsidRPr="00A7620F">
              <w:rPr>
                <w:rFonts w:ascii="Cambria" w:hAnsi="Cambria"/>
                <w:sz w:val="22"/>
                <w:szCs w:val="22"/>
              </w:rPr>
              <w:t>20 kV - 373 µA</w:t>
            </w:r>
          </w:p>
        </w:tc>
        <w:tc>
          <w:tcPr>
            <w:tcW w:w="1041" w:type="pct"/>
            <w:shd w:val="clear" w:color="auto" w:fill="auto"/>
            <w:vAlign w:val="center"/>
          </w:tcPr>
          <w:p w14:paraId="58E64CFD" w14:textId="77777777" w:rsidR="00DD7137" w:rsidRPr="00A7620F" w:rsidRDefault="00DD7137" w:rsidP="00DD7137">
            <w:pPr>
              <w:jc w:val="center"/>
              <w:rPr>
                <w:rFonts w:ascii="Cambria" w:hAnsi="Cambria"/>
                <w:sz w:val="22"/>
                <w:szCs w:val="22"/>
              </w:rPr>
            </w:pPr>
            <w:r w:rsidRPr="00A7620F">
              <w:rPr>
                <w:rFonts w:ascii="Cambria" w:hAnsi="Cambria"/>
                <w:sz w:val="22"/>
                <w:szCs w:val="22"/>
              </w:rPr>
              <w:t>40 kV - 819 µA</w:t>
            </w:r>
          </w:p>
        </w:tc>
        <w:tc>
          <w:tcPr>
            <w:tcW w:w="1026" w:type="pct"/>
            <w:shd w:val="clear" w:color="auto" w:fill="auto"/>
            <w:vAlign w:val="center"/>
          </w:tcPr>
          <w:p w14:paraId="162463CC" w14:textId="77777777" w:rsidR="00DD7137" w:rsidRPr="00A7620F" w:rsidRDefault="00DD7137" w:rsidP="00DD7137">
            <w:pPr>
              <w:jc w:val="center"/>
              <w:rPr>
                <w:rFonts w:ascii="Cambria" w:hAnsi="Cambria"/>
                <w:sz w:val="22"/>
                <w:szCs w:val="22"/>
              </w:rPr>
            </w:pPr>
            <w:r w:rsidRPr="00A7620F">
              <w:rPr>
                <w:rFonts w:ascii="Cambria" w:hAnsi="Cambria"/>
                <w:sz w:val="22"/>
                <w:szCs w:val="22"/>
              </w:rPr>
              <w:t>40 kV - 819 µA</w:t>
            </w:r>
          </w:p>
        </w:tc>
      </w:tr>
      <w:tr w:rsidR="00DD7137" w:rsidRPr="00A7620F" w14:paraId="59C6C201" w14:textId="77777777" w:rsidTr="00DD7137">
        <w:trPr>
          <w:trHeight w:val="20"/>
          <w:jc w:val="center"/>
        </w:trPr>
        <w:tc>
          <w:tcPr>
            <w:tcW w:w="201" w:type="pct"/>
            <w:vAlign w:val="center"/>
          </w:tcPr>
          <w:p w14:paraId="28BC2AED" w14:textId="4863A970" w:rsidR="00DD7137" w:rsidRPr="00A7620F" w:rsidRDefault="00DD7137" w:rsidP="00DD7137">
            <w:pPr>
              <w:jc w:val="center"/>
              <w:rPr>
                <w:rFonts w:ascii="Cambria" w:hAnsi="Cambria"/>
                <w:sz w:val="22"/>
                <w:szCs w:val="22"/>
              </w:rPr>
            </w:pPr>
            <w:r>
              <w:rPr>
                <w:rFonts w:ascii="Cambria" w:hAnsi="Cambria"/>
                <w:sz w:val="22"/>
                <w:szCs w:val="22"/>
              </w:rPr>
              <w:t>3</w:t>
            </w:r>
          </w:p>
        </w:tc>
        <w:tc>
          <w:tcPr>
            <w:tcW w:w="1012" w:type="pct"/>
            <w:shd w:val="clear" w:color="auto" w:fill="auto"/>
            <w:vAlign w:val="center"/>
          </w:tcPr>
          <w:p w14:paraId="062ED0B9" w14:textId="64AF00BC" w:rsidR="00DD7137" w:rsidRPr="00A7620F" w:rsidRDefault="00DD7137" w:rsidP="00DD7137">
            <w:pPr>
              <w:jc w:val="center"/>
              <w:rPr>
                <w:rFonts w:ascii="Cambria" w:hAnsi="Cambria"/>
                <w:sz w:val="22"/>
                <w:szCs w:val="22"/>
              </w:rPr>
            </w:pPr>
            <w:r w:rsidRPr="00A7620F">
              <w:rPr>
                <w:rFonts w:ascii="Cambria" w:hAnsi="Cambria"/>
                <w:sz w:val="22"/>
                <w:szCs w:val="22"/>
              </w:rPr>
              <w:t>Lọc sơ cấp</w:t>
            </w:r>
          </w:p>
        </w:tc>
        <w:tc>
          <w:tcPr>
            <w:tcW w:w="868" w:type="pct"/>
            <w:shd w:val="clear" w:color="auto" w:fill="auto"/>
            <w:vAlign w:val="center"/>
          </w:tcPr>
          <w:p w14:paraId="4D0A054D" w14:textId="77777777" w:rsidR="00DD7137" w:rsidRPr="00A7620F" w:rsidRDefault="00DD7137" w:rsidP="00DD7137">
            <w:pPr>
              <w:jc w:val="center"/>
              <w:rPr>
                <w:rFonts w:ascii="Cambria" w:hAnsi="Cambria"/>
                <w:sz w:val="22"/>
                <w:szCs w:val="22"/>
              </w:rPr>
            </w:pPr>
            <w:r w:rsidRPr="00A7620F">
              <w:rPr>
                <w:rFonts w:ascii="Cambria" w:hAnsi="Cambria"/>
                <w:sz w:val="22"/>
                <w:szCs w:val="22"/>
              </w:rPr>
              <w:t>Không</w:t>
            </w:r>
          </w:p>
        </w:tc>
        <w:tc>
          <w:tcPr>
            <w:tcW w:w="853" w:type="pct"/>
            <w:shd w:val="clear" w:color="auto" w:fill="auto"/>
            <w:vAlign w:val="center"/>
          </w:tcPr>
          <w:p w14:paraId="147A2860" w14:textId="77777777" w:rsidR="00DD7137" w:rsidRPr="00A7620F" w:rsidRDefault="00DD7137" w:rsidP="00DD7137">
            <w:pPr>
              <w:jc w:val="center"/>
              <w:rPr>
                <w:rFonts w:ascii="Cambria" w:hAnsi="Cambria"/>
                <w:sz w:val="22"/>
                <w:szCs w:val="22"/>
              </w:rPr>
            </w:pPr>
            <w:r w:rsidRPr="00A7620F">
              <w:rPr>
                <w:rFonts w:ascii="Cambria" w:hAnsi="Cambria"/>
                <w:sz w:val="22"/>
                <w:szCs w:val="22"/>
              </w:rPr>
              <w:t>Không</w:t>
            </w:r>
          </w:p>
        </w:tc>
        <w:tc>
          <w:tcPr>
            <w:tcW w:w="1041" w:type="pct"/>
            <w:shd w:val="clear" w:color="auto" w:fill="auto"/>
            <w:vAlign w:val="center"/>
          </w:tcPr>
          <w:p w14:paraId="2D6BB6B4" w14:textId="77777777" w:rsidR="00DD7137" w:rsidRPr="00A7620F" w:rsidRDefault="00DD7137" w:rsidP="00DD7137">
            <w:pPr>
              <w:jc w:val="center"/>
              <w:rPr>
                <w:rFonts w:ascii="Cambria" w:hAnsi="Cambria"/>
                <w:sz w:val="22"/>
                <w:szCs w:val="22"/>
              </w:rPr>
            </w:pPr>
            <w:r w:rsidRPr="00A7620F">
              <w:rPr>
                <w:rFonts w:ascii="Cambria" w:hAnsi="Cambria"/>
                <w:sz w:val="22"/>
                <w:szCs w:val="22"/>
              </w:rPr>
              <w:t>Al 500 µm</w:t>
            </w:r>
          </w:p>
        </w:tc>
        <w:tc>
          <w:tcPr>
            <w:tcW w:w="1026" w:type="pct"/>
            <w:shd w:val="clear" w:color="auto" w:fill="auto"/>
            <w:vAlign w:val="center"/>
          </w:tcPr>
          <w:p w14:paraId="184CEA57" w14:textId="77777777" w:rsidR="00DD7137" w:rsidRPr="00A7620F" w:rsidRDefault="00DD7137" w:rsidP="00DD7137">
            <w:pPr>
              <w:jc w:val="center"/>
              <w:rPr>
                <w:rFonts w:ascii="Cambria" w:hAnsi="Cambria"/>
                <w:sz w:val="22"/>
                <w:szCs w:val="22"/>
              </w:rPr>
            </w:pPr>
            <w:r w:rsidRPr="00A7620F">
              <w:rPr>
                <w:rFonts w:ascii="Cambria" w:hAnsi="Cambria"/>
                <w:sz w:val="22"/>
                <w:szCs w:val="22"/>
              </w:rPr>
              <w:t>Al 500 µm</w:t>
            </w:r>
          </w:p>
        </w:tc>
      </w:tr>
      <w:tr w:rsidR="00DD7137" w:rsidRPr="00A7620F" w14:paraId="2D8F0752" w14:textId="77777777" w:rsidTr="00DD7137">
        <w:trPr>
          <w:trHeight w:val="20"/>
          <w:jc w:val="center"/>
        </w:trPr>
        <w:tc>
          <w:tcPr>
            <w:tcW w:w="201" w:type="pct"/>
            <w:vAlign w:val="center"/>
          </w:tcPr>
          <w:p w14:paraId="66274DAB" w14:textId="32681863" w:rsidR="00DD7137" w:rsidRPr="00A7620F" w:rsidRDefault="00DD7137" w:rsidP="00DD7137">
            <w:pPr>
              <w:jc w:val="center"/>
              <w:rPr>
                <w:rFonts w:ascii="Cambria" w:hAnsi="Cambria"/>
                <w:sz w:val="22"/>
                <w:szCs w:val="22"/>
              </w:rPr>
            </w:pPr>
            <w:r>
              <w:rPr>
                <w:rFonts w:ascii="Cambria" w:hAnsi="Cambria"/>
                <w:sz w:val="22"/>
                <w:szCs w:val="22"/>
              </w:rPr>
              <w:t>4</w:t>
            </w:r>
          </w:p>
        </w:tc>
        <w:tc>
          <w:tcPr>
            <w:tcW w:w="1012" w:type="pct"/>
            <w:shd w:val="clear" w:color="auto" w:fill="auto"/>
            <w:vAlign w:val="center"/>
          </w:tcPr>
          <w:p w14:paraId="390D7542" w14:textId="55C79EE3" w:rsidR="00DD7137" w:rsidRPr="00A7620F" w:rsidRDefault="00DD7137" w:rsidP="00DD7137">
            <w:pPr>
              <w:jc w:val="center"/>
              <w:rPr>
                <w:rFonts w:ascii="Cambria" w:hAnsi="Cambria"/>
                <w:sz w:val="22"/>
                <w:szCs w:val="22"/>
              </w:rPr>
            </w:pPr>
            <w:r w:rsidRPr="00A7620F">
              <w:rPr>
                <w:rFonts w:ascii="Cambria" w:hAnsi="Cambria"/>
                <w:sz w:val="22"/>
                <w:szCs w:val="22"/>
              </w:rPr>
              <w:t>Hiệu chỉnh hấp thụ</w:t>
            </w:r>
          </w:p>
        </w:tc>
        <w:tc>
          <w:tcPr>
            <w:tcW w:w="868" w:type="pct"/>
            <w:shd w:val="clear" w:color="auto" w:fill="auto"/>
            <w:vAlign w:val="center"/>
          </w:tcPr>
          <w:p w14:paraId="54583719" w14:textId="77777777" w:rsidR="00DD7137" w:rsidRPr="00A7620F" w:rsidRDefault="00DD7137" w:rsidP="00DD7137">
            <w:pPr>
              <w:jc w:val="center"/>
              <w:rPr>
                <w:rFonts w:ascii="Cambria" w:hAnsi="Cambria"/>
                <w:sz w:val="22"/>
                <w:szCs w:val="22"/>
              </w:rPr>
            </w:pPr>
            <w:r w:rsidRPr="00A7620F">
              <w:rPr>
                <w:rFonts w:ascii="Cambria" w:hAnsi="Cambria"/>
                <w:sz w:val="22"/>
                <w:szCs w:val="22"/>
              </w:rPr>
              <w:t>Không</w:t>
            </w:r>
          </w:p>
        </w:tc>
        <w:tc>
          <w:tcPr>
            <w:tcW w:w="853" w:type="pct"/>
            <w:shd w:val="clear" w:color="auto" w:fill="auto"/>
            <w:vAlign w:val="center"/>
          </w:tcPr>
          <w:p w14:paraId="574696EB" w14:textId="77777777" w:rsidR="00DD7137" w:rsidRPr="00A7620F" w:rsidRDefault="00DD7137" w:rsidP="00DD7137">
            <w:pPr>
              <w:jc w:val="center"/>
              <w:rPr>
                <w:rFonts w:ascii="Cambria" w:hAnsi="Cambria"/>
                <w:sz w:val="22"/>
                <w:szCs w:val="22"/>
              </w:rPr>
            </w:pPr>
            <w:r w:rsidRPr="00A7620F">
              <w:rPr>
                <w:rFonts w:ascii="Cambria" w:hAnsi="Cambria"/>
                <w:sz w:val="22"/>
                <w:szCs w:val="22"/>
              </w:rPr>
              <w:t>Không</w:t>
            </w:r>
          </w:p>
        </w:tc>
        <w:tc>
          <w:tcPr>
            <w:tcW w:w="1041" w:type="pct"/>
            <w:shd w:val="clear" w:color="auto" w:fill="auto"/>
            <w:vAlign w:val="center"/>
          </w:tcPr>
          <w:p w14:paraId="4A18913C" w14:textId="77777777" w:rsidR="00DD7137" w:rsidRPr="00A7620F" w:rsidRDefault="00DD7137" w:rsidP="00DD7137">
            <w:pPr>
              <w:jc w:val="center"/>
              <w:rPr>
                <w:rFonts w:ascii="Cambria" w:hAnsi="Cambria"/>
                <w:sz w:val="22"/>
                <w:szCs w:val="22"/>
              </w:rPr>
            </w:pPr>
            <w:r w:rsidRPr="00A7620F">
              <w:rPr>
                <w:rFonts w:ascii="Cambria" w:hAnsi="Cambria"/>
                <w:sz w:val="22"/>
                <w:szCs w:val="22"/>
              </w:rPr>
              <w:t>Góc thay đổi và hiệu chỉnh hình học</w:t>
            </w:r>
          </w:p>
        </w:tc>
        <w:tc>
          <w:tcPr>
            <w:tcW w:w="1026" w:type="pct"/>
            <w:shd w:val="clear" w:color="auto" w:fill="auto"/>
            <w:vAlign w:val="center"/>
          </w:tcPr>
          <w:p w14:paraId="2B8878CC" w14:textId="77777777" w:rsidR="00DD7137" w:rsidRPr="00A7620F" w:rsidRDefault="00DD7137" w:rsidP="00DD7137">
            <w:pPr>
              <w:jc w:val="center"/>
              <w:rPr>
                <w:rFonts w:ascii="Cambria" w:hAnsi="Cambria"/>
                <w:sz w:val="22"/>
                <w:szCs w:val="22"/>
              </w:rPr>
            </w:pPr>
            <w:r w:rsidRPr="00A7620F">
              <w:rPr>
                <w:rFonts w:ascii="Cambria" w:hAnsi="Cambria"/>
                <w:sz w:val="22"/>
                <w:szCs w:val="22"/>
              </w:rPr>
              <w:t>Góc thay đổi và hiệu chỉnh hình học</w:t>
            </w:r>
          </w:p>
        </w:tc>
      </w:tr>
      <w:tr w:rsidR="00DD7137" w:rsidRPr="00A7620F" w14:paraId="25E4A1EE" w14:textId="77777777" w:rsidTr="00DD7137">
        <w:trPr>
          <w:trHeight w:val="20"/>
          <w:jc w:val="center"/>
        </w:trPr>
        <w:tc>
          <w:tcPr>
            <w:tcW w:w="201" w:type="pct"/>
            <w:vAlign w:val="center"/>
          </w:tcPr>
          <w:p w14:paraId="5CAA7873" w14:textId="5E7C5A9D" w:rsidR="00DD7137" w:rsidRPr="00A7620F" w:rsidRDefault="00DD7137" w:rsidP="00DD7137">
            <w:pPr>
              <w:jc w:val="center"/>
              <w:rPr>
                <w:rFonts w:ascii="Cambria" w:hAnsi="Cambria"/>
                <w:sz w:val="22"/>
                <w:szCs w:val="22"/>
              </w:rPr>
            </w:pPr>
            <w:r>
              <w:rPr>
                <w:rFonts w:ascii="Cambria" w:hAnsi="Cambria"/>
                <w:sz w:val="22"/>
                <w:szCs w:val="22"/>
              </w:rPr>
              <w:t>5</w:t>
            </w:r>
          </w:p>
        </w:tc>
        <w:tc>
          <w:tcPr>
            <w:tcW w:w="1012" w:type="pct"/>
            <w:shd w:val="clear" w:color="auto" w:fill="auto"/>
            <w:vAlign w:val="center"/>
          </w:tcPr>
          <w:p w14:paraId="6318AD21" w14:textId="0CDB85D8" w:rsidR="00DD7137" w:rsidRPr="00A7620F" w:rsidRDefault="00DD7137" w:rsidP="00DD7137">
            <w:pPr>
              <w:jc w:val="center"/>
              <w:rPr>
                <w:rFonts w:ascii="Cambria" w:hAnsi="Cambria"/>
                <w:sz w:val="22"/>
                <w:szCs w:val="22"/>
              </w:rPr>
            </w:pPr>
            <w:r w:rsidRPr="00A7620F">
              <w:rPr>
                <w:rFonts w:ascii="Cambria" w:hAnsi="Cambria"/>
                <w:sz w:val="22"/>
                <w:szCs w:val="22"/>
              </w:rPr>
              <w:t>Mô hình cường độ</w:t>
            </w:r>
          </w:p>
        </w:tc>
        <w:tc>
          <w:tcPr>
            <w:tcW w:w="868" w:type="pct"/>
            <w:shd w:val="clear" w:color="auto" w:fill="auto"/>
            <w:vAlign w:val="center"/>
          </w:tcPr>
          <w:p w14:paraId="44B6AABF" w14:textId="77777777" w:rsidR="00DD7137" w:rsidRPr="00A7620F" w:rsidRDefault="00DD7137" w:rsidP="00DD7137">
            <w:pPr>
              <w:jc w:val="center"/>
              <w:rPr>
                <w:rFonts w:ascii="Cambria" w:hAnsi="Cambria"/>
                <w:sz w:val="22"/>
                <w:szCs w:val="22"/>
              </w:rPr>
            </w:pPr>
            <w:r w:rsidRPr="00A7620F">
              <w:rPr>
                <w:rFonts w:ascii="Cambria" w:hAnsi="Cambria"/>
                <w:sz w:val="22"/>
                <w:szCs w:val="22"/>
              </w:rPr>
              <w:t>Cường độ mạng</w:t>
            </w:r>
          </w:p>
        </w:tc>
        <w:tc>
          <w:tcPr>
            <w:tcW w:w="853" w:type="pct"/>
            <w:shd w:val="clear" w:color="auto" w:fill="auto"/>
            <w:vAlign w:val="center"/>
          </w:tcPr>
          <w:p w14:paraId="2EC14079" w14:textId="77777777" w:rsidR="00DD7137" w:rsidRPr="00A7620F" w:rsidRDefault="00DD7137" w:rsidP="00DD7137">
            <w:pPr>
              <w:jc w:val="center"/>
              <w:rPr>
                <w:rFonts w:ascii="Cambria" w:hAnsi="Cambria"/>
                <w:sz w:val="22"/>
                <w:szCs w:val="22"/>
              </w:rPr>
            </w:pPr>
            <w:r w:rsidRPr="00A7620F">
              <w:rPr>
                <w:rFonts w:ascii="Cambria" w:hAnsi="Cambria"/>
                <w:sz w:val="22"/>
                <w:szCs w:val="22"/>
              </w:rPr>
              <w:t>Cường độ mạng</w:t>
            </w:r>
          </w:p>
        </w:tc>
        <w:tc>
          <w:tcPr>
            <w:tcW w:w="1041" w:type="pct"/>
            <w:shd w:val="clear" w:color="auto" w:fill="auto"/>
            <w:vAlign w:val="center"/>
          </w:tcPr>
          <w:p w14:paraId="46D328B0" w14:textId="77777777" w:rsidR="00DD7137" w:rsidRPr="00A7620F" w:rsidRDefault="00DD7137" w:rsidP="00DD7137">
            <w:pPr>
              <w:jc w:val="center"/>
              <w:rPr>
                <w:rFonts w:ascii="Cambria" w:hAnsi="Cambria"/>
                <w:sz w:val="22"/>
                <w:szCs w:val="22"/>
              </w:rPr>
            </w:pPr>
            <w:r w:rsidRPr="00A7620F">
              <w:rPr>
                <w:rFonts w:ascii="Cambria" w:hAnsi="Cambria"/>
                <w:sz w:val="22"/>
                <w:szCs w:val="22"/>
              </w:rPr>
              <w:t>Cường độ mạng</w:t>
            </w:r>
          </w:p>
        </w:tc>
        <w:tc>
          <w:tcPr>
            <w:tcW w:w="1026" w:type="pct"/>
            <w:shd w:val="clear" w:color="auto" w:fill="auto"/>
            <w:vAlign w:val="center"/>
          </w:tcPr>
          <w:p w14:paraId="2DCCD3C3" w14:textId="77777777" w:rsidR="00DD7137" w:rsidRPr="00A7620F" w:rsidRDefault="00DD7137" w:rsidP="00DD7137">
            <w:pPr>
              <w:jc w:val="center"/>
              <w:rPr>
                <w:rFonts w:ascii="Cambria" w:hAnsi="Cambria"/>
                <w:sz w:val="22"/>
                <w:szCs w:val="22"/>
              </w:rPr>
            </w:pPr>
            <w:r w:rsidRPr="00A7620F">
              <w:rPr>
                <w:rFonts w:ascii="Cambria" w:hAnsi="Cambria"/>
                <w:sz w:val="22"/>
                <w:szCs w:val="22"/>
              </w:rPr>
              <w:t>Cường độ mạng</w:t>
            </w:r>
          </w:p>
        </w:tc>
      </w:tr>
      <w:tr w:rsidR="00DD7137" w:rsidRPr="00A7620F" w14:paraId="6CBA9946" w14:textId="77777777" w:rsidTr="00DD7137">
        <w:trPr>
          <w:trHeight w:val="20"/>
          <w:jc w:val="center"/>
        </w:trPr>
        <w:tc>
          <w:tcPr>
            <w:tcW w:w="201" w:type="pct"/>
            <w:vAlign w:val="center"/>
          </w:tcPr>
          <w:p w14:paraId="10279D81" w14:textId="63AD3244" w:rsidR="00DD7137" w:rsidRPr="00A7620F" w:rsidRDefault="00DD7137" w:rsidP="00DD7137">
            <w:pPr>
              <w:jc w:val="center"/>
              <w:rPr>
                <w:rFonts w:ascii="Cambria" w:hAnsi="Cambria"/>
                <w:sz w:val="22"/>
                <w:szCs w:val="22"/>
              </w:rPr>
            </w:pPr>
            <w:r>
              <w:rPr>
                <w:rFonts w:ascii="Cambria" w:hAnsi="Cambria"/>
                <w:sz w:val="22"/>
                <w:szCs w:val="22"/>
              </w:rPr>
              <w:t>6</w:t>
            </w:r>
          </w:p>
        </w:tc>
        <w:tc>
          <w:tcPr>
            <w:tcW w:w="1012" w:type="pct"/>
            <w:shd w:val="clear" w:color="auto" w:fill="auto"/>
            <w:vAlign w:val="center"/>
          </w:tcPr>
          <w:p w14:paraId="4F24E2E1" w14:textId="12DBAA79" w:rsidR="00DD7137" w:rsidRPr="00A7620F" w:rsidRDefault="00DD7137" w:rsidP="00DD7137">
            <w:pPr>
              <w:jc w:val="center"/>
              <w:rPr>
                <w:rFonts w:ascii="Cambria" w:hAnsi="Cambria"/>
                <w:sz w:val="22"/>
                <w:szCs w:val="22"/>
              </w:rPr>
            </w:pPr>
            <w:r w:rsidRPr="00A7620F">
              <w:rPr>
                <w:rFonts w:ascii="Cambria" w:hAnsi="Cambria"/>
                <w:sz w:val="22"/>
                <w:szCs w:val="22"/>
              </w:rPr>
              <w:t>Chế độ đo</w:t>
            </w:r>
          </w:p>
        </w:tc>
        <w:tc>
          <w:tcPr>
            <w:tcW w:w="868" w:type="pct"/>
            <w:shd w:val="clear" w:color="auto" w:fill="auto"/>
            <w:vAlign w:val="center"/>
          </w:tcPr>
          <w:p w14:paraId="5520AD26" w14:textId="77777777" w:rsidR="00DD7137" w:rsidRPr="00A7620F" w:rsidRDefault="00DD7137" w:rsidP="00DD7137">
            <w:pPr>
              <w:jc w:val="center"/>
              <w:rPr>
                <w:rFonts w:ascii="Cambria" w:hAnsi="Cambria"/>
                <w:sz w:val="22"/>
                <w:szCs w:val="22"/>
              </w:rPr>
            </w:pPr>
            <w:r w:rsidRPr="00A7620F">
              <w:rPr>
                <w:rFonts w:ascii="Cambria" w:hAnsi="Cambria"/>
                <w:sz w:val="22"/>
                <w:szCs w:val="22"/>
              </w:rPr>
              <w:t>Chân không</w:t>
            </w:r>
          </w:p>
        </w:tc>
        <w:tc>
          <w:tcPr>
            <w:tcW w:w="853" w:type="pct"/>
            <w:shd w:val="clear" w:color="auto" w:fill="auto"/>
            <w:vAlign w:val="center"/>
          </w:tcPr>
          <w:p w14:paraId="619F7BB8" w14:textId="77777777" w:rsidR="00DD7137" w:rsidRPr="00A7620F" w:rsidRDefault="00DD7137" w:rsidP="00DD7137">
            <w:pPr>
              <w:jc w:val="center"/>
              <w:rPr>
                <w:rFonts w:ascii="Cambria" w:hAnsi="Cambria"/>
                <w:sz w:val="22"/>
                <w:szCs w:val="22"/>
              </w:rPr>
            </w:pPr>
            <w:r w:rsidRPr="00A7620F">
              <w:rPr>
                <w:rFonts w:ascii="Cambria" w:hAnsi="Cambria"/>
                <w:sz w:val="22"/>
                <w:szCs w:val="22"/>
              </w:rPr>
              <w:t>Chân không</w:t>
            </w:r>
          </w:p>
        </w:tc>
        <w:tc>
          <w:tcPr>
            <w:tcW w:w="1041" w:type="pct"/>
            <w:shd w:val="clear" w:color="auto" w:fill="auto"/>
            <w:vAlign w:val="center"/>
          </w:tcPr>
          <w:p w14:paraId="3E5A37C8" w14:textId="77777777" w:rsidR="00DD7137" w:rsidRPr="00A7620F" w:rsidRDefault="00DD7137" w:rsidP="00DD7137">
            <w:pPr>
              <w:jc w:val="center"/>
              <w:rPr>
                <w:rFonts w:ascii="Cambria" w:hAnsi="Cambria"/>
                <w:sz w:val="22"/>
                <w:szCs w:val="22"/>
              </w:rPr>
            </w:pPr>
            <w:r w:rsidRPr="00A7620F">
              <w:rPr>
                <w:rFonts w:ascii="Cambria" w:hAnsi="Cambria"/>
                <w:sz w:val="22"/>
                <w:szCs w:val="22"/>
              </w:rPr>
              <w:t>Chân không</w:t>
            </w:r>
          </w:p>
        </w:tc>
        <w:tc>
          <w:tcPr>
            <w:tcW w:w="1026" w:type="pct"/>
            <w:shd w:val="clear" w:color="auto" w:fill="auto"/>
            <w:vAlign w:val="center"/>
          </w:tcPr>
          <w:p w14:paraId="261AC9C0" w14:textId="77777777" w:rsidR="00DD7137" w:rsidRPr="00A7620F" w:rsidRDefault="00DD7137" w:rsidP="00DD7137">
            <w:pPr>
              <w:jc w:val="center"/>
              <w:rPr>
                <w:rFonts w:ascii="Cambria" w:hAnsi="Cambria"/>
                <w:sz w:val="22"/>
                <w:szCs w:val="22"/>
              </w:rPr>
            </w:pPr>
            <w:r w:rsidRPr="00A7620F">
              <w:rPr>
                <w:rFonts w:ascii="Cambria" w:hAnsi="Cambria"/>
                <w:sz w:val="22"/>
                <w:szCs w:val="22"/>
              </w:rPr>
              <w:t>Chân không</w:t>
            </w:r>
          </w:p>
        </w:tc>
      </w:tr>
      <w:tr w:rsidR="00DD7137" w:rsidRPr="00A7620F" w14:paraId="339E4B0A" w14:textId="77777777" w:rsidTr="00DD7137">
        <w:trPr>
          <w:trHeight w:val="20"/>
          <w:jc w:val="center"/>
        </w:trPr>
        <w:tc>
          <w:tcPr>
            <w:tcW w:w="201" w:type="pct"/>
            <w:vAlign w:val="center"/>
          </w:tcPr>
          <w:p w14:paraId="4ACFE72B" w14:textId="066E56DD" w:rsidR="00DD7137" w:rsidRPr="00A7620F" w:rsidRDefault="00DD7137" w:rsidP="00DD7137">
            <w:pPr>
              <w:jc w:val="center"/>
              <w:rPr>
                <w:rFonts w:ascii="Cambria" w:hAnsi="Cambria"/>
                <w:sz w:val="22"/>
                <w:szCs w:val="22"/>
              </w:rPr>
            </w:pPr>
            <w:r>
              <w:rPr>
                <w:rFonts w:ascii="Cambria" w:hAnsi="Cambria"/>
                <w:sz w:val="22"/>
                <w:szCs w:val="22"/>
              </w:rPr>
              <w:lastRenderedPageBreak/>
              <w:t>7</w:t>
            </w:r>
          </w:p>
        </w:tc>
        <w:tc>
          <w:tcPr>
            <w:tcW w:w="1012" w:type="pct"/>
            <w:shd w:val="clear" w:color="auto" w:fill="auto"/>
            <w:vAlign w:val="center"/>
          </w:tcPr>
          <w:p w14:paraId="4D96FA0E" w14:textId="5AD22485" w:rsidR="00DD7137" w:rsidRPr="00A7620F" w:rsidRDefault="00DD7137" w:rsidP="00DD7137">
            <w:pPr>
              <w:jc w:val="center"/>
              <w:rPr>
                <w:rFonts w:ascii="Cambria" w:hAnsi="Cambria"/>
                <w:sz w:val="22"/>
                <w:szCs w:val="22"/>
              </w:rPr>
            </w:pPr>
            <w:r w:rsidRPr="00A7620F">
              <w:rPr>
                <w:rFonts w:ascii="Cambria" w:hAnsi="Cambria"/>
                <w:sz w:val="22"/>
                <w:szCs w:val="22"/>
              </w:rPr>
              <w:t>Thời gian (s)</w:t>
            </w:r>
          </w:p>
        </w:tc>
        <w:tc>
          <w:tcPr>
            <w:tcW w:w="868" w:type="pct"/>
            <w:shd w:val="clear" w:color="auto" w:fill="auto"/>
            <w:vAlign w:val="center"/>
          </w:tcPr>
          <w:p w14:paraId="3403CD05" w14:textId="77777777" w:rsidR="00DD7137" w:rsidRPr="00A7620F" w:rsidRDefault="00DD7137" w:rsidP="00DD7137">
            <w:pPr>
              <w:jc w:val="center"/>
              <w:rPr>
                <w:rFonts w:ascii="Cambria" w:hAnsi="Cambria"/>
                <w:sz w:val="22"/>
                <w:szCs w:val="22"/>
              </w:rPr>
            </w:pPr>
            <w:r w:rsidRPr="00A7620F">
              <w:rPr>
                <w:rFonts w:ascii="Cambria" w:hAnsi="Cambria"/>
                <w:sz w:val="22"/>
                <w:szCs w:val="22"/>
              </w:rPr>
              <w:t>30</w:t>
            </w:r>
          </w:p>
        </w:tc>
        <w:tc>
          <w:tcPr>
            <w:tcW w:w="853" w:type="pct"/>
            <w:shd w:val="clear" w:color="auto" w:fill="auto"/>
            <w:vAlign w:val="center"/>
          </w:tcPr>
          <w:p w14:paraId="10DCFBCE" w14:textId="77777777" w:rsidR="00DD7137" w:rsidRPr="00A7620F" w:rsidRDefault="00DD7137" w:rsidP="00DD7137">
            <w:pPr>
              <w:jc w:val="center"/>
              <w:rPr>
                <w:rFonts w:ascii="Cambria" w:hAnsi="Cambria"/>
                <w:sz w:val="22"/>
                <w:szCs w:val="22"/>
              </w:rPr>
            </w:pPr>
            <w:r w:rsidRPr="00A7620F">
              <w:rPr>
                <w:rFonts w:ascii="Cambria" w:hAnsi="Cambria"/>
                <w:sz w:val="22"/>
                <w:szCs w:val="22"/>
              </w:rPr>
              <w:t>30</w:t>
            </w:r>
          </w:p>
        </w:tc>
        <w:tc>
          <w:tcPr>
            <w:tcW w:w="1041" w:type="pct"/>
            <w:shd w:val="clear" w:color="auto" w:fill="auto"/>
            <w:vAlign w:val="center"/>
          </w:tcPr>
          <w:p w14:paraId="08B4D027" w14:textId="77777777" w:rsidR="00DD7137" w:rsidRPr="00A7620F" w:rsidRDefault="00DD7137" w:rsidP="00DD7137">
            <w:pPr>
              <w:jc w:val="center"/>
              <w:rPr>
                <w:rFonts w:ascii="Cambria" w:hAnsi="Cambria"/>
                <w:sz w:val="22"/>
                <w:szCs w:val="22"/>
              </w:rPr>
            </w:pPr>
            <w:r w:rsidRPr="00A7620F">
              <w:rPr>
                <w:rFonts w:ascii="Cambria" w:hAnsi="Cambria"/>
                <w:sz w:val="22"/>
                <w:szCs w:val="22"/>
              </w:rPr>
              <w:t>30</w:t>
            </w:r>
          </w:p>
        </w:tc>
        <w:tc>
          <w:tcPr>
            <w:tcW w:w="1026" w:type="pct"/>
            <w:shd w:val="clear" w:color="auto" w:fill="auto"/>
            <w:vAlign w:val="center"/>
          </w:tcPr>
          <w:p w14:paraId="1BA21221" w14:textId="77777777" w:rsidR="00DD7137" w:rsidRPr="00A7620F" w:rsidRDefault="00DD7137" w:rsidP="00DD7137">
            <w:pPr>
              <w:jc w:val="center"/>
              <w:rPr>
                <w:rFonts w:ascii="Cambria" w:hAnsi="Cambria"/>
                <w:sz w:val="22"/>
                <w:szCs w:val="22"/>
              </w:rPr>
            </w:pPr>
            <w:r w:rsidRPr="00A7620F">
              <w:rPr>
                <w:rFonts w:ascii="Cambria" w:hAnsi="Cambria"/>
                <w:sz w:val="22"/>
                <w:szCs w:val="22"/>
              </w:rPr>
              <w:t>30</w:t>
            </w:r>
          </w:p>
        </w:tc>
      </w:tr>
    </w:tbl>
    <w:p w14:paraId="5CB98CA9" w14:textId="77777777" w:rsidR="004843FA" w:rsidRDefault="004843FA" w:rsidP="00095A91">
      <w:pPr>
        <w:pStyle w:val="1Phn11caV"/>
      </w:pPr>
    </w:p>
    <w:p w14:paraId="76E266D6" w14:textId="7BDCE7CD" w:rsidR="00AF4D91" w:rsidRPr="00701119" w:rsidRDefault="00AF4D91" w:rsidP="00701119">
      <w:pPr>
        <w:pStyle w:val="Nidungbi"/>
        <w:ind w:firstLine="0"/>
        <w:rPr>
          <w:sz w:val="6"/>
          <w:szCs w:val="6"/>
        </w:rPr>
        <w:sectPr w:rsidR="00AF4D91" w:rsidRPr="00701119" w:rsidSect="00AF4D91">
          <w:type w:val="continuous"/>
          <w:pgSz w:w="11907" w:h="15649" w:code="9"/>
          <w:pgMar w:top="1247" w:right="1276" w:bottom="1304" w:left="1276" w:header="737" w:footer="851" w:gutter="0"/>
          <w:cols w:space="454"/>
          <w:docGrid w:linePitch="272"/>
        </w:sectPr>
      </w:pPr>
    </w:p>
    <w:p w14:paraId="50DA07A7" w14:textId="350AB584" w:rsidR="002855F3" w:rsidRPr="003330D1" w:rsidRDefault="002855F3" w:rsidP="00095A91">
      <w:pPr>
        <w:pStyle w:val="1Phn11caV"/>
      </w:pPr>
      <w:r w:rsidRPr="003330D1">
        <w:t>Chú thích hình vẽ (Figure captions)</w:t>
      </w:r>
    </w:p>
    <w:p w14:paraId="576476BF" w14:textId="77777777" w:rsidR="002855F3" w:rsidRPr="00B0222E" w:rsidRDefault="002855F3" w:rsidP="004843FA">
      <w:pPr>
        <w:pStyle w:val="Nidungbi"/>
      </w:pPr>
      <w:r w:rsidRPr="00B0222E">
        <w:t>Mỗi hình vẽ phải có 1 đầu đề và phần giải thích minh họa rõ ràng với kiểu và cỡ chữ thích hợp để có thể đọc được trên cả bản in và bản số của bài báo. Các giải thích trong hình vẽ cần ngắn gọn nhưng tất cả các biểu tượng, ký hiệu và viết tắt trong hình phải được giải thích rõ ràng.</w:t>
      </w:r>
    </w:p>
    <w:p w14:paraId="442C5880" w14:textId="77777777" w:rsidR="002855F3" w:rsidRPr="00B0222E" w:rsidRDefault="002855F3" w:rsidP="004843FA">
      <w:pPr>
        <w:pStyle w:val="Nidungbi"/>
      </w:pPr>
      <w:r w:rsidRPr="00B0222E">
        <w:t>Tên và chú thích của hình vẽ được đánh số theo thứ tự xuất hiện của chúng trong bài báo.</w:t>
      </w:r>
    </w:p>
    <w:p w14:paraId="744BFB8A" w14:textId="44FFAE35" w:rsidR="002855F3" w:rsidRDefault="002855F3" w:rsidP="004843FA">
      <w:pPr>
        <w:pStyle w:val="Nidungbi"/>
      </w:pPr>
      <w:r w:rsidRPr="00B0222E">
        <w:t>Trong bản thảo của bài báo, Phần chú thích của các hình vẽ được đặt ở phần cuối mỗi hình.</w:t>
      </w:r>
    </w:p>
    <w:p w14:paraId="21FDE38E" w14:textId="77777777" w:rsidR="002855F3" w:rsidRDefault="002855F3" w:rsidP="00095A91">
      <w:pPr>
        <w:pStyle w:val="1Phn11caV"/>
      </w:pPr>
      <w:r>
        <w:t xml:space="preserve">3.2.4. </w:t>
      </w:r>
      <w:r w:rsidRPr="004633D7">
        <w:t xml:space="preserve">Bảng </w:t>
      </w:r>
      <w:r w:rsidRPr="004843FA">
        <w:t>biểu</w:t>
      </w:r>
    </w:p>
    <w:p w14:paraId="240F9355" w14:textId="06ED8ECB" w:rsidR="002855F3" w:rsidRDefault="002855F3" w:rsidP="004843FA">
      <w:pPr>
        <w:pStyle w:val="Nidungbi"/>
      </w:pPr>
      <w:r>
        <w:t>Bảng biểu đặt ngay sau giải thích trong bài</w:t>
      </w:r>
      <w:r w:rsidR="001E02B5">
        <w:rPr>
          <w:lang w:val="en-US"/>
        </w:rPr>
        <w:t>,</w:t>
      </w:r>
      <w:r>
        <w:t xml:space="preserve"> đặt ở đầu trang hoặc cuối trang. Trong mỗi bảng luôn phải có cột số thứ tự liệt kê.</w:t>
      </w:r>
    </w:p>
    <w:p w14:paraId="1CD1F4C0" w14:textId="0D8722DB" w:rsidR="00B8386B" w:rsidRDefault="00B8386B" w:rsidP="004843FA">
      <w:pPr>
        <w:pStyle w:val="Chthchhnh"/>
      </w:pPr>
      <w:r w:rsidRPr="00184576">
        <w:t xml:space="preserve">Bảng </w:t>
      </w:r>
      <w:r>
        <w:t>1</w:t>
      </w:r>
      <w:r w:rsidRPr="00184576">
        <w:t>. Hàm số đường cong mẫ</w:t>
      </w:r>
      <w:r w:rsidR="00293B33">
        <w:t>u.</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477"/>
        <w:gridCol w:w="1786"/>
        <w:gridCol w:w="2177"/>
      </w:tblGrid>
      <w:tr w:rsidR="0076580C" w:rsidRPr="0076580C" w14:paraId="1B73DD4D" w14:textId="77777777" w:rsidTr="0076580C">
        <w:trPr>
          <w:jc w:val="center"/>
        </w:trPr>
        <w:tc>
          <w:tcPr>
            <w:tcW w:w="537" w:type="pct"/>
            <w:shd w:val="clear" w:color="auto" w:fill="FFFFFF" w:themeFill="background1"/>
          </w:tcPr>
          <w:p w14:paraId="603EA482" w14:textId="7158374C" w:rsidR="0076580C" w:rsidRPr="0076580C" w:rsidRDefault="0076580C" w:rsidP="0078258B">
            <w:pPr>
              <w:jc w:val="center"/>
              <w:rPr>
                <w:rFonts w:ascii="Cambria" w:hAnsi="Cambria"/>
                <w:sz w:val="22"/>
                <w:szCs w:val="22"/>
              </w:rPr>
            </w:pPr>
            <w:r>
              <w:rPr>
                <w:rFonts w:ascii="Cambria" w:hAnsi="Cambria"/>
                <w:sz w:val="22"/>
                <w:szCs w:val="22"/>
              </w:rPr>
              <w:t>TT</w:t>
            </w:r>
          </w:p>
        </w:tc>
        <w:tc>
          <w:tcPr>
            <w:tcW w:w="2011" w:type="pct"/>
            <w:shd w:val="clear" w:color="auto" w:fill="FFFFFF" w:themeFill="background1"/>
          </w:tcPr>
          <w:p w14:paraId="18AEBE75" w14:textId="4C68818C" w:rsidR="0076580C" w:rsidRPr="0076580C" w:rsidRDefault="0076580C" w:rsidP="0078258B">
            <w:pPr>
              <w:jc w:val="center"/>
              <w:rPr>
                <w:rFonts w:ascii="Cambria" w:hAnsi="Cambria"/>
                <w:sz w:val="22"/>
                <w:szCs w:val="22"/>
              </w:rPr>
            </w:pPr>
            <w:r w:rsidRPr="0076580C">
              <w:rPr>
                <w:rFonts w:ascii="Cambria" w:hAnsi="Cambria"/>
                <w:sz w:val="22"/>
                <w:szCs w:val="22"/>
              </w:rPr>
              <w:t xml:space="preserve">Tỉnh </w:t>
            </w:r>
          </w:p>
        </w:tc>
        <w:tc>
          <w:tcPr>
            <w:tcW w:w="2452" w:type="pct"/>
            <w:shd w:val="clear" w:color="auto" w:fill="FFFFFF" w:themeFill="background1"/>
          </w:tcPr>
          <w:p w14:paraId="02CD5CF5" w14:textId="13A024C1" w:rsidR="0076580C" w:rsidRPr="0076580C" w:rsidRDefault="0076580C" w:rsidP="0078258B">
            <w:pPr>
              <w:jc w:val="center"/>
              <w:rPr>
                <w:rFonts w:ascii="Cambria" w:hAnsi="Cambria"/>
                <w:sz w:val="22"/>
                <w:szCs w:val="22"/>
              </w:rPr>
            </w:pPr>
            <w:r w:rsidRPr="0076580C">
              <w:rPr>
                <w:rFonts w:ascii="Cambria" w:hAnsi="Cambria"/>
                <w:sz w:val="22"/>
                <w:szCs w:val="22"/>
              </w:rPr>
              <w:t>Diện tích (km</w:t>
            </w:r>
            <w:r w:rsidRPr="0076580C">
              <w:rPr>
                <w:rFonts w:ascii="Cambria" w:hAnsi="Cambria"/>
                <w:sz w:val="22"/>
                <w:szCs w:val="22"/>
                <w:vertAlign w:val="superscript"/>
              </w:rPr>
              <w:t>2</w:t>
            </w:r>
            <w:r w:rsidRPr="0076580C">
              <w:rPr>
                <w:rFonts w:ascii="Cambria" w:hAnsi="Cambria"/>
                <w:sz w:val="22"/>
                <w:szCs w:val="22"/>
              </w:rPr>
              <w:t>)</w:t>
            </w:r>
          </w:p>
        </w:tc>
      </w:tr>
      <w:tr w:rsidR="0076580C" w:rsidRPr="0076580C" w14:paraId="19F47EC1" w14:textId="77777777" w:rsidTr="0076580C">
        <w:trPr>
          <w:jc w:val="center"/>
        </w:trPr>
        <w:tc>
          <w:tcPr>
            <w:tcW w:w="537" w:type="pct"/>
          </w:tcPr>
          <w:p w14:paraId="73636CA8" w14:textId="604E40E0" w:rsidR="0076580C" w:rsidRPr="0076580C" w:rsidRDefault="0076580C" w:rsidP="0078258B">
            <w:pPr>
              <w:jc w:val="center"/>
              <w:rPr>
                <w:rFonts w:ascii="Cambria" w:hAnsi="Cambria"/>
                <w:sz w:val="22"/>
                <w:szCs w:val="22"/>
              </w:rPr>
            </w:pPr>
            <w:r>
              <w:rPr>
                <w:rFonts w:ascii="Cambria" w:hAnsi="Cambria"/>
                <w:sz w:val="22"/>
                <w:szCs w:val="22"/>
              </w:rPr>
              <w:t>1</w:t>
            </w:r>
          </w:p>
        </w:tc>
        <w:tc>
          <w:tcPr>
            <w:tcW w:w="2011" w:type="pct"/>
          </w:tcPr>
          <w:p w14:paraId="46FD9297" w14:textId="5E3A0876" w:rsidR="0076580C" w:rsidRPr="0076580C" w:rsidRDefault="0076580C" w:rsidP="0078258B">
            <w:pPr>
              <w:jc w:val="center"/>
              <w:rPr>
                <w:rFonts w:ascii="Cambria" w:hAnsi="Cambria"/>
                <w:sz w:val="22"/>
                <w:szCs w:val="22"/>
              </w:rPr>
            </w:pPr>
            <w:r w:rsidRPr="0076580C">
              <w:rPr>
                <w:rFonts w:ascii="Cambria" w:hAnsi="Cambria"/>
                <w:sz w:val="22"/>
                <w:szCs w:val="22"/>
              </w:rPr>
              <w:t>Kon Tum</w:t>
            </w:r>
          </w:p>
        </w:tc>
        <w:tc>
          <w:tcPr>
            <w:tcW w:w="2452" w:type="pct"/>
          </w:tcPr>
          <w:p w14:paraId="08ED7D81" w14:textId="2CE8E56E" w:rsidR="0076580C" w:rsidRPr="0076580C" w:rsidRDefault="0076580C" w:rsidP="0078258B">
            <w:pPr>
              <w:jc w:val="center"/>
              <w:rPr>
                <w:rFonts w:ascii="Cambria" w:hAnsi="Cambria"/>
                <w:sz w:val="22"/>
                <w:szCs w:val="22"/>
              </w:rPr>
            </w:pPr>
            <w:r w:rsidRPr="0076580C">
              <w:rPr>
                <w:rFonts w:ascii="Cambria" w:hAnsi="Cambria"/>
                <w:sz w:val="22"/>
                <w:szCs w:val="22"/>
              </w:rPr>
              <w:t>3.932,3</w:t>
            </w:r>
          </w:p>
        </w:tc>
      </w:tr>
      <w:tr w:rsidR="0076580C" w:rsidRPr="0076580C" w14:paraId="1D907E99" w14:textId="77777777" w:rsidTr="0076580C">
        <w:trPr>
          <w:jc w:val="center"/>
        </w:trPr>
        <w:tc>
          <w:tcPr>
            <w:tcW w:w="537" w:type="pct"/>
          </w:tcPr>
          <w:p w14:paraId="364E55E4" w14:textId="351BC6F0" w:rsidR="0076580C" w:rsidRPr="0076580C" w:rsidRDefault="0076580C" w:rsidP="0078258B">
            <w:pPr>
              <w:jc w:val="center"/>
              <w:rPr>
                <w:rFonts w:ascii="Cambria" w:hAnsi="Cambria"/>
                <w:sz w:val="22"/>
                <w:szCs w:val="22"/>
              </w:rPr>
            </w:pPr>
            <w:r>
              <w:rPr>
                <w:rFonts w:ascii="Cambria" w:hAnsi="Cambria"/>
                <w:sz w:val="22"/>
                <w:szCs w:val="22"/>
              </w:rPr>
              <w:t>2</w:t>
            </w:r>
          </w:p>
        </w:tc>
        <w:tc>
          <w:tcPr>
            <w:tcW w:w="2011" w:type="pct"/>
          </w:tcPr>
          <w:p w14:paraId="53AF7121" w14:textId="484C6869" w:rsidR="0076580C" w:rsidRPr="0076580C" w:rsidRDefault="0076580C" w:rsidP="0078258B">
            <w:pPr>
              <w:jc w:val="center"/>
              <w:rPr>
                <w:rFonts w:ascii="Cambria" w:hAnsi="Cambria"/>
                <w:sz w:val="22"/>
                <w:szCs w:val="22"/>
              </w:rPr>
            </w:pPr>
            <w:r w:rsidRPr="0076580C">
              <w:rPr>
                <w:rFonts w:ascii="Cambria" w:hAnsi="Cambria"/>
                <w:sz w:val="22"/>
                <w:szCs w:val="22"/>
              </w:rPr>
              <w:t>Gia Lai</w:t>
            </w:r>
          </w:p>
        </w:tc>
        <w:tc>
          <w:tcPr>
            <w:tcW w:w="2452" w:type="pct"/>
          </w:tcPr>
          <w:p w14:paraId="0C93CF9D" w14:textId="5C2B42EB" w:rsidR="0076580C" w:rsidRPr="0076580C" w:rsidRDefault="0076580C" w:rsidP="0078258B">
            <w:pPr>
              <w:autoSpaceDE w:val="0"/>
              <w:autoSpaceDN w:val="0"/>
              <w:adjustRightInd w:val="0"/>
              <w:jc w:val="center"/>
              <w:rPr>
                <w:rFonts w:ascii="Cambria" w:hAnsi="Cambria"/>
                <w:sz w:val="22"/>
                <w:szCs w:val="22"/>
              </w:rPr>
            </w:pPr>
            <w:r w:rsidRPr="0076580C">
              <w:rPr>
                <w:rFonts w:ascii="Cambria" w:hAnsi="Cambria"/>
                <w:sz w:val="22"/>
                <w:szCs w:val="22"/>
              </w:rPr>
              <w:t>8.783,2</w:t>
            </w:r>
          </w:p>
        </w:tc>
      </w:tr>
      <w:tr w:rsidR="0076580C" w:rsidRPr="0076580C" w14:paraId="167E2564" w14:textId="77777777" w:rsidTr="0076580C">
        <w:trPr>
          <w:jc w:val="center"/>
        </w:trPr>
        <w:tc>
          <w:tcPr>
            <w:tcW w:w="537" w:type="pct"/>
          </w:tcPr>
          <w:p w14:paraId="5A0EB78A" w14:textId="05ABBECE" w:rsidR="0076580C" w:rsidRPr="0076580C" w:rsidRDefault="0076580C" w:rsidP="0078258B">
            <w:pPr>
              <w:jc w:val="center"/>
              <w:rPr>
                <w:rFonts w:ascii="Cambria" w:hAnsi="Cambria"/>
                <w:sz w:val="22"/>
                <w:szCs w:val="22"/>
              </w:rPr>
            </w:pPr>
            <w:r>
              <w:rPr>
                <w:rFonts w:ascii="Cambria" w:hAnsi="Cambria"/>
                <w:sz w:val="22"/>
                <w:szCs w:val="22"/>
              </w:rPr>
              <w:t>3</w:t>
            </w:r>
          </w:p>
        </w:tc>
        <w:tc>
          <w:tcPr>
            <w:tcW w:w="2011" w:type="pct"/>
          </w:tcPr>
          <w:p w14:paraId="4B556EC6" w14:textId="7641EC2F" w:rsidR="0076580C" w:rsidRPr="0076580C" w:rsidRDefault="0076580C" w:rsidP="0078258B">
            <w:pPr>
              <w:jc w:val="center"/>
              <w:rPr>
                <w:rFonts w:ascii="Cambria" w:hAnsi="Cambria"/>
                <w:sz w:val="22"/>
                <w:szCs w:val="22"/>
              </w:rPr>
            </w:pPr>
            <w:r w:rsidRPr="0076580C">
              <w:rPr>
                <w:rFonts w:ascii="Cambria" w:hAnsi="Cambria"/>
                <w:sz w:val="22"/>
                <w:szCs w:val="22"/>
              </w:rPr>
              <w:t>Đăk Lắc</w:t>
            </w:r>
          </w:p>
        </w:tc>
        <w:tc>
          <w:tcPr>
            <w:tcW w:w="2452" w:type="pct"/>
          </w:tcPr>
          <w:p w14:paraId="27878ECD" w14:textId="00F4B1AC" w:rsidR="0076580C" w:rsidRPr="0076580C" w:rsidRDefault="0076580C" w:rsidP="0078258B">
            <w:pPr>
              <w:jc w:val="center"/>
              <w:rPr>
                <w:rFonts w:ascii="Cambria" w:hAnsi="Cambria"/>
                <w:sz w:val="22"/>
                <w:szCs w:val="22"/>
              </w:rPr>
            </w:pPr>
            <w:r w:rsidRPr="0076580C">
              <w:rPr>
                <w:rFonts w:ascii="Cambria" w:hAnsi="Cambria"/>
                <w:sz w:val="22"/>
                <w:szCs w:val="22"/>
              </w:rPr>
              <w:t>8.456,7</w:t>
            </w:r>
          </w:p>
        </w:tc>
      </w:tr>
      <w:tr w:rsidR="0076580C" w:rsidRPr="0076580C" w14:paraId="7C91742A" w14:textId="77777777" w:rsidTr="0076580C">
        <w:trPr>
          <w:jc w:val="center"/>
        </w:trPr>
        <w:tc>
          <w:tcPr>
            <w:tcW w:w="537" w:type="pct"/>
          </w:tcPr>
          <w:p w14:paraId="0FC77174" w14:textId="28C3A19B" w:rsidR="0076580C" w:rsidRPr="0076580C" w:rsidRDefault="0076580C" w:rsidP="0078258B">
            <w:pPr>
              <w:jc w:val="center"/>
              <w:rPr>
                <w:rFonts w:ascii="Cambria" w:hAnsi="Cambria"/>
                <w:sz w:val="22"/>
                <w:szCs w:val="22"/>
              </w:rPr>
            </w:pPr>
            <w:r>
              <w:rPr>
                <w:rFonts w:ascii="Cambria" w:hAnsi="Cambria"/>
                <w:sz w:val="22"/>
                <w:szCs w:val="22"/>
              </w:rPr>
              <w:t>4</w:t>
            </w:r>
          </w:p>
        </w:tc>
        <w:tc>
          <w:tcPr>
            <w:tcW w:w="2011" w:type="pct"/>
          </w:tcPr>
          <w:p w14:paraId="71E6D1C2" w14:textId="01A41BB4" w:rsidR="0076580C" w:rsidRPr="0076580C" w:rsidRDefault="0076580C" w:rsidP="0078258B">
            <w:pPr>
              <w:jc w:val="center"/>
              <w:rPr>
                <w:rFonts w:ascii="Cambria" w:hAnsi="Cambria"/>
                <w:sz w:val="22"/>
                <w:szCs w:val="22"/>
              </w:rPr>
            </w:pPr>
            <w:r w:rsidRPr="0076580C">
              <w:rPr>
                <w:rFonts w:ascii="Cambria" w:hAnsi="Cambria"/>
                <w:sz w:val="22"/>
                <w:szCs w:val="22"/>
              </w:rPr>
              <w:t>Tổng</w:t>
            </w:r>
          </w:p>
        </w:tc>
        <w:tc>
          <w:tcPr>
            <w:tcW w:w="2452" w:type="pct"/>
          </w:tcPr>
          <w:p w14:paraId="3F09F890" w14:textId="7D490E31" w:rsidR="0076580C" w:rsidRPr="0076580C" w:rsidRDefault="0076580C" w:rsidP="0078258B">
            <w:pPr>
              <w:jc w:val="center"/>
              <w:rPr>
                <w:rFonts w:ascii="Cambria" w:hAnsi="Cambria"/>
                <w:sz w:val="22"/>
                <w:szCs w:val="22"/>
              </w:rPr>
            </w:pPr>
            <w:r w:rsidRPr="0076580C">
              <w:rPr>
                <w:rFonts w:ascii="Cambria" w:hAnsi="Cambria"/>
                <w:sz w:val="22"/>
                <w:szCs w:val="22"/>
              </w:rPr>
              <w:t>33.794,1</w:t>
            </w:r>
          </w:p>
        </w:tc>
      </w:tr>
    </w:tbl>
    <w:p w14:paraId="1F9EF4EE" w14:textId="77777777" w:rsidR="0076580C" w:rsidRDefault="0076580C" w:rsidP="004843FA">
      <w:pPr>
        <w:pStyle w:val="Nidungbi"/>
      </w:pPr>
    </w:p>
    <w:p w14:paraId="79F72E3A" w14:textId="77777777" w:rsidR="004843FA" w:rsidRDefault="002855F3" w:rsidP="004843FA">
      <w:pPr>
        <w:pStyle w:val="Nidungbi"/>
      </w:pPr>
      <w:r w:rsidRPr="008E6DE9">
        <w:t>Nếu sử dụng các biểu bảng trong bài báo, cần định dạng rõ ràng với cỡ chữ thích hợp. Đánh số các biểu bảng theo thứ tự xuất hiện của chúng trong bài báo. Tiêu đề bảng biểu được đặt ở trên đầu bảng.</w:t>
      </w:r>
      <w:r>
        <w:rPr>
          <w:lang w:val="en-US"/>
        </w:rPr>
        <w:t xml:space="preserve"> </w:t>
      </w:r>
      <w:r w:rsidRPr="004633D7">
        <w:t>Bảng biểu phải đánh số thứ tự, ghi lời chỉ dẫn rõ ràng và được soạn thảo bằng các ứng dụng đảm bảo có thể được biên tập lại.</w:t>
      </w:r>
    </w:p>
    <w:p w14:paraId="393A92E4" w14:textId="1AB55106" w:rsidR="002855F3" w:rsidRDefault="002855F3" w:rsidP="00095A91">
      <w:pPr>
        <w:pStyle w:val="1Phn11caV"/>
      </w:pPr>
      <w:r>
        <w:t xml:space="preserve">3.2.5. </w:t>
      </w:r>
      <w:r w:rsidRPr="004633D7">
        <w:t>Trích dẫn tài liệu tham khảo</w:t>
      </w:r>
    </w:p>
    <w:p w14:paraId="17220FF2" w14:textId="77777777" w:rsidR="002855F3" w:rsidRPr="0010115F" w:rsidRDefault="002855F3" w:rsidP="002855F3">
      <w:pPr>
        <w:pStyle w:val="1PhnthnhtcaV"/>
      </w:pPr>
      <w:r w:rsidRPr="0010115F">
        <w:t>3.3. Nội dung và kết quả đạt được</w:t>
      </w:r>
    </w:p>
    <w:p w14:paraId="10CA6599" w14:textId="77777777" w:rsidR="002855F3" w:rsidRPr="0010115F" w:rsidRDefault="002855F3" w:rsidP="004843FA">
      <w:pPr>
        <w:pStyle w:val="Nidungbi"/>
      </w:pPr>
      <w:r w:rsidRPr="0010115F">
        <w:t>Nội dung bài báo phải được trình bày khoa học, xúc tích. Các kết quả của nghiên cứu phải được mô tả một cách rõ ràng.</w:t>
      </w:r>
    </w:p>
    <w:p w14:paraId="3FA85847" w14:textId="77777777" w:rsidR="002855F3" w:rsidRPr="0010115F" w:rsidRDefault="002855F3" w:rsidP="002855F3">
      <w:pPr>
        <w:pStyle w:val="1PhnthnhtcaV"/>
      </w:pPr>
      <w:r w:rsidRPr="0010115F">
        <w:t>3.4. Thảo luận</w:t>
      </w:r>
    </w:p>
    <w:p w14:paraId="384F7063" w14:textId="77777777" w:rsidR="002855F3" w:rsidRPr="0010115F" w:rsidRDefault="002855F3" w:rsidP="004843FA">
      <w:pPr>
        <w:pStyle w:val="Nidungbi"/>
      </w:pPr>
      <w:r w:rsidRPr="0010115F">
        <w:t xml:space="preserve">Phần này cần xem xét những phát hiện quan trọng của kết quả nghiên cứu thể hiện trong bài báo chứ không viết lặp lại các kết quả. Các phần Thảo luận và Kết luận cần được viết ngắn gọn. </w:t>
      </w:r>
      <w:r w:rsidRPr="0010115F">
        <w:t>Tránh việc trích dẫn và thảo luận quá nhiều vè các công trình đã xuất bản.</w:t>
      </w:r>
    </w:p>
    <w:p w14:paraId="5A976293" w14:textId="77777777" w:rsidR="002855F3" w:rsidRPr="0010115F" w:rsidRDefault="002855F3" w:rsidP="002855F3">
      <w:pPr>
        <w:pStyle w:val="1PhnthnhtcaV"/>
      </w:pPr>
      <w:r w:rsidRPr="0010115F">
        <w:t>3.5. Kết luận</w:t>
      </w:r>
    </w:p>
    <w:p w14:paraId="7CAD8EB8" w14:textId="77777777" w:rsidR="002855F3" w:rsidRDefault="002855F3" w:rsidP="004843FA">
      <w:pPr>
        <w:pStyle w:val="Nidungbi"/>
      </w:pPr>
      <w:r w:rsidRPr="004633D7">
        <w:t>Nêu bật được kết quả đóng góp chính của bài báo. Đề xuất nghiên cứu trong tương lai hoặc đề nghị áp dụng kết quả nghiên cứu.</w:t>
      </w:r>
    </w:p>
    <w:p w14:paraId="29492993" w14:textId="77777777" w:rsidR="002855F3" w:rsidRPr="00F84D3A" w:rsidRDefault="002855F3" w:rsidP="004843FA">
      <w:pPr>
        <w:pStyle w:val="Nidungbi"/>
      </w:pPr>
      <w:r w:rsidRPr="0010115F">
        <w:t>Phần này cần trình bày ngắn gọn các kết luận chính rút ra từ nội dung chính của bài báo. Phần này có thể đứng độc lập và không đánh số thứ tự.</w:t>
      </w:r>
    </w:p>
    <w:p w14:paraId="76CCA246" w14:textId="736FEAD9" w:rsidR="002855F3" w:rsidRPr="0010115F" w:rsidRDefault="002855F3" w:rsidP="002855F3">
      <w:pPr>
        <w:pStyle w:val="1PhnthnhtcaV"/>
      </w:pPr>
      <w:r w:rsidRPr="00AA2B3F">
        <w:rPr>
          <w:highlight w:val="yellow"/>
        </w:rPr>
        <w:t>Lời cảm ơn</w:t>
      </w:r>
    </w:p>
    <w:p w14:paraId="237A4846" w14:textId="354D2685" w:rsidR="002855F3" w:rsidRDefault="002855F3" w:rsidP="004843FA">
      <w:pPr>
        <w:pStyle w:val="Nidungbi"/>
      </w:pPr>
      <w:r w:rsidRPr="0010115F">
        <w:t xml:space="preserve">Phần lời cảm ơn được viết thành 1 đoạn riêng ở phần cuối của bài báo, </w:t>
      </w:r>
      <w:r w:rsidR="00353CB6" w:rsidRPr="00C964F1">
        <w:rPr>
          <w:color w:val="FF0000"/>
          <w:lang w:val="en-US"/>
        </w:rPr>
        <w:t xml:space="preserve">sau </w:t>
      </w:r>
      <w:r w:rsidR="00C964F1" w:rsidRPr="00C964F1">
        <w:rPr>
          <w:color w:val="FF0000"/>
          <w:lang w:val="en-US"/>
        </w:rPr>
        <w:t>phần Kết luận</w:t>
      </w:r>
      <w:r w:rsidRPr="0010115F">
        <w:t>. Phần này dùng để cảm ơn các cá nhân và tổ chức đã giúp đỡ tác giả trong quá trình hình thành bài báo (e.g., giúp đỡ về ngôn ngữ, trợ giúp khi làm thí nghiệm, khảo sát thực địa, xây dựng hình vẽ, chuẩn bị bản thảo hoặc đọc phản biện bản thả</w:t>
      </w:r>
      <w:r>
        <w:t>o,</w:t>
      </w:r>
      <w:r w:rsidRPr="0010115F">
        <w:t>...).</w:t>
      </w:r>
    </w:p>
    <w:p w14:paraId="367345F3" w14:textId="23AD7F66" w:rsidR="00701119" w:rsidRPr="0010115F" w:rsidRDefault="004C6A8A" w:rsidP="00701119">
      <w:pPr>
        <w:pStyle w:val="1PhnthnhtcaV"/>
      </w:pPr>
      <w:r>
        <w:rPr>
          <w:highlight w:val="yellow"/>
          <w:lang w:val="en-US"/>
        </w:rPr>
        <w:t>Đ</w:t>
      </w:r>
      <w:r w:rsidR="00701119" w:rsidRPr="00AA2B3F">
        <w:rPr>
          <w:highlight w:val="yellow"/>
        </w:rPr>
        <w:t xml:space="preserve">óng góp của </w:t>
      </w:r>
      <w:r>
        <w:rPr>
          <w:highlight w:val="yellow"/>
          <w:lang w:val="en-US"/>
        </w:rPr>
        <w:t xml:space="preserve">các </w:t>
      </w:r>
      <w:r w:rsidR="00701119" w:rsidRPr="00AA2B3F">
        <w:rPr>
          <w:highlight w:val="yellow"/>
        </w:rPr>
        <w:t>tác giả</w:t>
      </w:r>
    </w:p>
    <w:p w14:paraId="5D24E0F9" w14:textId="24C3C70C" w:rsidR="00AA2B3F" w:rsidRPr="00AA2B3F" w:rsidRDefault="004C6A8A" w:rsidP="004843FA">
      <w:pPr>
        <w:pStyle w:val="Nidungbi"/>
        <w:rPr>
          <w:lang w:val="en-US"/>
        </w:rPr>
      </w:pPr>
      <w:r>
        <w:rPr>
          <w:lang w:val="en-US"/>
        </w:rPr>
        <w:t>Tác giả liên hệ g</w:t>
      </w:r>
      <w:r w:rsidR="00AA2B3F">
        <w:rPr>
          <w:lang w:val="en-US"/>
        </w:rPr>
        <w:t xml:space="preserve">hi rõ </w:t>
      </w:r>
      <w:r>
        <w:rPr>
          <w:lang w:val="en-US"/>
        </w:rPr>
        <w:t xml:space="preserve">sự </w:t>
      </w:r>
      <w:r w:rsidR="00AA2B3F">
        <w:rPr>
          <w:lang w:val="en-US"/>
        </w:rPr>
        <w:t xml:space="preserve">đóng góp của từng </w:t>
      </w:r>
      <w:r>
        <w:rPr>
          <w:lang w:val="en-US"/>
        </w:rPr>
        <w:t>tác</w:t>
      </w:r>
      <w:r w:rsidR="00AA2B3F">
        <w:rPr>
          <w:lang w:val="en-US"/>
        </w:rPr>
        <w:t xml:space="preserve"> </w:t>
      </w:r>
      <w:r>
        <w:rPr>
          <w:lang w:val="en-US"/>
        </w:rPr>
        <w:t>giả và lượng hóa bằng tỷ lệ phần trăm, đồng thời tất cả các tác giả phải chịu trách nhiệm pháp lý về những thông tin đó</w:t>
      </w:r>
      <w:r w:rsidR="00AA2B3F">
        <w:rPr>
          <w:lang w:val="en-US"/>
        </w:rPr>
        <w:t>.</w:t>
      </w:r>
    </w:p>
    <w:p w14:paraId="25336E30" w14:textId="233CFF9D" w:rsidR="002855F3" w:rsidRPr="006D593D" w:rsidRDefault="002855F3" w:rsidP="002855F3">
      <w:pPr>
        <w:pStyle w:val="1PhnthnhtcaV"/>
      </w:pPr>
      <w:r w:rsidRPr="00AA2B3F">
        <w:rPr>
          <w:highlight w:val="yellow"/>
        </w:rPr>
        <w:t>Tài liệu tham khảo</w:t>
      </w:r>
    </w:p>
    <w:p w14:paraId="4116E93A" w14:textId="77777777" w:rsidR="002855F3" w:rsidRDefault="002855F3" w:rsidP="004843FA">
      <w:pPr>
        <w:pStyle w:val="Nidungbi"/>
      </w:pPr>
      <w:r w:rsidRPr="008E6DE9">
        <w:t>Tài liệu tham khảo và các trích dẫn</w:t>
      </w:r>
      <w:r>
        <w:rPr>
          <w:lang w:val="en-US"/>
        </w:rPr>
        <w:t xml:space="preserve"> khuyến khích</w:t>
      </w:r>
      <w:r w:rsidRPr="008E6DE9">
        <w:t xml:space="preserve"> sử dụng công cụ End note.</w:t>
      </w:r>
    </w:p>
    <w:p w14:paraId="26FE1BFB" w14:textId="0B84EEBE" w:rsidR="002855F3" w:rsidRDefault="002855F3" w:rsidP="004843FA">
      <w:pPr>
        <w:pStyle w:val="Nidungbi"/>
      </w:pPr>
      <w:r w:rsidRPr="00807D30">
        <w:t xml:space="preserve">Danh mục tài liệu tham khảo được sắp xếp theo trật tự bảng chữ cái dựa vào tên </w:t>
      </w:r>
      <w:r w:rsidR="00B548F5">
        <w:rPr>
          <w:lang w:val="en-US"/>
        </w:rPr>
        <w:t xml:space="preserve">chủ biên </w:t>
      </w:r>
      <w:r w:rsidRPr="00807D30">
        <w:t xml:space="preserve">hoặc tác giả </w:t>
      </w:r>
      <w:r w:rsidR="00B548F5">
        <w:rPr>
          <w:lang w:val="en-US"/>
        </w:rPr>
        <w:t>chính</w:t>
      </w:r>
      <w:r w:rsidRPr="00807D30">
        <w:t xml:space="preserve"> (nếu có 2 tác giả trở lên). Đối với mỗi tài liệu tham khảo, tên của tất cả các tác giả tham gia bài báo cần được liệt kê đầy đủ trong danh mục. Tên đầy đủ của tạp chí phải được thể hiện rõ. Một số ví dụ minh hoạ kiểu định dạng như sau:</w:t>
      </w:r>
    </w:p>
    <w:p w14:paraId="7D8431B7" w14:textId="77777777" w:rsidR="002855F3" w:rsidRPr="00095A91" w:rsidRDefault="002855F3" w:rsidP="00095A91">
      <w:pPr>
        <w:pStyle w:val="1Phn11caV"/>
      </w:pPr>
      <w:r w:rsidRPr="00095A91">
        <w:t>Bài báo đăng trên tạp chí</w:t>
      </w:r>
    </w:p>
    <w:p w14:paraId="60410756" w14:textId="77777777" w:rsidR="00D528BE" w:rsidRDefault="00D528BE" w:rsidP="002855F3">
      <w:pPr>
        <w:pStyle w:val="TiliuTK"/>
        <w:rPr>
          <w:noProof/>
        </w:rPr>
      </w:pPr>
      <w:r w:rsidRPr="00D528BE">
        <w:rPr>
          <w:noProof/>
        </w:rPr>
        <w:t>Tên tác giả, (năm xuất bản). Tên bài báo. Tên tạp chí (in nghiêng) tập(kỳ), từ trang….đến trang....</w:t>
      </w:r>
    </w:p>
    <w:p w14:paraId="57C17665" w14:textId="77777777" w:rsidR="00D528BE" w:rsidRDefault="00D528BE" w:rsidP="002855F3">
      <w:pPr>
        <w:pStyle w:val="TiliuTK"/>
        <w:rPr>
          <w:noProof/>
          <w:lang w:val="fr-FR" w:bidi="ar-SA"/>
        </w:rPr>
      </w:pPr>
      <w:r w:rsidRPr="00D528BE">
        <w:rPr>
          <w:noProof/>
          <w:lang w:val="fr-FR" w:bidi="ar-SA"/>
        </w:rPr>
        <w:t xml:space="preserve">Hoxha, D., Homand, F., (2000). Microstructural approach in damage modelling. </w:t>
      </w:r>
      <w:r w:rsidRPr="00095A91">
        <w:rPr>
          <w:i/>
          <w:iCs/>
          <w:noProof/>
          <w:lang w:val="fr-FR" w:bidi="ar-SA"/>
        </w:rPr>
        <w:t xml:space="preserve">Mechanics of Materials </w:t>
      </w:r>
      <w:r w:rsidRPr="00D528BE">
        <w:rPr>
          <w:noProof/>
          <w:lang w:val="fr-FR" w:bidi="ar-SA"/>
        </w:rPr>
        <w:t>32(3), 377-387.</w:t>
      </w:r>
    </w:p>
    <w:p w14:paraId="21A342A4" w14:textId="66954621" w:rsidR="002855F3" w:rsidRPr="006D593D" w:rsidRDefault="00D528BE" w:rsidP="002855F3">
      <w:pPr>
        <w:pStyle w:val="TiliuTK"/>
        <w:rPr>
          <w:noProof/>
          <w:lang w:val="vi-VN" w:bidi="ar-SA"/>
        </w:rPr>
      </w:pPr>
      <w:r w:rsidRPr="00D528BE">
        <w:rPr>
          <w:noProof/>
          <w:lang w:val="vi-VN" w:bidi="ar-SA"/>
        </w:rPr>
        <w:lastRenderedPageBreak/>
        <w:t xml:space="preserve">Lê Văn Dũng, Cao Đình Triều, (2012). Biểu hiện hoạt động của thạch quyển ở miền tây bắc Bộ. </w:t>
      </w:r>
      <w:r w:rsidRPr="00095A91">
        <w:rPr>
          <w:i/>
          <w:iCs/>
          <w:noProof/>
          <w:lang w:val="vi-VN" w:bidi="ar-SA"/>
        </w:rPr>
        <w:t>Tạp chí khoa học trái đất</w:t>
      </w:r>
      <w:r w:rsidRPr="00D528BE">
        <w:rPr>
          <w:noProof/>
          <w:lang w:val="vi-VN" w:bidi="ar-SA"/>
        </w:rPr>
        <w:t xml:space="preserve"> 16, 111-123.</w:t>
      </w:r>
    </w:p>
    <w:p w14:paraId="0F40507E" w14:textId="77777777" w:rsidR="002855F3" w:rsidRPr="006D593D" w:rsidRDefault="002855F3" w:rsidP="00095A91">
      <w:pPr>
        <w:pStyle w:val="1Phn11caV"/>
      </w:pPr>
      <w:r w:rsidRPr="006D593D">
        <w:t>Báo cáo tại hội thảo</w:t>
      </w:r>
    </w:p>
    <w:p w14:paraId="315CAD1E" w14:textId="196B6F29" w:rsidR="002855F3" w:rsidRPr="006D593D" w:rsidRDefault="00D528BE" w:rsidP="002855F3">
      <w:pPr>
        <w:pStyle w:val="TiliuTK"/>
        <w:rPr>
          <w:noProof/>
          <w:lang w:val="en-US"/>
        </w:rPr>
      </w:pPr>
      <w:r w:rsidRPr="00D528BE">
        <w:rPr>
          <w:noProof/>
        </w:rPr>
        <w:t>Tên tác giả, (năm xuất bản). Tên bài báo. Tên Hội nghị, Hội thảo (in nghiêng), Ngày và nơi họp, nơi xuất bản, từ trang…. đến trang….</w:t>
      </w:r>
    </w:p>
    <w:p w14:paraId="4B6A2C58" w14:textId="1C1EF9FB" w:rsidR="002855F3" w:rsidRPr="006D593D" w:rsidRDefault="00D528BE" w:rsidP="002855F3">
      <w:pPr>
        <w:pStyle w:val="TiliuTK"/>
        <w:rPr>
          <w:noProof/>
          <w:lang w:val="vi-VN" w:bidi="ar-SA"/>
        </w:rPr>
      </w:pPr>
      <w:r w:rsidRPr="00D528BE">
        <w:rPr>
          <w:noProof/>
          <w:lang w:bidi="ar-SA"/>
        </w:rPr>
        <w:t xml:space="preserve">Hoxha, D., Homand, F., (2008). Microstructural approach in damage. </w:t>
      </w:r>
      <w:r w:rsidRPr="00095A91">
        <w:rPr>
          <w:i/>
          <w:iCs/>
          <w:noProof/>
          <w:lang w:bidi="ar-SA"/>
        </w:rPr>
        <w:t>The 2nd international conference on dynamics and control</w:t>
      </w:r>
      <w:r w:rsidRPr="00D528BE">
        <w:rPr>
          <w:noProof/>
          <w:lang w:bidi="ar-SA"/>
        </w:rPr>
        <w:t>. January 23-26, Norfolk, Japan, 377-387.</w:t>
      </w:r>
    </w:p>
    <w:p w14:paraId="4333FAA5" w14:textId="1F5B439D" w:rsidR="002855F3" w:rsidRPr="006D593D" w:rsidRDefault="00D528BE" w:rsidP="002855F3">
      <w:pPr>
        <w:pStyle w:val="TiliuTK"/>
        <w:rPr>
          <w:noProof/>
          <w:lang w:val="en-US"/>
        </w:rPr>
      </w:pPr>
      <w:r w:rsidRPr="00D528BE">
        <w:rPr>
          <w:noProof/>
          <w:lang w:val="en-US"/>
        </w:rPr>
        <w:t xml:space="preserve">Nguyễn Văn B, (2016). Một số giải pháp trong khai thác. </w:t>
      </w:r>
      <w:r w:rsidRPr="00095A91">
        <w:rPr>
          <w:i/>
          <w:iCs/>
          <w:noProof/>
          <w:lang w:val="en-US"/>
        </w:rPr>
        <w:t>Tuyển tập hội nghị toàn quốc lần thứ 20 về Mỏ và Khoa học Trái đất</w:t>
      </w:r>
      <w:r w:rsidRPr="00D528BE">
        <w:rPr>
          <w:noProof/>
          <w:lang w:val="en-US"/>
        </w:rPr>
        <w:t>. 13-16/4, Hạ Long, Quảng Ninh, Việt Nam, 123-134.</w:t>
      </w:r>
    </w:p>
    <w:p w14:paraId="3C235B24" w14:textId="77777777" w:rsidR="002855F3" w:rsidRPr="006D593D" w:rsidRDefault="002855F3" w:rsidP="00095A91">
      <w:pPr>
        <w:pStyle w:val="1Phn11caV"/>
      </w:pPr>
      <w:r w:rsidRPr="006D593D">
        <w:t>Sách tham khảo</w:t>
      </w:r>
    </w:p>
    <w:p w14:paraId="336C4DB2" w14:textId="557E5AFA" w:rsidR="002855F3" w:rsidRPr="006D593D" w:rsidRDefault="00D528BE" w:rsidP="002855F3">
      <w:pPr>
        <w:pStyle w:val="TiliuTK"/>
        <w:rPr>
          <w:i/>
          <w:noProof/>
          <w:lang w:val="en-US"/>
        </w:rPr>
      </w:pPr>
      <w:r w:rsidRPr="00D528BE">
        <w:rPr>
          <w:noProof/>
          <w:lang w:val="en-US"/>
        </w:rPr>
        <w:t xml:space="preserve">Tên tác giả, người biên tập (nếu có), (năm xuất bản). Tựa sách đầy đủ (kể cả tựa con, nếu có). Tập (nếu có), lần tái bản (nếu có). Nhà xuất bản, nơi xuất bản (Quốc gia), nơi lưu trữ (in </w:t>
      </w:r>
      <w:r w:rsidRPr="00D528BE">
        <w:rPr>
          <w:noProof/>
          <w:lang w:val="en-US"/>
        </w:rPr>
        <w:t>nghiêng), Số trang đã tham khảo hoặc số trang của cuốn sách nếu tham khảo toàn bộ</w:t>
      </w:r>
      <w:r w:rsidR="002855F3" w:rsidRPr="006D593D">
        <w:rPr>
          <w:noProof/>
          <w:lang w:val="en-US"/>
        </w:rPr>
        <w:t>.</w:t>
      </w:r>
    </w:p>
    <w:p w14:paraId="5CED626E" w14:textId="4366D1D4" w:rsidR="002855F3" w:rsidRPr="006D593D" w:rsidRDefault="00D528BE" w:rsidP="002855F3">
      <w:pPr>
        <w:pStyle w:val="TiliuTK"/>
        <w:rPr>
          <w:noProof/>
          <w:lang w:val="en-US"/>
        </w:rPr>
      </w:pPr>
      <w:r w:rsidRPr="00D528BE">
        <w:rPr>
          <w:noProof/>
          <w:lang w:val="en-US"/>
        </w:rPr>
        <w:t xml:space="preserve">Newman, B., (2015). Theory of elasticity and applications. </w:t>
      </w:r>
      <w:r w:rsidRPr="00095A91">
        <w:rPr>
          <w:i/>
          <w:iCs/>
          <w:noProof/>
          <w:lang w:val="en-US"/>
        </w:rPr>
        <w:t>Springer</w:t>
      </w:r>
      <w:r w:rsidRPr="00D528BE">
        <w:rPr>
          <w:noProof/>
          <w:lang w:val="en-US"/>
        </w:rPr>
        <w:t>. New York, 438 pages</w:t>
      </w:r>
      <w:r w:rsidR="002855F3" w:rsidRPr="006D593D">
        <w:rPr>
          <w:noProof/>
          <w:lang w:val="en-US"/>
        </w:rPr>
        <w:t>.</w:t>
      </w:r>
    </w:p>
    <w:p w14:paraId="19E5FBB7" w14:textId="2DAB4117" w:rsidR="002855F3" w:rsidRPr="006D593D" w:rsidRDefault="00D528BE" w:rsidP="002855F3">
      <w:pPr>
        <w:pStyle w:val="TiliuTK"/>
        <w:rPr>
          <w:noProof/>
          <w:lang w:val="en-US"/>
        </w:rPr>
      </w:pPr>
      <w:r w:rsidRPr="00D528BE">
        <w:rPr>
          <w:noProof/>
          <w:lang w:val="en-US"/>
        </w:rPr>
        <w:t xml:space="preserve">Trần Văn Hùng, (2015). Địa chất đại cương. Tập 2. </w:t>
      </w:r>
      <w:r w:rsidRPr="00095A91">
        <w:rPr>
          <w:i/>
          <w:iCs/>
          <w:noProof/>
          <w:lang w:val="en-US"/>
        </w:rPr>
        <w:t>Nhà xuất bản Khoa học - Kỹ thuật</w:t>
      </w:r>
      <w:r w:rsidRPr="00D528BE">
        <w:rPr>
          <w:noProof/>
          <w:lang w:val="en-US"/>
        </w:rPr>
        <w:t>. Hà Nội, 230 trang</w:t>
      </w:r>
      <w:r w:rsidR="002855F3" w:rsidRPr="006D593D">
        <w:rPr>
          <w:noProof/>
          <w:lang w:val="en-US"/>
        </w:rPr>
        <w:t>.</w:t>
      </w:r>
    </w:p>
    <w:p w14:paraId="26F66895" w14:textId="77777777" w:rsidR="002855F3" w:rsidRPr="006D593D" w:rsidRDefault="002855F3" w:rsidP="00095A91">
      <w:pPr>
        <w:pStyle w:val="1Phn11caV"/>
      </w:pPr>
      <w:r w:rsidRPr="006D593D">
        <w:t>Luận văn Thạc sĩ, Luận án Tiến sĩ</w:t>
      </w:r>
    </w:p>
    <w:p w14:paraId="5616F272" w14:textId="09E27270" w:rsidR="002855F3" w:rsidRPr="006D593D" w:rsidRDefault="00D528BE" w:rsidP="002855F3">
      <w:pPr>
        <w:pStyle w:val="TiliuTK"/>
        <w:rPr>
          <w:bCs/>
          <w:noProof/>
          <w:lang w:val="en-AU"/>
        </w:rPr>
      </w:pPr>
      <w:r w:rsidRPr="00D528BE">
        <w:rPr>
          <w:noProof/>
        </w:rPr>
        <w:t>Tên tác giả, năm xuất bản. Tên luận văn, luận án. Loại luận văn, luận án (in nghiêng). Nơi xuất bản, và số trang đã tham khảo hoặc số trang của báo nếu tham khảo toàn bộ</w:t>
      </w:r>
      <w:r w:rsidR="002855F3" w:rsidRPr="006D593D">
        <w:rPr>
          <w:noProof/>
          <w:lang w:val="en-US"/>
        </w:rPr>
        <w:t>.</w:t>
      </w:r>
    </w:p>
    <w:p w14:paraId="495FE2D8" w14:textId="40A34C61" w:rsidR="002855F3" w:rsidRPr="006D593D" w:rsidRDefault="00D528BE" w:rsidP="002855F3">
      <w:pPr>
        <w:pStyle w:val="TiliuTK"/>
        <w:rPr>
          <w:noProof/>
          <w:lang w:val="en-US" w:bidi="ar-SA"/>
        </w:rPr>
      </w:pPr>
      <w:r w:rsidRPr="00D528BE">
        <w:rPr>
          <w:noProof/>
          <w:lang w:val="en-US" w:bidi="ar-SA"/>
        </w:rPr>
        <w:t xml:space="preserve">Trần Văn Khanh, (2017). </w:t>
      </w:r>
      <w:r w:rsidRPr="00095A91">
        <w:rPr>
          <w:i/>
          <w:iCs/>
          <w:noProof/>
          <w:lang w:val="en-US" w:bidi="ar-SA"/>
        </w:rPr>
        <w:t>Nâng cao chất lượng giáo dục đại học.</w:t>
      </w:r>
      <w:r w:rsidRPr="00D528BE">
        <w:rPr>
          <w:noProof/>
          <w:lang w:val="en-US" w:bidi="ar-SA"/>
        </w:rPr>
        <w:t xml:space="preserve"> Luận án Tiến Sỹ, Đại học Mỏ - Địa chất. Hà Nội, 313 trang</w:t>
      </w:r>
      <w:r w:rsidR="002855F3" w:rsidRPr="006D593D">
        <w:rPr>
          <w:noProof/>
          <w:lang w:val="en-US" w:bidi="ar-SA"/>
        </w:rPr>
        <w:t>.</w:t>
      </w:r>
    </w:p>
    <w:p w14:paraId="7249E1C9" w14:textId="520011E2" w:rsidR="00DD7137" w:rsidRDefault="00D528BE" w:rsidP="002855F3">
      <w:pPr>
        <w:pStyle w:val="TiliuTK"/>
        <w:rPr>
          <w:noProof/>
          <w:lang w:val="en-US" w:bidi="ar-SA"/>
        </w:rPr>
      </w:pPr>
      <w:r w:rsidRPr="00D528BE">
        <w:rPr>
          <w:noProof/>
          <w:lang w:val="en-US" w:bidi="ar-SA"/>
        </w:rPr>
        <w:t xml:space="preserve">Adhiri, P. H., (1990). </w:t>
      </w:r>
      <w:r w:rsidRPr="00095A91">
        <w:rPr>
          <w:i/>
          <w:iCs/>
          <w:noProof/>
          <w:lang w:val="en-US" w:bidi="ar-SA"/>
        </w:rPr>
        <w:t>Physio-morphological responses of upland rice to shade</w:t>
      </w:r>
      <w:r w:rsidRPr="00D528BE">
        <w:rPr>
          <w:noProof/>
          <w:lang w:val="en-US" w:bidi="ar-SA"/>
        </w:rPr>
        <w:t>. PhD Dissertation, University of the Philippines Los Banos, Philippines, 123 pages</w:t>
      </w:r>
      <w:r w:rsidR="00DD7137">
        <w:rPr>
          <w:noProof/>
          <w:lang w:val="en-US" w:bidi="ar-SA"/>
        </w:rPr>
        <w:t>.</w:t>
      </w:r>
    </w:p>
    <w:p w14:paraId="260989ED" w14:textId="77777777" w:rsidR="00DD7137" w:rsidRDefault="00DD7137" w:rsidP="002855F3">
      <w:pPr>
        <w:pStyle w:val="TiliuTK"/>
        <w:rPr>
          <w:noProof/>
          <w:lang w:val="en-US" w:bidi="ar-SA"/>
        </w:rPr>
        <w:sectPr w:rsidR="00DD7137" w:rsidSect="00DD7137">
          <w:headerReference w:type="even" r:id="rId15"/>
          <w:headerReference w:type="default" r:id="rId16"/>
          <w:headerReference w:type="first" r:id="rId17"/>
          <w:type w:val="continuous"/>
          <w:pgSz w:w="11907" w:h="15649" w:code="9"/>
          <w:pgMar w:top="1247" w:right="1276" w:bottom="1304" w:left="1276" w:header="737" w:footer="851" w:gutter="0"/>
          <w:cols w:num="2" w:space="454"/>
          <w:docGrid w:linePitch="272"/>
        </w:sectPr>
      </w:pPr>
    </w:p>
    <w:p w14:paraId="1A1AF4F2" w14:textId="3324CE42" w:rsidR="00DD7137" w:rsidRPr="00DD7137" w:rsidRDefault="00DD7137" w:rsidP="002855F3">
      <w:pPr>
        <w:pStyle w:val="TiliuTK"/>
        <w:rPr>
          <w:noProof/>
          <w:lang w:val="en-US" w:bidi="ar-SA"/>
        </w:rPr>
      </w:pPr>
    </w:p>
    <w:sectPr w:rsidR="00DD7137" w:rsidRPr="00DD7137" w:rsidSect="00DD7137">
      <w:type w:val="continuous"/>
      <w:pgSz w:w="11907" w:h="15649" w:code="9"/>
      <w:pgMar w:top="1247" w:right="1276" w:bottom="1304" w:left="1276" w:header="737" w:footer="851"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63960" w14:textId="77777777" w:rsidR="006E34F1" w:rsidRDefault="006E34F1" w:rsidP="00E545BD">
      <w:r>
        <w:separator/>
      </w:r>
    </w:p>
  </w:endnote>
  <w:endnote w:type="continuationSeparator" w:id="0">
    <w:p w14:paraId="27407405" w14:textId="77777777" w:rsidR="006E34F1" w:rsidRDefault="006E34F1"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34ED7" w14:textId="77777777" w:rsidR="006E34F1" w:rsidRDefault="006E34F1" w:rsidP="00E545BD">
      <w:r>
        <w:separator/>
      </w:r>
    </w:p>
  </w:footnote>
  <w:footnote w:type="continuationSeparator" w:id="0">
    <w:p w14:paraId="4CC49124" w14:textId="77777777" w:rsidR="006E34F1" w:rsidRDefault="006E34F1"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7B50" w14:textId="60259C9C" w:rsidR="002855F3" w:rsidRPr="006F662A" w:rsidRDefault="002855F3" w:rsidP="007142DB">
    <w:pPr>
      <w:pStyle w:val="Header"/>
      <w:spacing w:before="0" w:after="0"/>
      <w:jc w:val="right"/>
      <w:rPr>
        <w:rFonts w:ascii="Cambria" w:hAnsi="Cambria"/>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0CCF4" w14:textId="77777777" w:rsidR="002855F3" w:rsidRPr="008E53F7" w:rsidRDefault="002855F3" w:rsidP="008E53F7">
    <w:pPr>
      <w:pStyle w:val="Header"/>
      <w:spacing w:before="0" w:after="0"/>
      <w:jc w:val="center"/>
    </w:pPr>
    <w:r>
      <w:rPr>
        <w:rFonts w:ascii="Cambria" w:hAnsi="Cambria"/>
        <w:i/>
      </w:rPr>
      <w:tab/>
      <w:t xml:space="preserve">Phan Quang Văn </w:t>
    </w:r>
    <w:r w:rsidRPr="006F662A">
      <w:rPr>
        <w:rFonts w:ascii="Cambria" w:hAnsi="Cambria"/>
        <w:i/>
      </w:rPr>
      <w:t>và</w:t>
    </w:r>
    <w:r>
      <w:rPr>
        <w:rFonts w:ascii="Cambria" w:hAnsi="Cambria"/>
        <w:i/>
      </w:rPr>
      <w:t xml:space="preserve"> </w:t>
    </w:r>
    <w:r w:rsidRPr="006F662A">
      <w:rPr>
        <w:rFonts w:ascii="Cambria" w:hAnsi="Cambria"/>
        <w:i/>
      </w:rPr>
      <w:t>nnk/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DB90" w14:textId="46E3196E" w:rsidR="002855F3" w:rsidRDefault="002855F3" w:rsidP="003C1A94">
    <w:pPr>
      <w:pStyle w:val="Header"/>
      <w:tabs>
        <w:tab w:val="clear" w:pos="4680"/>
        <w:tab w:val="clear" w:pos="9360"/>
        <w:tab w:val="center" w:pos="4760"/>
        <w:tab w:val="right" w:pos="9356"/>
      </w:tabs>
      <w:spacing w:before="0" w:after="0"/>
      <w:ind w:right="-284"/>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2270F" w14:textId="553FFDC7" w:rsidR="002855F3" w:rsidRPr="00642296" w:rsidRDefault="002855F3" w:rsidP="00642296">
    <w:pPr>
      <w:pStyle w:val="Header"/>
      <w:spacing w:before="0" w:after="0"/>
      <w:jc w:val="right"/>
      <w:rPr>
        <w:rFonts w:ascii="Cambria" w:hAnsi="Cambria"/>
        <w:i/>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0A3FC" w14:textId="23B48301" w:rsidR="002855F3" w:rsidRPr="008E53F7" w:rsidRDefault="002855F3" w:rsidP="00780B4F">
    <w:pPr>
      <w:pStyle w:val="Header"/>
      <w:spacing w:before="0" w:after="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18BE" w14:textId="347A2D50" w:rsidR="000F64C5" w:rsidRPr="006F662A" w:rsidRDefault="000F64C5" w:rsidP="007D5114">
    <w:pPr>
      <w:pStyle w:val="Header"/>
      <w:jc w:val="left"/>
      <w:rPr>
        <w:rFonts w:ascii="Cambria" w:hAnsi="Cambria"/>
        <w: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530C7" w14:textId="5CD3EFF0" w:rsidR="000F64C5" w:rsidRPr="00DD7137" w:rsidRDefault="000F64C5" w:rsidP="00DD713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EAC45" w14:textId="77777777" w:rsidR="000F64C5" w:rsidRPr="00ED559E" w:rsidRDefault="000F64C5" w:rsidP="00373552">
    <w:pPr>
      <w:pStyle w:val="Header"/>
      <w:tabs>
        <w:tab w:val="clear" w:pos="4680"/>
        <w:tab w:val="center" w:pos="4802"/>
      </w:tabs>
      <w:jc w:val="center"/>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0, Issue 6 </w:t>
    </w:r>
    <w:r w:rsidRPr="00ED559E">
      <w:rPr>
        <w:rFonts w:ascii="Cambria" w:hAnsi="Cambria"/>
      </w:rPr>
      <w:t>(201</w:t>
    </w:r>
    <w:r>
      <w:rPr>
        <w:rFonts w:ascii="Cambria" w:hAnsi="Cambria"/>
      </w:rPr>
      <w:t>9</w:t>
    </w:r>
    <w:r w:rsidRPr="00ED559E">
      <w:rPr>
        <w:rFonts w:ascii="Cambria" w:hAnsi="Cambria"/>
      </w:rPr>
      <w:t>)</w:t>
    </w:r>
    <w:r>
      <w:rPr>
        <w:rFonts w:ascii="Cambria" w:hAnsi="Cambria"/>
      </w:rPr>
      <w:t xml:space="preserve"> 1 - 14</w:t>
    </w:r>
    <w:r>
      <w:rPr>
        <w:rFonts w:ascii="Cambria" w:hAnsi="Cambria"/>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A0212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A41A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1A29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748B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0F0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3"/>
  </w:num>
  <w:num w:numId="4">
    <w:abstractNumId w:val="11"/>
  </w:num>
  <w:num w:numId="5">
    <w:abstractNumId w:val="16"/>
  </w:num>
  <w:num w:numId="6">
    <w:abstractNumId w:val="12"/>
  </w:num>
  <w:num w:numId="7">
    <w:abstractNumId w:val="15"/>
  </w:num>
  <w:num w:numId="8">
    <w:abstractNumId w:val="18"/>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tjQzMDE3MzYFMpV0lIJTi4sz8/NACoxrASaMe4YsAAAA"/>
  </w:docVars>
  <w:rsids>
    <w:rsidRoot w:val="00CA73C0"/>
    <w:rsid w:val="00000062"/>
    <w:rsid w:val="000012D2"/>
    <w:rsid w:val="000026DE"/>
    <w:rsid w:val="00002738"/>
    <w:rsid w:val="00004437"/>
    <w:rsid w:val="00004C3E"/>
    <w:rsid w:val="0000526F"/>
    <w:rsid w:val="00012315"/>
    <w:rsid w:val="00012F70"/>
    <w:rsid w:val="00014329"/>
    <w:rsid w:val="00014EBD"/>
    <w:rsid w:val="00021C93"/>
    <w:rsid w:val="0002299A"/>
    <w:rsid w:val="0002322C"/>
    <w:rsid w:val="00023E25"/>
    <w:rsid w:val="000242D2"/>
    <w:rsid w:val="00027551"/>
    <w:rsid w:val="00033BE9"/>
    <w:rsid w:val="00036442"/>
    <w:rsid w:val="00041A02"/>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6368"/>
    <w:rsid w:val="00070CF5"/>
    <w:rsid w:val="000729CC"/>
    <w:rsid w:val="000731F4"/>
    <w:rsid w:val="0007354F"/>
    <w:rsid w:val="00073634"/>
    <w:rsid w:val="00075E19"/>
    <w:rsid w:val="0008001F"/>
    <w:rsid w:val="00080510"/>
    <w:rsid w:val="00081082"/>
    <w:rsid w:val="00081ABB"/>
    <w:rsid w:val="00081F1C"/>
    <w:rsid w:val="0008204A"/>
    <w:rsid w:val="00083770"/>
    <w:rsid w:val="00085883"/>
    <w:rsid w:val="00086C9E"/>
    <w:rsid w:val="000915FD"/>
    <w:rsid w:val="00092A28"/>
    <w:rsid w:val="0009551B"/>
    <w:rsid w:val="00095A91"/>
    <w:rsid w:val="0009620E"/>
    <w:rsid w:val="00096335"/>
    <w:rsid w:val="000A0CBB"/>
    <w:rsid w:val="000A1DEB"/>
    <w:rsid w:val="000A3896"/>
    <w:rsid w:val="000A4495"/>
    <w:rsid w:val="000A5114"/>
    <w:rsid w:val="000A534D"/>
    <w:rsid w:val="000A597D"/>
    <w:rsid w:val="000A7234"/>
    <w:rsid w:val="000A72DB"/>
    <w:rsid w:val="000A7594"/>
    <w:rsid w:val="000B0614"/>
    <w:rsid w:val="000B1195"/>
    <w:rsid w:val="000B3DA5"/>
    <w:rsid w:val="000B52DD"/>
    <w:rsid w:val="000B56A2"/>
    <w:rsid w:val="000C0E69"/>
    <w:rsid w:val="000C2D7E"/>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2150"/>
    <w:rsid w:val="001131E1"/>
    <w:rsid w:val="001132FD"/>
    <w:rsid w:val="00113938"/>
    <w:rsid w:val="00115AC0"/>
    <w:rsid w:val="0011799D"/>
    <w:rsid w:val="00117B1D"/>
    <w:rsid w:val="001250F9"/>
    <w:rsid w:val="00125636"/>
    <w:rsid w:val="0013007C"/>
    <w:rsid w:val="00132C89"/>
    <w:rsid w:val="00133928"/>
    <w:rsid w:val="00135106"/>
    <w:rsid w:val="001359D9"/>
    <w:rsid w:val="00137642"/>
    <w:rsid w:val="00140C89"/>
    <w:rsid w:val="00143253"/>
    <w:rsid w:val="0014339E"/>
    <w:rsid w:val="0014465D"/>
    <w:rsid w:val="00150D9D"/>
    <w:rsid w:val="0015131C"/>
    <w:rsid w:val="00153A4A"/>
    <w:rsid w:val="001540D9"/>
    <w:rsid w:val="00155A35"/>
    <w:rsid w:val="00162DBE"/>
    <w:rsid w:val="00163342"/>
    <w:rsid w:val="00165064"/>
    <w:rsid w:val="0017087C"/>
    <w:rsid w:val="00170A83"/>
    <w:rsid w:val="0017263F"/>
    <w:rsid w:val="001728B4"/>
    <w:rsid w:val="00173161"/>
    <w:rsid w:val="00181109"/>
    <w:rsid w:val="0018175B"/>
    <w:rsid w:val="00184576"/>
    <w:rsid w:val="00184591"/>
    <w:rsid w:val="00184D87"/>
    <w:rsid w:val="00184F81"/>
    <w:rsid w:val="0018799F"/>
    <w:rsid w:val="00187BA0"/>
    <w:rsid w:val="001904B8"/>
    <w:rsid w:val="00193328"/>
    <w:rsid w:val="00193F65"/>
    <w:rsid w:val="0019653D"/>
    <w:rsid w:val="00197248"/>
    <w:rsid w:val="001A32B6"/>
    <w:rsid w:val="001A4EA1"/>
    <w:rsid w:val="001A6078"/>
    <w:rsid w:val="001A7809"/>
    <w:rsid w:val="001B0999"/>
    <w:rsid w:val="001B4DEC"/>
    <w:rsid w:val="001B7A9A"/>
    <w:rsid w:val="001C0581"/>
    <w:rsid w:val="001C0A65"/>
    <w:rsid w:val="001C451E"/>
    <w:rsid w:val="001C49D9"/>
    <w:rsid w:val="001C54A6"/>
    <w:rsid w:val="001C7EB5"/>
    <w:rsid w:val="001D43C0"/>
    <w:rsid w:val="001D6371"/>
    <w:rsid w:val="001D66B3"/>
    <w:rsid w:val="001D6876"/>
    <w:rsid w:val="001E02B5"/>
    <w:rsid w:val="001E08D3"/>
    <w:rsid w:val="001E0C94"/>
    <w:rsid w:val="001E175A"/>
    <w:rsid w:val="001E282E"/>
    <w:rsid w:val="001E466C"/>
    <w:rsid w:val="001E67FA"/>
    <w:rsid w:val="001E78D2"/>
    <w:rsid w:val="001F444A"/>
    <w:rsid w:val="001F5B41"/>
    <w:rsid w:val="002015EC"/>
    <w:rsid w:val="002036FB"/>
    <w:rsid w:val="0020424B"/>
    <w:rsid w:val="00205B66"/>
    <w:rsid w:val="00206A1A"/>
    <w:rsid w:val="0020718C"/>
    <w:rsid w:val="00210B5F"/>
    <w:rsid w:val="0021243C"/>
    <w:rsid w:val="00214EE4"/>
    <w:rsid w:val="00217B6E"/>
    <w:rsid w:val="00221CDA"/>
    <w:rsid w:val="00224C29"/>
    <w:rsid w:val="00227E74"/>
    <w:rsid w:val="0023065B"/>
    <w:rsid w:val="00230911"/>
    <w:rsid w:val="00231B41"/>
    <w:rsid w:val="0023338E"/>
    <w:rsid w:val="00234CD3"/>
    <w:rsid w:val="00235609"/>
    <w:rsid w:val="00236E2C"/>
    <w:rsid w:val="0024032B"/>
    <w:rsid w:val="002404A9"/>
    <w:rsid w:val="00240DD3"/>
    <w:rsid w:val="0024515B"/>
    <w:rsid w:val="00250D93"/>
    <w:rsid w:val="00253475"/>
    <w:rsid w:val="002534EB"/>
    <w:rsid w:val="00253DE4"/>
    <w:rsid w:val="00254629"/>
    <w:rsid w:val="002575EE"/>
    <w:rsid w:val="0025771D"/>
    <w:rsid w:val="0026075D"/>
    <w:rsid w:val="00261ADD"/>
    <w:rsid w:val="002649BD"/>
    <w:rsid w:val="00266863"/>
    <w:rsid w:val="002713AC"/>
    <w:rsid w:val="00274468"/>
    <w:rsid w:val="00276954"/>
    <w:rsid w:val="00276C8A"/>
    <w:rsid w:val="00277872"/>
    <w:rsid w:val="00285546"/>
    <w:rsid w:val="002855F3"/>
    <w:rsid w:val="00285DFE"/>
    <w:rsid w:val="0028608F"/>
    <w:rsid w:val="002918AF"/>
    <w:rsid w:val="00292303"/>
    <w:rsid w:val="00292A6A"/>
    <w:rsid w:val="00293B33"/>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F147A"/>
    <w:rsid w:val="002F1C20"/>
    <w:rsid w:val="002F341B"/>
    <w:rsid w:val="002F3F0B"/>
    <w:rsid w:val="002F5B76"/>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379C0"/>
    <w:rsid w:val="003404AF"/>
    <w:rsid w:val="00340A7E"/>
    <w:rsid w:val="0034167C"/>
    <w:rsid w:val="003423D4"/>
    <w:rsid w:val="0034311B"/>
    <w:rsid w:val="00343CD3"/>
    <w:rsid w:val="003470CC"/>
    <w:rsid w:val="003478B9"/>
    <w:rsid w:val="00350B1E"/>
    <w:rsid w:val="00350F78"/>
    <w:rsid w:val="0035271D"/>
    <w:rsid w:val="003527A7"/>
    <w:rsid w:val="0035285E"/>
    <w:rsid w:val="0035357F"/>
    <w:rsid w:val="00353CB6"/>
    <w:rsid w:val="00353E97"/>
    <w:rsid w:val="00355D98"/>
    <w:rsid w:val="0036161D"/>
    <w:rsid w:val="00366981"/>
    <w:rsid w:val="003676F8"/>
    <w:rsid w:val="00370C16"/>
    <w:rsid w:val="00371CDE"/>
    <w:rsid w:val="00371E45"/>
    <w:rsid w:val="00372499"/>
    <w:rsid w:val="00372B08"/>
    <w:rsid w:val="00373744"/>
    <w:rsid w:val="00381CED"/>
    <w:rsid w:val="0038342D"/>
    <w:rsid w:val="003837DE"/>
    <w:rsid w:val="003867D1"/>
    <w:rsid w:val="003874C1"/>
    <w:rsid w:val="00390A9D"/>
    <w:rsid w:val="00390D58"/>
    <w:rsid w:val="00390EA7"/>
    <w:rsid w:val="00391659"/>
    <w:rsid w:val="00393BFB"/>
    <w:rsid w:val="0039499E"/>
    <w:rsid w:val="00395344"/>
    <w:rsid w:val="003954CF"/>
    <w:rsid w:val="00395DF2"/>
    <w:rsid w:val="003A0390"/>
    <w:rsid w:val="003A0404"/>
    <w:rsid w:val="003A1B9D"/>
    <w:rsid w:val="003A76C7"/>
    <w:rsid w:val="003B325E"/>
    <w:rsid w:val="003B326C"/>
    <w:rsid w:val="003B5C99"/>
    <w:rsid w:val="003B62F9"/>
    <w:rsid w:val="003B751A"/>
    <w:rsid w:val="003C0444"/>
    <w:rsid w:val="003C177F"/>
    <w:rsid w:val="003C1A94"/>
    <w:rsid w:val="003C29C5"/>
    <w:rsid w:val="003C2A21"/>
    <w:rsid w:val="003C5C37"/>
    <w:rsid w:val="003C77C4"/>
    <w:rsid w:val="003D04AB"/>
    <w:rsid w:val="003D123F"/>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67F4"/>
    <w:rsid w:val="003F6A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30376"/>
    <w:rsid w:val="004351C6"/>
    <w:rsid w:val="00435553"/>
    <w:rsid w:val="00436EE3"/>
    <w:rsid w:val="00440DC5"/>
    <w:rsid w:val="00442CDD"/>
    <w:rsid w:val="00444B9E"/>
    <w:rsid w:val="00446041"/>
    <w:rsid w:val="004463C0"/>
    <w:rsid w:val="00446420"/>
    <w:rsid w:val="00450567"/>
    <w:rsid w:val="004506CA"/>
    <w:rsid w:val="00452162"/>
    <w:rsid w:val="00452499"/>
    <w:rsid w:val="0045413B"/>
    <w:rsid w:val="00454E41"/>
    <w:rsid w:val="00457930"/>
    <w:rsid w:val="00460CCC"/>
    <w:rsid w:val="00461BE8"/>
    <w:rsid w:val="004622AA"/>
    <w:rsid w:val="004633D7"/>
    <w:rsid w:val="0046679C"/>
    <w:rsid w:val="00466B64"/>
    <w:rsid w:val="004717F2"/>
    <w:rsid w:val="00474CCF"/>
    <w:rsid w:val="00475948"/>
    <w:rsid w:val="00476590"/>
    <w:rsid w:val="0047688C"/>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B07D3"/>
    <w:rsid w:val="004B16A7"/>
    <w:rsid w:val="004B17BA"/>
    <w:rsid w:val="004B28B3"/>
    <w:rsid w:val="004B4B11"/>
    <w:rsid w:val="004B7EB7"/>
    <w:rsid w:val="004C1CE5"/>
    <w:rsid w:val="004C3744"/>
    <w:rsid w:val="004C38DD"/>
    <w:rsid w:val="004C3E76"/>
    <w:rsid w:val="004C5ADF"/>
    <w:rsid w:val="004C5FE8"/>
    <w:rsid w:val="004C6370"/>
    <w:rsid w:val="004C6A8A"/>
    <w:rsid w:val="004D0722"/>
    <w:rsid w:val="004D112A"/>
    <w:rsid w:val="004D199C"/>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62B5"/>
    <w:rsid w:val="005501C5"/>
    <w:rsid w:val="005511B0"/>
    <w:rsid w:val="005515D0"/>
    <w:rsid w:val="00551E5A"/>
    <w:rsid w:val="005554AD"/>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3F9F"/>
    <w:rsid w:val="005B220D"/>
    <w:rsid w:val="005B2D5A"/>
    <w:rsid w:val="005B2F73"/>
    <w:rsid w:val="005B35EE"/>
    <w:rsid w:val="005B6414"/>
    <w:rsid w:val="005B726C"/>
    <w:rsid w:val="005B736D"/>
    <w:rsid w:val="005B7DCC"/>
    <w:rsid w:val="005C0EDA"/>
    <w:rsid w:val="005C1073"/>
    <w:rsid w:val="005C5A34"/>
    <w:rsid w:val="005C5B40"/>
    <w:rsid w:val="005C6561"/>
    <w:rsid w:val="005C7AE9"/>
    <w:rsid w:val="005C7BA6"/>
    <w:rsid w:val="005D1573"/>
    <w:rsid w:val="005E1CE4"/>
    <w:rsid w:val="005E4024"/>
    <w:rsid w:val="005E47B8"/>
    <w:rsid w:val="005E775E"/>
    <w:rsid w:val="005F1D80"/>
    <w:rsid w:val="005F3FC0"/>
    <w:rsid w:val="005F503A"/>
    <w:rsid w:val="005F5B9B"/>
    <w:rsid w:val="005F64F1"/>
    <w:rsid w:val="00600359"/>
    <w:rsid w:val="00600360"/>
    <w:rsid w:val="00600441"/>
    <w:rsid w:val="006114A3"/>
    <w:rsid w:val="00613F6A"/>
    <w:rsid w:val="00614985"/>
    <w:rsid w:val="00615BDD"/>
    <w:rsid w:val="00615D14"/>
    <w:rsid w:val="00616F66"/>
    <w:rsid w:val="0061712B"/>
    <w:rsid w:val="00617C2C"/>
    <w:rsid w:val="00622A1B"/>
    <w:rsid w:val="00632254"/>
    <w:rsid w:val="00632A09"/>
    <w:rsid w:val="00633C01"/>
    <w:rsid w:val="00633C5F"/>
    <w:rsid w:val="006344D0"/>
    <w:rsid w:val="006357D7"/>
    <w:rsid w:val="00637754"/>
    <w:rsid w:val="00641792"/>
    <w:rsid w:val="00642296"/>
    <w:rsid w:val="00643B08"/>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71CBD"/>
    <w:rsid w:val="006731D5"/>
    <w:rsid w:val="006738EB"/>
    <w:rsid w:val="006769EC"/>
    <w:rsid w:val="00676F06"/>
    <w:rsid w:val="006818A7"/>
    <w:rsid w:val="00681D8B"/>
    <w:rsid w:val="0068632A"/>
    <w:rsid w:val="00686661"/>
    <w:rsid w:val="00690100"/>
    <w:rsid w:val="00692202"/>
    <w:rsid w:val="00692FE1"/>
    <w:rsid w:val="00694302"/>
    <w:rsid w:val="006951D8"/>
    <w:rsid w:val="006A1795"/>
    <w:rsid w:val="006B0D54"/>
    <w:rsid w:val="006B1181"/>
    <w:rsid w:val="006B177E"/>
    <w:rsid w:val="006B297B"/>
    <w:rsid w:val="006B454E"/>
    <w:rsid w:val="006B4F90"/>
    <w:rsid w:val="006B5F2E"/>
    <w:rsid w:val="006C031D"/>
    <w:rsid w:val="006C3B66"/>
    <w:rsid w:val="006C5667"/>
    <w:rsid w:val="006D0D50"/>
    <w:rsid w:val="006D3824"/>
    <w:rsid w:val="006D4304"/>
    <w:rsid w:val="006D593D"/>
    <w:rsid w:val="006D7A8B"/>
    <w:rsid w:val="006E014B"/>
    <w:rsid w:val="006E1958"/>
    <w:rsid w:val="006E24FB"/>
    <w:rsid w:val="006E31B8"/>
    <w:rsid w:val="006E34F1"/>
    <w:rsid w:val="006E4404"/>
    <w:rsid w:val="006E70DD"/>
    <w:rsid w:val="006E7B41"/>
    <w:rsid w:val="006E7DCB"/>
    <w:rsid w:val="006F24F4"/>
    <w:rsid w:val="006F4EEF"/>
    <w:rsid w:val="006F5267"/>
    <w:rsid w:val="006F5D7E"/>
    <w:rsid w:val="006F662A"/>
    <w:rsid w:val="006F707A"/>
    <w:rsid w:val="00701119"/>
    <w:rsid w:val="00702947"/>
    <w:rsid w:val="00703798"/>
    <w:rsid w:val="00705C12"/>
    <w:rsid w:val="00711964"/>
    <w:rsid w:val="00712783"/>
    <w:rsid w:val="00712D4A"/>
    <w:rsid w:val="00712E57"/>
    <w:rsid w:val="007142DB"/>
    <w:rsid w:val="00715323"/>
    <w:rsid w:val="00715359"/>
    <w:rsid w:val="007154F8"/>
    <w:rsid w:val="00717BF2"/>
    <w:rsid w:val="00722B61"/>
    <w:rsid w:val="00723E86"/>
    <w:rsid w:val="00727B3B"/>
    <w:rsid w:val="007370A5"/>
    <w:rsid w:val="00737B56"/>
    <w:rsid w:val="00737C97"/>
    <w:rsid w:val="0074232D"/>
    <w:rsid w:val="00743793"/>
    <w:rsid w:val="00747E82"/>
    <w:rsid w:val="00756401"/>
    <w:rsid w:val="00756739"/>
    <w:rsid w:val="0075766A"/>
    <w:rsid w:val="00760379"/>
    <w:rsid w:val="00761408"/>
    <w:rsid w:val="00761709"/>
    <w:rsid w:val="007620F8"/>
    <w:rsid w:val="007626CC"/>
    <w:rsid w:val="00764966"/>
    <w:rsid w:val="0076580C"/>
    <w:rsid w:val="007666F7"/>
    <w:rsid w:val="007674F7"/>
    <w:rsid w:val="007678BE"/>
    <w:rsid w:val="00767970"/>
    <w:rsid w:val="007679F1"/>
    <w:rsid w:val="007714A5"/>
    <w:rsid w:val="007726F9"/>
    <w:rsid w:val="00775B6A"/>
    <w:rsid w:val="00780B4F"/>
    <w:rsid w:val="007819EB"/>
    <w:rsid w:val="00781E63"/>
    <w:rsid w:val="007823EA"/>
    <w:rsid w:val="0078258B"/>
    <w:rsid w:val="0078422C"/>
    <w:rsid w:val="00784F8F"/>
    <w:rsid w:val="0078508D"/>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4BD6"/>
    <w:rsid w:val="007B501C"/>
    <w:rsid w:val="007B5961"/>
    <w:rsid w:val="007C1438"/>
    <w:rsid w:val="007C24D5"/>
    <w:rsid w:val="007C3A9F"/>
    <w:rsid w:val="007E1C36"/>
    <w:rsid w:val="007E4D69"/>
    <w:rsid w:val="007E5F8A"/>
    <w:rsid w:val="007F09D6"/>
    <w:rsid w:val="007F1C78"/>
    <w:rsid w:val="007F2926"/>
    <w:rsid w:val="007F29DF"/>
    <w:rsid w:val="007F54E5"/>
    <w:rsid w:val="007F7974"/>
    <w:rsid w:val="0080133D"/>
    <w:rsid w:val="00801795"/>
    <w:rsid w:val="008020B7"/>
    <w:rsid w:val="008025D7"/>
    <w:rsid w:val="0080388F"/>
    <w:rsid w:val="008079DD"/>
    <w:rsid w:val="00807D30"/>
    <w:rsid w:val="00810CB2"/>
    <w:rsid w:val="0081177C"/>
    <w:rsid w:val="00811B0B"/>
    <w:rsid w:val="00814038"/>
    <w:rsid w:val="0082182B"/>
    <w:rsid w:val="00821A13"/>
    <w:rsid w:val="008221E9"/>
    <w:rsid w:val="00822431"/>
    <w:rsid w:val="00822994"/>
    <w:rsid w:val="00823657"/>
    <w:rsid w:val="00824408"/>
    <w:rsid w:val="00825AE6"/>
    <w:rsid w:val="00827057"/>
    <w:rsid w:val="008273C3"/>
    <w:rsid w:val="0082743B"/>
    <w:rsid w:val="00833F38"/>
    <w:rsid w:val="00834A81"/>
    <w:rsid w:val="0083597A"/>
    <w:rsid w:val="008360FE"/>
    <w:rsid w:val="00836939"/>
    <w:rsid w:val="00837706"/>
    <w:rsid w:val="00837B9C"/>
    <w:rsid w:val="008403D3"/>
    <w:rsid w:val="00841B30"/>
    <w:rsid w:val="008423BE"/>
    <w:rsid w:val="00842DFB"/>
    <w:rsid w:val="00843C95"/>
    <w:rsid w:val="008443C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74991"/>
    <w:rsid w:val="0087781D"/>
    <w:rsid w:val="00883DBA"/>
    <w:rsid w:val="008846FC"/>
    <w:rsid w:val="00884C50"/>
    <w:rsid w:val="00885242"/>
    <w:rsid w:val="008852FF"/>
    <w:rsid w:val="00885AC9"/>
    <w:rsid w:val="00885CEB"/>
    <w:rsid w:val="00886F4E"/>
    <w:rsid w:val="00887AD9"/>
    <w:rsid w:val="00890EE6"/>
    <w:rsid w:val="00891F43"/>
    <w:rsid w:val="0089277C"/>
    <w:rsid w:val="00892A77"/>
    <w:rsid w:val="00894F8C"/>
    <w:rsid w:val="00895D7F"/>
    <w:rsid w:val="00896169"/>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7BC6"/>
    <w:rsid w:val="008C7CDE"/>
    <w:rsid w:val="008D0CB0"/>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21AE"/>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23DB"/>
    <w:rsid w:val="00933380"/>
    <w:rsid w:val="00935209"/>
    <w:rsid w:val="00937753"/>
    <w:rsid w:val="00940ED8"/>
    <w:rsid w:val="00941ACE"/>
    <w:rsid w:val="00950684"/>
    <w:rsid w:val="00950C54"/>
    <w:rsid w:val="00953737"/>
    <w:rsid w:val="00954048"/>
    <w:rsid w:val="009541D2"/>
    <w:rsid w:val="00954D1D"/>
    <w:rsid w:val="0095585F"/>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6B61"/>
    <w:rsid w:val="009B6F21"/>
    <w:rsid w:val="009C00B3"/>
    <w:rsid w:val="009C028B"/>
    <w:rsid w:val="009C27A3"/>
    <w:rsid w:val="009C2B12"/>
    <w:rsid w:val="009C590D"/>
    <w:rsid w:val="009C7C12"/>
    <w:rsid w:val="009D07E3"/>
    <w:rsid w:val="009D176C"/>
    <w:rsid w:val="009D262D"/>
    <w:rsid w:val="009D62B0"/>
    <w:rsid w:val="009D65C8"/>
    <w:rsid w:val="009E64C3"/>
    <w:rsid w:val="009E70EC"/>
    <w:rsid w:val="009F0D93"/>
    <w:rsid w:val="009F57F7"/>
    <w:rsid w:val="009F5C55"/>
    <w:rsid w:val="009F5E0C"/>
    <w:rsid w:val="009F7B90"/>
    <w:rsid w:val="009F7D8B"/>
    <w:rsid w:val="009F7FC4"/>
    <w:rsid w:val="00A00EE3"/>
    <w:rsid w:val="00A01D14"/>
    <w:rsid w:val="00A036D1"/>
    <w:rsid w:val="00A0414D"/>
    <w:rsid w:val="00A05A38"/>
    <w:rsid w:val="00A05B3B"/>
    <w:rsid w:val="00A060B9"/>
    <w:rsid w:val="00A06116"/>
    <w:rsid w:val="00A1313E"/>
    <w:rsid w:val="00A14013"/>
    <w:rsid w:val="00A14D53"/>
    <w:rsid w:val="00A15A32"/>
    <w:rsid w:val="00A16B77"/>
    <w:rsid w:val="00A224AD"/>
    <w:rsid w:val="00A22F12"/>
    <w:rsid w:val="00A23A87"/>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C57"/>
    <w:rsid w:val="00A90363"/>
    <w:rsid w:val="00A90BD4"/>
    <w:rsid w:val="00A9153E"/>
    <w:rsid w:val="00A925D7"/>
    <w:rsid w:val="00A94F21"/>
    <w:rsid w:val="00A96E3F"/>
    <w:rsid w:val="00A97320"/>
    <w:rsid w:val="00A97630"/>
    <w:rsid w:val="00AA2652"/>
    <w:rsid w:val="00AA2B3F"/>
    <w:rsid w:val="00AA4393"/>
    <w:rsid w:val="00AA580B"/>
    <w:rsid w:val="00AA60BD"/>
    <w:rsid w:val="00AA640F"/>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364C"/>
    <w:rsid w:val="00AC4974"/>
    <w:rsid w:val="00AC5988"/>
    <w:rsid w:val="00AC6543"/>
    <w:rsid w:val="00AC7983"/>
    <w:rsid w:val="00AD2A69"/>
    <w:rsid w:val="00AD4555"/>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4D3C"/>
    <w:rsid w:val="00B05DA5"/>
    <w:rsid w:val="00B06807"/>
    <w:rsid w:val="00B1301E"/>
    <w:rsid w:val="00B13E44"/>
    <w:rsid w:val="00B14615"/>
    <w:rsid w:val="00B152A5"/>
    <w:rsid w:val="00B15F00"/>
    <w:rsid w:val="00B16AB2"/>
    <w:rsid w:val="00B236B4"/>
    <w:rsid w:val="00B24384"/>
    <w:rsid w:val="00B2611B"/>
    <w:rsid w:val="00B26F35"/>
    <w:rsid w:val="00B30FCF"/>
    <w:rsid w:val="00B3162E"/>
    <w:rsid w:val="00B32BD6"/>
    <w:rsid w:val="00B410E1"/>
    <w:rsid w:val="00B4223B"/>
    <w:rsid w:val="00B45641"/>
    <w:rsid w:val="00B464BC"/>
    <w:rsid w:val="00B46C45"/>
    <w:rsid w:val="00B479F2"/>
    <w:rsid w:val="00B50137"/>
    <w:rsid w:val="00B50D40"/>
    <w:rsid w:val="00B50D4B"/>
    <w:rsid w:val="00B51B7A"/>
    <w:rsid w:val="00B54290"/>
    <w:rsid w:val="00B548F5"/>
    <w:rsid w:val="00B55489"/>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885"/>
    <w:rsid w:val="00BD131D"/>
    <w:rsid w:val="00BD275E"/>
    <w:rsid w:val="00BD3F11"/>
    <w:rsid w:val="00BD481B"/>
    <w:rsid w:val="00BD489D"/>
    <w:rsid w:val="00BD57B9"/>
    <w:rsid w:val="00BD66DC"/>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457E"/>
    <w:rsid w:val="00C55E21"/>
    <w:rsid w:val="00C615B4"/>
    <w:rsid w:val="00C6212F"/>
    <w:rsid w:val="00C62993"/>
    <w:rsid w:val="00C64415"/>
    <w:rsid w:val="00C649A4"/>
    <w:rsid w:val="00C6668D"/>
    <w:rsid w:val="00C72E8B"/>
    <w:rsid w:val="00C7437C"/>
    <w:rsid w:val="00C74CDE"/>
    <w:rsid w:val="00C75C77"/>
    <w:rsid w:val="00C82FBE"/>
    <w:rsid w:val="00C8425A"/>
    <w:rsid w:val="00C8555B"/>
    <w:rsid w:val="00C909FB"/>
    <w:rsid w:val="00C92D15"/>
    <w:rsid w:val="00C95ED4"/>
    <w:rsid w:val="00C95F90"/>
    <w:rsid w:val="00C964F1"/>
    <w:rsid w:val="00C971F9"/>
    <w:rsid w:val="00C97F3D"/>
    <w:rsid w:val="00CA1369"/>
    <w:rsid w:val="00CA57CD"/>
    <w:rsid w:val="00CA5B00"/>
    <w:rsid w:val="00CA73C0"/>
    <w:rsid w:val="00CA7912"/>
    <w:rsid w:val="00CB26B2"/>
    <w:rsid w:val="00CB38FD"/>
    <w:rsid w:val="00CB3B25"/>
    <w:rsid w:val="00CB3BF9"/>
    <w:rsid w:val="00CB4328"/>
    <w:rsid w:val="00CB490E"/>
    <w:rsid w:val="00CB6332"/>
    <w:rsid w:val="00CB65F5"/>
    <w:rsid w:val="00CC282F"/>
    <w:rsid w:val="00CC28FC"/>
    <w:rsid w:val="00CC4116"/>
    <w:rsid w:val="00CC493A"/>
    <w:rsid w:val="00CC49CE"/>
    <w:rsid w:val="00CC5612"/>
    <w:rsid w:val="00CC5E25"/>
    <w:rsid w:val="00CC7B24"/>
    <w:rsid w:val="00CD28B1"/>
    <w:rsid w:val="00CD4D0B"/>
    <w:rsid w:val="00CD54AE"/>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D00A46"/>
    <w:rsid w:val="00D016B5"/>
    <w:rsid w:val="00D02860"/>
    <w:rsid w:val="00D0289D"/>
    <w:rsid w:val="00D03FA2"/>
    <w:rsid w:val="00D100FA"/>
    <w:rsid w:val="00D10109"/>
    <w:rsid w:val="00D12C2B"/>
    <w:rsid w:val="00D15C82"/>
    <w:rsid w:val="00D1725D"/>
    <w:rsid w:val="00D204BB"/>
    <w:rsid w:val="00D20D64"/>
    <w:rsid w:val="00D21260"/>
    <w:rsid w:val="00D25BE7"/>
    <w:rsid w:val="00D263D3"/>
    <w:rsid w:val="00D3316A"/>
    <w:rsid w:val="00D3650F"/>
    <w:rsid w:val="00D3747A"/>
    <w:rsid w:val="00D40024"/>
    <w:rsid w:val="00D411B8"/>
    <w:rsid w:val="00D441AB"/>
    <w:rsid w:val="00D45A1B"/>
    <w:rsid w:val="00D46B06"/>
    <w:rsid w:val="00D474C5"/>
    <w:rsid w:val="00D479D8"/>
    <w:rsid w:val="00D5162B"/>
    <w:rsid w:val="00D5164A"/>
    <w:rsid w:val="00D524C8"/>
    <w:rsid w:val="00D526D7"/>
    <w:rsid w:val="00D528BE"/>
    <w:rsid w:val="00D55B0F"/>
    <w:rsid w:val="00D5783D"/>
    <w:rsid w:val="00D57EE4"/>
    <w:rsid w:val="00D614DF"/>
    <w:rsid w:val="00D638A1"/>
    <w:rsid w:val="00D646AE"/>
    <w:rsid w:val="00D6513F"/>
    <w:rsid w:val="00D655ED"/>
    <w:rsid w:val="00D66A50"/>
    <w:rsid w:val="00D67958"/>
    <w:rsid w:val="00D70291"/>
    <w:rsid w:val="00D708BD"/>
    <w:rsid w:val="00D70D3B"/>
    <w:rsid w:val="00D72C7F"/>
    <w:rsid w:val="00D73E30"/>
    <w:rsid w:val="00D76B29"/>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7E8C"/>
    <w:rsid w:val="00DC069A"/>
    <w:rsid w:val="00DC1919"/>
    <w:rsid w:val="00DC1974"/>
    <w:rsid w:val="00DC22E0"/>
    <w:rsid w:val="00DC24D1"/>
    <w:rsid w:val="00DC27E4"/>
    <w:rsid w:val="00DC473D"/>
    <w:rsid w:val="00DC4A39"/>
    <w:rsid w:val="00DC5D37"/>
    <w:rsid w:val="00DC6DA3"/>
    <w:rsid w:val="00DC72D2"/>
    <w:rsid w:val="00DD0D52"/>
    <w:rsid w:val="00DD16C1"/>
    <w:rsid w:val="00DD36A9"/>
    <w:rsid w:val="00DD674F"/>
    <w:rsid w:val="00DD6A85"/>
    <w:rsid w:val="00DD6AAF"/>
    <w:rsid w:val="00DD7137"/>
    <w:rsid w:val="00DE09E9"/>
    <w:rsid w:val="00DE09FD"/>
    <w:rsid w:val="00DE0A6D"/>
    <w:rsid w:val="00DE4670"/>
    <w:rsid w:val="00DE4705"/>
    <w:rsid w:val="00DE493B"/>
    <w:rsid w:val="00DE4FAD"/>
    <w:rsid w:val="00DE5744"/>
    <w:rsid w:val="00DF5A2E"/>
    <w:rsid w:val="00DF75FA"/>
    <w:rsid w:val="00E0356F"/>
    <w:rsid w:val="00E03B02"/>
    <w:rsid w:val="00E045F1"/>
    <w:rsid w:val="00E04F9D"/>
    <w:rsid w:val="00E101A4"/>
    <w:rsid w:val="00E17F7E"/>
    <w:rsid w:val="00E20317"/>
    <w:rsid w:val="00E22787"/>
    <w:rsid w:val="00E24149"/>
    <w:rsid w:val="00E24350"/>
    <w:rsid w:val="00E25FB8"/>
    <w:rsid w:val="00E26B9D"/>
    <w:rsid w:val="00E32495"/>
    <w:rsid w:val="00E3499E"/>
    <w:rsid w:val="00E35160"/>
    <w:rsid w:val="00E3526F"/>
    <w:rsid w:val="00E352CD"/>
    <w:rsid w:val="00E35B69"/>
    <w:rsid w:val="00E36155"/>
    <w:rsid w:val="00E37341"/>
    <w:rsid w:val="00E418BA"/>
    <w:rsid w:val="00E41A20"/>
    <w:rsid w:val="00E41B9B"/>
    <w:rsid w:val="00E4217C"/>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6387B"/>
    <w:rsid w:val="00E64B5C"/>
    <w:rsid w:val="00E70C94"/>
    <w:rsid w:val="00E71089"/>
    <w:rsid w:val="00E71310"/>
    <w:rsid w:val="00E7267D"/>
    <w:rsid w:val="00E72F98"/>
    <w:rsid w:val="00E73A85"/>
    <w:rsid w:val="00E751B3"/>
    <w:rsid w:val="00E7536F"/>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91B50"/>
    <w:rsid w:val="00E9212E"/>
    <w:rsid w:val="00E9292E"/>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2EA1"/>
    <w:rsid w:val="00F55DAA"/>
    <w:rsid w:val="00F56A20"/>
    <w:rsid w:val="00F60F59"/>
    <w:rsid w:val="00F62379"/>
    <w:rsid w:val="00F62E4E"/>
    <w:rsid w:val="00F64547"/>
    <w:rsid w:val="00F6583E"/>
    <w:rsid w:val="00F66518"/>
    <w:rsid w:val="00F66D58"/>
    <w:rsid w:val="00F671AE"/>
    <w:rsid w:val="00F67DF1"/>
    <w:rsid w:val="00F703E9"/>
    <w:rsid w:val="00F71057"/>
    <w:rsid w:val="00F7570A"/>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8A6"/>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D30BD"/>
    <w:rsid w:val="00FD30F5"/>
    <w:rsid w:val="00FD523C"/>
    <w:rsid w:val="00FD6294"/>
    <w:rsid w:val="00FE1C17"/>
    <w:rsid w:val="00FE2053"/>
    <w:rsid w:val="00FE355A"/>
    <w:rsid w:val="00FE665B"/>
    <w:rsid w:val="00FE66A0"/>
    <w:rsid w:val="00FF084E"/>
    <w:rsid w:val="00FF14A7"/>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15:docId w15:val="{31DC8116-D164-44C6-AACB-509EF7BB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E7536F"/>
    <w:pPr>
      <w:spacing w:before="360" w:after="240"/>
      <w:jc w:val="center"/>
    </w:pPr>
    <w:rPr>
      <w:rFonts w:ascii="Cambria" w:hAnsi="Cambria"/>
      <w:b/>
      <w:bCs/>
      <w:noProof/>
      <w:sz w:val="36"/>
      <w:szCs w:val="32"/>
      <w:lang w:val="en-US" w:eastAsia="en-US"/>
    </w:rPr>
  </w:style>
  <w:style w:type="character" w:customStyle="1" w:styleId="TnbiChar">
    <w:name w:val="Tên bài Char"/>
    <w:basedOn w:val="DefaultParagraphFont"/>
    <w:link w:val="Tnbi"/>
    <w:rsid w:val="00E7536F"/>
    <w:rPr>
      <w:rFonts w:ascii="Cambria" w:hAnsi="Cambria"/>
      <w:b/>
      <w:bCs/>
      <w:noProof/>
      <w:sz w:val="36"/>
      <w:szCs w:val="32"/>
    </w:rPr>
  </w:style>
  <w:style w:type="paragraph" w:customStyle="1" w:styleId="Tntcgi">
    <w:name w:val="Tên tác giả"/>
    <w:basedOn w:val="Normal"/>
    <w:link w:val="TntcgiChar"/>
    <w:autoRedefine/>
    <w:qFormat/>
    <w:rsid w:val="00E7536F"/>
    <w:pPr>
      <w:spacing w:after="120"/>
      <w:jc w:val="center"/>
    </w:pPr>
    <w:rPr>
      <w:rFonts w:ascii="Cambria" w:hAnsi="Cambria"/>
      <w:spacing w:val="-4"/>
      <w:lang w:val="en-US" w:eastAsia="en-US"/>
    </w:rPr>
  </w:style>
  <w:style w:type="character" w:customStyle="1" w:styleId="TntcgiChar">
    <w:name w:val="Tên tác giả Char"/>
    <w:basedOn w:val="DefaultParagraphFont"/>
    <w:link w:val="Tntcgi"/>
    <w:rsid w:val="00E7536F"/>
    <w:rPr>
      <w:rFonts w:ascii="Cambria" w:hAnsi="Cambria"/>
      <w:spacing w:val="-4"/>
      <w:sz w:val="24"/>
      <w:szCs w:val="24"/>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4843FA"/>
    <w:pPr>
      <w:tabs>
        <w:tab w:val="left" w:pos="426"/>
      </w:tabs>
      <w:adjustRightInd w:val="0"/>
      <w:snapToGrid w:val="0"/>
      <w:spacing w:before="0" w:after="0"/>
      <w:ind w:left="0" w:firstLine="284"/>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4843FA"/>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843FA"/>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A80748"/>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A80748"/>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027551"/>
    <w:pPr>
      <w:keepNext w:val="0"/>
      <w:keepLines w:val="0"/>
      <w:tabs>
        <w:tab w:val="left" w:pos="24"/>
      </w:tabs>
      <w:adjustRightInd w:val="0"/>
      <w:snapToGrid w:val="0"/>
      <w:spacing w:before="240" w:after="120"/>
    </w:pPr>
    <w:rPr>
      <w:rFonts w:ascii="Cambria" w:eastAsiaTheme="minorHAnsi" w:hAnsi="Cambria" w:cs="Times New Roman"/>
      <w:b/>
      <w:i/>
      <w:noProof/>
      <w:color w:val="auto"/>
      <w:sz w:val="22"/>
      <w:szCs w:val="24"/>
      <w:lang w:val="vi-VN"/>
    </w:rPr>
  </w:style>
  <w:style w:type="character" w:customStyle="1" w:styleId="1PhnthnhtcaVChar">
    <w:name w:val="1.Phần thứ nhất của ĐVĐ Char"/>
    <w:basedOn w:val="Heading2Char"/>
    <w:link w:val="1PhnthnhtcaV"/>
    <w:rsid w:val="00027551"/>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095A91"/>
    <w:pPr>
      <w:tabs>
        <w:tab w:val="left" w:pos="24"/>
      </w:tabs>
      <w:adjustRightInd w:val="0"/>
      <w:snapToGrid w:val="0"/>
      <w:spacing w:before="120" w:after="120"/>
      <w:jc w:val="both"/>
    </w:pPr>
    <w:rPr>
      <w:rFonts w:ascii="Cambria" w:hAnsi="Cambria"/>
      <w:i/>
      <w:noProof/>
      <w:spacing w:val="-4"/>
      <w:sz w:val="22"/>
      <w:u w:val="single"/>
      <w:lang w:val="en-US" w:eastAsia="ko-KR"/>
    </w:rPr>
  </w:style>
  <w:style w:type="character" w:customStyle="1" w:styleId="1Phn11caVChar">
    <w:name w:val="1.Phần 1.1 của ĐVĐ Char"/>
    <w:basedOn w:val="DefaultParagraphFont"/>
    <w:link w:val="1Phn11caV"/>
    <w:rsid w:val="00095A91"/>
    <w:rPr>
      <w:rFonts w:ascii="Cambria" w:hAnsi="Cambria"/>
      <w:i/>
      <w:noProof/>
      <w:spacing w:val="-4"/>
      <w:sz w:val="22"/>
      <w:szCs w:val="24"/>
      <w:u w:val="single"/>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051706E3-C80B-49D4-AB0F-43F9F524A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954</Words>
  <Characters>1114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Ngo Thanh Tuan</cp:lastModifiedBy>
  <cp:revision>2</cp:revision>
  <cp:lastPrinted>2019-05-30T03:04:00Z</cp:lastPrinted>
  <dcterms:created xsi:type="dcterms:W3CDTF">2021-05-18T03:37:00Z</dcterms:created>
  <dcterms:modified xsi:type="dcterms:W3CDTF">2021-05-18T03:37:00Z</dcterms:modified>
</cp:coreProperties>
</file>